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53080535" w:displacedByCustomXml="next"/>
    <w:bookmarkStart w:id="1" w:name="_Toc53411072" w:displacedByCustomXml="next"/>
    <w:bookmarkStart w:id="2" w:name="_Toc70519905" w:displacedByCustomXml="next"/>
    <w:sdt>
      <w:sdtPr>
        <w:rPr>
          <w:rFonts w:cstheme="minorHAnsi"/>
          <w:sz w:val="22"/>
          <w:szCs w:val="22"/>
        </w:rPr>
        <w:id w:val="948591968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58A8C03" w14:textId="7826059F" w:rsidR="00A557F8" w:rsidRPr="002E7306" w:rsidRDefault="00F83B62" w:rsidP="00BD0F2B">
          <w:pPr>
            <w:spacing w:line="240" w:lineRule="auto"/>
            <w:ind w:left="792" w:right="475" w:hanging="360"/>
            <w:outlineLvl w:val="0"/>
            <w:rPr>
              <w:rFonts w:cstheme="minorHAnsi"/>
              <w:sz w:val="22"/>
              <w:szCs w:val="22"/>
            </w:rPr>
          </w:pPr>
          <w:r w:rsidRPr="002E7306">
            <w:rPr>
              <w:rFonts w:cstheme="minorHAnsi"/>
              <w:noProof/>
              <w:sz w:val="22"/>
              <w:szCs w:val="22"/>
            </w:rPr>
            <w:drawing>
              <wp:anchor distT="0" distB="0" distL="0" distR="0" simplePos="0" relativeHeight="251668480" behindDoc="1" locked="0" layoutInCell="1" allowOverlap="1" wp14:anchorId="4C6AA541" wp14:editId="65B2A0C4">
                <wp:simplePos x="0" y="0"/>
                <wp:positionH relativeFrom="margin">
                  <wp:align>center</wp:align>
                </wp:positionH>
                <wp:positionV relativeFrom="paragraph">
                  <wp:posOffset>519430</wp:posOffset>
                </wp:positionV>
                <wp:extent cx="3414370" cy="1466850"/>
                <wp:effectExtent l="0" t="0" r="0" b="0"/>
                <wp:wrapNone/>
                <wp:docPr id="2" name="image3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3.jpeg"/>
                        <pic:cNvPicPr/>
                      </pic:nvPicPr>
                      <pic:blipFill>
                        <a:blip r:embed="rId9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4370" cy="1466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bookmarkEnd w:id="2"/>
          <w:bookmarkEnd w:id="1"/>
          <w:bookmarkEnd w:id="0"/>
        </w:p>
        <w:bookmarkStart w:id="3" w:name="_Toc53080536"/>
        <w:bookmarkStart w:id="4" w:name="_Toc53411073"/>
        <w:bookmarkStart w:id="5" w:name="_Toc70519906"/>
        <w:p w14:paraId="513A7E51" w14:textId="5C71316E" w:rsidR="001416A7" w:rsidRPr="001C3CE9" w:rsidRDefault="00460DAE" w:rsidP="001C3CE9">
          <w:pPr>
            <w:spacing w:line="240" w:lineRule="auto"/>
            <w:ind w:left="792" w:right="475" w:hanging="360"/>
            <w:outlineLvl w:val="0"/>
            <w:rPr>
              <w:rStyle w:val="SubtleReference"/>
              <w:rFonts w:cstheme="minorHAnsi"/>
              <w:b w:val="0"/>
              <w:bCs w:val="0"/>
              <w:noProof/>
              <w:color w:val="auto"/>
              <w:sz w:val="22"/>
              <w:szCs w:val="22"/>
            </w:rPr>
          </w:pPr>
          <w:r w:rsidRPr="002E7306">
            <w:rPr>
              <w:rFonts w:cstheme="minorHAnsi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517EFA36" wp14:editId="44D39DCA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4260215</wp:posOffset>
                    </wp:positionV>
                    <wp:extent cx="6454140" cy="609600"/>
                    <wp:effectExtent l="0" t="0" r="3810" b="0"/>
                    <wp:wrapNone/>
                    <wp:docPr id="25" name="Text Box 2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5414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B7696B" w14:textId="372F5C5B" w:rsidR="00147569" w:rsidRPr="00460DAE" w:rsidRDefault="00147569">
                                <w:pPr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  <w:t xml:space="preserve">        </w:t>
                                </w:r>
                                <w:r w:rsidRPr="00460DAE"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  <w:t xml:space="preserve">Creo Direct Embedded Client </w:t>
                                </w:r>
                                <w:r w:rsidR="0087453A"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  <w:t>Installation</w:t>
                                </w:r>
                                <w:r w:rsidR="008A5EAB"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  <w:t xml:space="preserve"> Guide</w:t>
                                </w:r>
                                <w:r>
                                  <w:rPr>
                                    <w:b/>
                                    <w:bCs/>
                                    <w:color w:val="009999"/>
                                    <w:sz w:val="48"/>
                                    <w:szCs w:val="48"/>
                                    <w:lang w:val="en-U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7EFA3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6" type="#_x0000_t202" style="position:absolute;left:0;text-align:left;margin-left:0;margin-top:335.45pt;width:508.2pt;height:4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" fillcolor="white [3201]" stroked="f" strokeweight=".5pt">
                    <v:textbox>
                      <w:txbxContent>
                        <w:p w14:paraId="5FB7696B" w14:textId="372F5C5B" w:rsidR="00147569" w:rsidRPr="00460DAE" w:rsidRDefault="00147569">
                          <w:pPr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  <w:t xml:space="preserve">        </w:t>
                          </w:r>
                          <w:r w:rsidRPr="00460DAE"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  <w:t xml:space="preserve">Creo Direct Embedded Client </w:t>
                          </w:r>
                          <w:r w:rsidR="0087453A"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  <w:t>Installation</w:t>
                          </w:r>
                          <w:r w:rsidR="008A5EAB"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  <w:t xml:space="preserve"> Guide</w:t>
                          </w:r>
                          <w:r>
                            <w:rPr>
                              <w:b/>
                              <w:bCs/>
                              <w:color w:val="009999"/>
                              <w:sz w:val="48"/>
                              <w:szCs w:val="48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F83B62" w:rsidRPr="002E7306">
            <w:rPr>
              <w:rFonts w:cstheme="minorHAnsi"/>
              <w:noProof/>
              <w:sz w:val="22"/>
              <w:szCs w:val="22"/>
            </w:rPr>
            <w:drawing>
              <wp:anchor distT="0" distB="0" distL="0" distR="0" simplePos="0" relativeHeight="251670528" behindDoc="0" locked="0" layoutInCell="1" allowOverlap="1" wp14:anchorId="7DD30C61" wp14:editId="630FAFD6">
                <wp:simplePos x="0" y="0"/>
                <wp:positionH relativeFrom="margin">
                  <wp:align>left</wp:align>
                </wp:positionH>
                <wp:positionV relativeFrom="page">
                  <wp:posOffset>8901430</wp:posOffset>
                </wp:positionV>
                <wp:extent cx="2016289" cy="1027405"/>
                <wp:effectExtent l="0" t="0" r="3175" b="1905"/>
                <wp:wrapNone/>
                <wp:docPr id="3" name="image2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2.jpeg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16289" cy="1027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F83B62" w:rsidRPr="002E7306">
            <w:rPr>
              <w:rFonts w:cstheme="minorHAnsi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70AC4E4" wp14:editId="1A541D5E">
                    <wp:simplePos x="0" y="0"/>
                    <wp:positionH relativeFrom="page">
                      <wp:posOffset>1714500</wp:posOffset>
                    </wp:positionH>
                    <wp:positionV relativeFrom="page">
                      <wp:posOffset>6914515</wp:posOffset>
                    </wp:positionV>
                    <wp:extent cx="5753100" cy="1400175"/>
                    <wp:effectExtent l="0" t="0" r="13335" b="952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001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299A32F" w14:textId="43195088" w:rsidR="00147569" w:rsidRDefault="00147569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  <w:t>PLM-S</w:t>
                                    </w:r>
                                  </w:p>
                                </w:sdtContent>
                              </w:sdt>
                              <w:p w14:paraId="3B161D30" w14:textId="3A874FE4" w:rsidR="00147569" w:rsidRDefault="00165D04" w:rsidP="008F0523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  <w:lang w:val="it-IT" w:bidi="en-US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47569" w:rsidRPr="008F0523">
                                      <w:rPr>
                                        <w:rFonts w:ascii="Arial" w:eastAsia="Arial" w:hAnsi="Arial" w:cs="Arial"/>
                                        <w:sz w:val="24"/>
                                        <w:szCs w:val="24"/>
                                        <w:lang w:val="it-IT" w:bidi="en-US"/>
                                      </w:rPr>
                                      <w:t>Damstraat 70 - B 9220 Hamme (VL)</w:t>
                                    </w:r>
                                    <w:r w:rsidR="00147569">
                                      <w:rPr>
                                        <w:rFonts w:ascii="Arial" w:eastAsia="Arial" w:hAnsi="Arial" w:cs="Arial"/>
                                        <w:sz w:val="24"/>
                                        <w:szCs w:val="24"/>
                                        <w:lang w:val="it-IT" w:bidi="en-US"/>
                                      </w:rPr>
                                      <w:t>,</w:t>
                                    </w:r>
                                    <w:r w:rsidR="00147569" w:rsidRPr="008F0523">
                                      <w:rPr>
                                        <w:rFonts w:ascii="Arial" w:eastAsia="Arial" w:hAnsi="Arial" w:cs="Arial"/>
                                        <w:sz w:val="24"/>
                                        <w:szCs w:val="24"/>
                                        <w:lang w:val="it-IT" w:bidi="en-US"/>
                                      </w:rPr>
                                      <w:t xml:space="preserve"> BE 0684.702.709</w:t>
                                    </w:r>
                                  </w:sdtContent>
                                </w:sdt>
                              </w:p>
                              <w:p w14:paraId="5A6A8F7B" w14:textId="03E0E600" w:rsidR="00147569" w:rsidRDefault="00165D04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</w:rPr>
                                    <w:alias w:val="Address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47569">
                                      <w:rPr>
                                        <w:color w:val="262626" w:themeColor="text1" w:themeTint="D9"/>
                                      </w:rPr>
                                      <w:t>www.plm-s.com</w:t>
                                    </w:r>
                                  </w:sdtContent>
                                </w:sdt>
                                <w:r w:rsidR="00147569">
                                  <w:rPr>
                                    <w:color w:val="262626" w:themeColor="text1" w:themeTint="D9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70AC4E4" id="Text Box 112" o:spid="_x0000_s1027" type="#_x0000_t202" style="position:absolute;left:0;text-align:left;margin-left:135pt;margin-top:544.45pt;width:453pt;height:110.25pt;z-index:251665408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6299A32F" w14:textId="43195088" w:rsidR="00147569" w:rsidRDefault="00147569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  <w:t>PLM-S</w:t>
                              </w:r>
                            </w:p>
                          </w:sdtContent>
                        </w:sdt>
                        <w:p w14:paraId="3B161D30" w14:textId="3A874FE4" w:rsidR="00147569" w:rsidRDefault="00D92B6B" w:rsidP="008F0523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</w:rPr>
                          </w:pPr>
                          <w:sdt>
                            <w:sdtP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  <w:lang w:val="it-IT" w:bidi="en-US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47569" w:rsidRPr="008F0523">
                                <w:rPr>
                                  <w:rFonts w:ascii="Arial" w:eastAsia="Arial" w:hAnsi="Arial" w:cs="Arial"/>
                                  <w:sz w:val="24"/>
                                  <w:szCs w:val="24"/>
                                  <w:lang w:val="it-IT" w:bidi="en-US"/>
                                </w:rPr>
                                <w:t>Damstraat 70 - B 9220 Hamme (VL)</w:t>
                              </w:r>
                              <w:r w:rsidR="00147569">
                                <w:rPr>
                                  <w:rFonts w:ascii="Arial" w:eastAsia="Arial" w:hAnsi="Arial" w:cs="Arial"/>
                                  <w:sz w:val="24"/>
                                  <w:szCs w:val="24"/>
                                  <w:lang w:val="it-IT" w:bidi="en-US"/>
                                </w:rPr>
                                <w:t>,</w:t>
                              </w:r>
                              <w:r w:rsidR="00147569" w:rsidRPr="008F0523">
                                <w:rPr>
                                  <w:rFonts w:ascii="Arial" w:eastAsia="Arial" w:hAnsi="Arial" w:cs="Arial"/>
                                  <w:sz w:val="24"/>
                                  <w:szCs w:val="24"/>
                                  <w:lang w:val="it-IT" w:bidi="en-US"/>
                                </w:rPr>
                                <w:t xml:space="preserve"> BE 0684.702.709</w:t>
                              </w:r>
                            </w:sdtContent>
                          </w:sdt>
                        </w:p>
                        <w:p w14:paraId="5A6A8F7B" w14:textId="03E0E600" w:rsidR="00147569" w:rsidRDefault="00D92B6B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</w:rPr>
                              <w:alias w:val="Address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47569">
                                <w:rPr>
                                  <w:color w:val="262626" w:themeColor="text1" w:themeTint="D9"/>
                                </w:rPr>
                                <w:t>www.plm-s.com</w:t>
                              </w:r>
                            </w:sdtContent>
                          </w:sdt>
                          <w:r w:rsidR="00147569">
                            <w:rPr>
                              <w:color w:val="262626" w:themeColor="text1" w:themeTint="D9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83B62" w:rsidRPr="002E7306">
            <w:rPr>
              <w:rFonts w:cstheme="minorHAnsi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F2B2511" wp14:editId="3834EF3F">
                    <wp:simplePos x="0" y="0"/>
                    <wp:positionH relativeFrom="margin">
                      <wp:posOffset>228600</wp:posOffset>
                    </wp:positionH>
                    <wp:positionV relativeFrom="page">
                      <wp:posOffset>2743200</wp:posOffset>
                    </wp:positionV>
                    <wp:extent cx="6096000" cy="4305300"/>
                    <wp:effectExtent l="0" t="0" r="0" b="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96000" cy="4305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0F41BE" w14:textId="2D9B3984" w:rsidR="00147569" w:rsidRPr="008F0523" w:rsidRDefault="00147569" w:rsidP="00460DAE">
                                <w:pPr>
                                  <w:pStyle w:val="NoSpacing"/>
                                  <w:rPr>
                                    <w:b/>
                                    <w:bCs/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smallCaps/>
                                    <w:color w:val="000000" w:themeColor="text1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59EA9D" w14:textId="24159970" w:rsidR="00147569" w:rsidRPr="008F0523" w:rsidRDefault="00147569">
                                    <w:pPr>
                                      <w:pStyle w:val="NoSpacing"/>
                                      <w:jc w:val="right"/>
                                      <w:rPr>
                                        <w:b/>
                                        <w:bCs/>
                                        <w:smallCaps/>
                                        <w:color w:val="000000" w:themeColor="text1"/>
                                        <w:sz w:val="36"/>
                                        <w:szCs w:val="36"/>
                                      </w:rPr>
                                    </w:pPr>
                                    <w:r w:rsidRPr="008F0523">
                                      <w:rPr>
                                        <w:b/>
                                        <w:bCs/>
                                        <w:smallCaps/>
                                        <w:color w:val="000000" w:themeColor="text1"/>
                                        <w:sz w:val="36"/>
                                        <w:szCs w:val="36"/>
                                      </w:rPr>
                                      <w:t>User Guide</w:t>
                                    </w:r>
                                    <w:r>
                                      <w:rPr>
                                        <w:b/>
                                        <w:bCs/>
                                        <w:smallCaps/>
                                        <w:color w:val="000000" w:themeColor="text1"/>
                                        <w:sz w:val="36"/>
                                        <w:szCs w:val="36"/>
                                      </w:rPr>
                                      <w:t xml:space="preserve"> - V 5.</w:t>
                                    </w:r>
                                    <w:r w:rsidR="00674102">
                                      <w:rPr>
                                        <w:b/>
                                        <w:bCs/>
                                        <w:smallCaps/>
                                        <w:color w:val="000000" w:themeColor="text1"/>
                                        <w:sz w:val="36"/>
                                        <w:szCs w:val="36"/>
                                      </w:rPr>
                                      <w:t>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F2B2511" id="Text Box 113" o:spid="_x0000_s1028" type="#_x0000_t202" style="position:absolute;left:0;text-align:left;margin-left:18pt;margin-top:3in;width:480pt;height:339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" filled="f" stroked="f" strokeweight=".5pt">
                    <v:textbox inset="0,0,0,0">
                      <w:txbxContent>
                        <w:p w14:paraId="450F41BE" w14:textId="2D9B3984" w:rsidR="00147569" w:rsidRPr="008F0523" w:rsidRDefault="00147569" w:rsidP="00460DAE">
                          <w:pPr>
                            <w:pStyle w:val="NoSpacing"/>
                            <w:rPr>
                              <w:b/>
                              <w:bCs/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</w:p>
                        <w:sdt>
                          <w:sdtPr>
                            <w:rPr>
                              <w:b/>
                              <w:bCs/>
                              <w:smallCaps/>
                              <w:color w:val="000000" w:themeColor="text1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559EA9D" w14:textId="24159970" w:rsidR="00147569" w:rsidRPr="008F0523" w:rsidRDefault="00147569">
                              <w:pPr>
                                <w:pStyle w:val="NoSpacing"/>
                                <w:jc w:val="right"/>
                                <w:rPr>
                                  <w:b/>
                                  <w:bCs/>
                                  <w:smallCaps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 w:rsidRPr="008F0523">
                                <w:rPr>
                                  <w:b/>
                                  <w:bCs/>
                                  <w:smallCaps/>
                                  <w:color w:val="000000" w:themeColor="text1"/>
                                  <w:sz w:val="36"/>
                                  <w:szCs w:val="36"/>
                                </w:rPr>
                                <w:t>User Guide</w:t>
                              </w:r>
                              <w:r>
                                <w:rPr>
                                  <w:b/>
                                  <w:bCs/>
                                  <w:smallCaps/>
                                  <w:color w:val="000000" w:themeColor="text1"/>
                                  <w:sz w:val="36"/>
                                  <w:szCs w:val="36"/>
                                </w:rPr>
                                <w:t xml:space="preserve"> - V 5.</w:t>
                              </w:r>
                              <w:r w:rsidR="00674102">
                                <w:rPr>
                                  <w:b/>
                                  <w:bCs/>
                                  <w:smallCaps/>
                                  <w:color w:val="000000" w:themeColor="text1"/>
                                  <w:sz w:val="36"/>
                                  <w:szCs w:val="36"/>
                                </w:rPr>
                                <w:t>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A557F8" w:rsidRPr="002E7306">
            <w:rPr>
              <w:rFonts w:cstheme="minorHAnsi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0C9CA4BA" wp14:editId="7DC7E03F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08A3ED7" w14:textId="0F36C2D9" w:rsidR="00147569" w:rsidRDefault="00147569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C9CA4BA" id="Text Box 111" o:spid="_x0000_s1029" type="#_x0000_t202" style="position:absolute;left:0;text-align:left;margin-left:0;margin-top:0;width:288.25pt;height:287.5pt;z-index:251666432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J0DYgIAADU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08A3ED7" w14:textId="0F36C2D9" w:rsidR="00147569" w:rsidRDefault="00147569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557F8" w:rsidRPr="002E7306">
            <w:rPr>
              <w:rFonts w:cstheme="minorHAnsi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13FDE887" wp14:editId="47DC1B60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9525" b="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009999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68BDAFC" id="Group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" filled="f" stroked="f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" filled="f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3"/>
          <w:bookmarkEnd w:id="4"/>
          <w:bookmarkEnd w:id="5"/>
          <w:r w:rsidR="00A557F8" w:rsidRPr="002E7306">
            <w:rPr>
              <w:rFonts w:cstheme="minorHAnsi"/>
              <w:noProof/>
              <w:sz w:val="22"/>
              <w:szCs w:val="22"/>
            </w:rPr>
            <w:br w:type="page"/>
          </w:r>
        </w:p>
      </w:sdtContent>
    </w:sdt>
    <w:p w14:paraId="1FC65537" w14:textId="6EDB59A0" w:rsidR="00B51C49" w:rsidRPr="000A7CC2" w:rsidRDefault="00D73AF1" w:rsidP="00B51C49">
      <w:pPr>
        <w:pStyle w:val="BodyText"/>
        <w:ind w:left="0"/>
        <w:rPr>
          <w:rFonts w:ascii="Arial" w:hAnsi="Arial" w:cs="Arial"/>
          <w:b/>
          <w:bCs/>
          <w:color w:val="009999"/>
          <w:sz w:val="40"/>
          <w:szCs w:val="40"/>
        </w:rPr>
      </w:pPr>
      <w:r w:rsidRPr="000A7CC2">
        <w:rPr>
          <w:rFonts w:ascii="Arial" w:hAnsi="Arial" w:cs="Arial"/>
          <w:b/>
          <w:bCs/>
          <w:color w:val="009999"/>
          <w:sz w:val="40"/>
          <w:szCs w:val="40"/>
        </w:rPr>
        <w:lastRenderedPageBreak/>
        <w:t>CDEC installation</w:t>
      </w:r>
    </w:p>
    <w:p w14:paraId="320F7B61" w14:textId="77777777" w:rsidR="000447BC" w:rsidRPr="000A7CC2" w:rsidRDefault="000447BC" w:rsidP="00B51C49">
      <w:pPr>
        <w:pStyle w:val="BodyText"/>
        <w:ind w:left="0"/>
        <w:rPr>
          <w:rFonts w:ascii="Arial" w:hAnsi="Arial" w:cs="Arial"/>
          <w:b/>
          <w:bCs/>
          <w:color w:val="009999"/>
          <w:sz w:val="40"/>
          <w:szCs w:val="40"/>
        </w:rPr>
      </w:pPr>
    </w:p>
    <w:p w14:paraId="0601BDA4" w14:textId="77777777" w:rsidR="00A03C8E" w:rsidRDefault="00E25614" w:rsidP="00A6716F">
      <w:pPr>
        <w:pStyle w:val="BodyText"/>
        <w:ind w:left="0"/>
        <w:rPr>
          <w:rFonts w:ascii="Arial" w:hAnsi="Arial" w:cs="Arial"/>
          <w:b/>
          <w:bCs/>
          <w:i/>
          <w:iCs/>
        </w:rPr>
      </w:pPr>
      <w:r w:rsidRPr="00E1081F">
        <w:rPr>
          <w:rFonts w:ascii="Arial" w:hAnsi="Arial" w:cs="Arial"/>
          <w:b/>
          <w:bCs/>
          <w:i/>
          <w:iCs/>
          <w:highlight w:val="yellow"/>
        </w:rPr>
        <w:t>Important Note:</w:t>
      </w:r>
      <w:r w:rsidRPr="00A6716F">
        <w:rPr>
          <w:rFonts w:ascii="Arial" w:hAnsi="Arial" w:cs="Arial"/>
          <w:b/>
          <w:bCs/>
          <w:i/>
          <w:iCs/>
        </w:rPr>
        <w:t xml:space="preserve"> </w:t>
      </w:r>
    </w:p>
    <w:p w14:paraId="04B0A7C0" w14:textId="77777777" w:rsidR="00A03C8E" w:rsidRDefault="00A03C8E" w:rsidP="00A6716F">
      <w:pPr>
        <w:pStyle w:val="BodyText"/>
        <w:ind w:left="0"/>
        <w:rPr>
          <w:rFonts w:ascii="Arial" w:hAnsi="Arial" w:cs="Arial"/>
          <w:b/>
          <w:bCs/>
          <w:i/>
          <w:iCs/>
        </w:rPr>
      </w:pPr>
    </w:p>
    <w:p w14:paraId="4DF80CE1" w14:textId="0BD4FB12" w:rsidR="00A6716F" w:rsidRDefault="00A6716F" w:rsidP="00A6716F">
      <w:pPr>
        <w:pStyle w:val="BodyText"/>
        <w:ind w:left="0"/>
        <w:rPr>
          <w:rFonts w:ascii="Arial" w:hAnsi="Arial" w:cs="Arial"/>
          <w:b/>
          <w:bCs/>
          <w:i/>
          <w:iCs/>
        </w:rPr>
      </w:pPr>
      <w:r w:rsidRPr="00A6716F">
        <w:rPr>
          <w:rFonts w:ascii="Arial" w:hAnsi="Arial" w:cs="Arial"/>
          <w:b/>
          <w:bCs/>
          <w:i/>
          <w:iCs/>
        </w:rPr>
        <w:t>During the installation of CDEC please make sure that the Creo Direct session is closed</w:t>
      </w:r>
    </w:p>
    <w:p w14:paraId="3028A456" w14:textId="77777777" w:rsidR="00A6716F" w:rsidRDefault="00A6716F" w:rsidP="00A6716F">
      <w:pPr>
        <w:pStyle w:val="BodyText"/>
        <w:ind w:left="0"/>
        <w:rPr>
          <w:rFonts w:ascii="Arial" w:hAnsi="Arial" w:cs="Arial"/>
          <w:b/>
          <w:bCs/>
          <w:i/>
          <w:iCs/>
        </w:rPr>
      </w:pPr>
    </w:p>
    <w:p w14:paraId="0DFA51AE" w14:textId="05934BF4" w:rsidR="000A7CC2" w:rsidRDefault="000A7CC2" w:rsidP="00A6716F">
      <w:pPr>
        <w:pStyle w:val="BodyText"/>
        <w:ind w:left="0"/>
        <w:rPr>
          <w:rFonts w:ascii="Arial" w:hAnsi="Arial" w:cs="Arial"/>
          <w:b/>
          <w:bCs/>
          <w:i/>
          <w:iCs/>
        </w:rPr>
      </w:pPr>
      <w:r w:rsidRPr="00A6716F">
        <w:rPr>
          <w:rFonts w:ascii="Arial" w:hAnsi="Arial" w:cs="Arial"/>
          <w:b/>
          <w:bCs/>
          <w:i/>
          <w:iCs/>
        </w:rPr>
        <w:t xml:space="preserve">This CDEC installation package is only for the </w:t>
      </w:r>
      <w:r w:rsidR="002219D1">
        <w:rPr>
          <w:rFonts w:ascii="Arial" w:hAnsi="Arial" w:cs="Arial"/>
          <w:b/>
          <w:bCs/>
          <w:i/>
          <w:iCs/>
        </w:rPr>
        <w:t>English</w:t>
      </w:r>
      <w:r w:rsidRPr="00A6716F">
        <w:rPr>
          <w:rFonts w:ascii="Arial" w:hAnsi="Arial" w:cs="Arial"/>
          <w:b/>
          <w:bCs/>
          <w:i/>
          <w:iCs/>
        </w:rPr>
        <w:t xml:space="preserve"> version of Creo Elements</w:t>
      </w:r>
      <w:r w:rsidR="001C3CE9">
        <w:rPr>
          <w:rFonts w:ascii="Arial" w:hAnsi="Arial" w:cs="Arial"/>
          <w:b/>
          <w:bCs/>
          <w:i/>
          <w:iCs/>
        </w:rPr>
        <w:t xml:space="preserve"> </w:t>
      </w:r>
      <w:r w:rsidR="001C3CE9" w:rsidRPr="00A6716F">
        <w:rPr>
          <w:rFonts w:ascii="Arial" w:hAnsi="Arial" w:cs="Arial"/>
          <w:b/>
          <w:bCs/>
          <w:i/>
          <w:iCs/>
        </w:rPr>
        <w:t>Direct</w:t>
      </w:r>
      <w:r w:rsidRPr="00A6716F">
        <w:rPr>
          <w:rFonts w:ascii="Arial" w:hAnsi="Arial" w:cs="Arial"/>
          <w:b/>
          <w:bCs/>
          <w:i/>
          <w:iCs/>
        </w:rPr>
        <w:t xml:space="preserve"> 19.0</w:t>
      </w:r>
    </w:p>
    <w:p w14:paraId="7958F277" w14:textId="24EA2948" w:rsidR="001C3CE9" w:rsidRDefault="001C3CE9" w:rsidP="00A6716F">
      <w:pPr>
        <w:pStyle w:val="BodyText"/>
        <w:ind w:left="0"/>
        <w:rPr>
          <w:rFonts w:ascii="Arial" w:hAnsi="Arial" w:cs="Arial"/>
        </w:rPr>
      </w:pPr>
    </w:p>
    <w:p w14:paraId="2661AD73" w14:textId="187CD9D3" w:rsidR="00A45FF0" w:rsidRDefault="00A45FF0" w:rsidP="00A45FF0">
      <w:pPr>
        <w:pStyle w:val="BodyText"/>
        <w:ind w:left="0"/>
        <w:rPr>
          <w:rFonts w:ascii="Arial" w:hAnsi="Arial" w:cs="Arial"/>
          <w:b/>
          <w:bCs/>
          <w:i/>
          <w:iCs/>
          <w:szCs w:val="24"/>
        </w:rPr>
      </w:pPr>
      <w:r w:rsidRPr="00521E5D">
        <w:rPr>
          <w:rFonts w:ascii="Arial" w:hAnsi="Arial" w:cs="Arial"/>
          <w:b/>
          <w:bCs/>
          <w:i/>
          <w:iCs/>
          <w:szCs w:val="24"/>
        </w:rPr>
        <w:t xml:space="preserve">The </w:t>
      </w:r>
      <w:r>
        <w:rPr>
          <w:rFonts w:ascii="Arial" w:hAnsi="Arial" w:cs="Arial"/>
          <w:b/>
          <w:bCs/>
          <w:i/>
          <w:iCs/>
          <w:szCs w:val="24"/>
        </w:rPr>
        <w:t>“</w:t>
      </w:r>
      <w:r w:rsidRPr="00A45FF0">
        <w:rPr>
          <w:rFonts w:ascii="Arial" w:hAnsi="Arial" w:cs="Arial"/>
          <w:b/>
          <w:bCs/>
          <w:i/>
          <w:iCs/>
        </w:rPr>
        <w:t>uninstallCDEC</w:t>
      </w:r>
      <w:r w:rsidRPr="00521E5D">
        <w:rPr>
          <w:rFonts w:ascii="Arial" w:hAnsi="Arial" w:cs="Arial"/>
          <w:b/>
          <w:bCs/>
          <w:i/>
          <w:iCs/>
          <w:szCs w:val="24"/>
        </w:rPr>
        <w:t>.bat</w:t>
      </w:r>
      <w:r>
        <w:rPr>
          <w:rFonts w:ascii="Arial" w:hAnsi="Arial" w:cs="Arial"/>
          <w:b/>
          <w:bCs/>
          <w:i/>
          <w:iCs/>
          <w:szCs w:val="24"/>
        </w:rPr>
        <w:t>”</w:t>
      </w:r>
      <w:r w:rsidRPr="00521E5D">
        <w:rPr>
          <w:rFonts w:ascii="Arial" w:hAnsi="Arial" w:cs="Arial"/>
          <w:b/>
          <w:bCs/>
          <w:i/>
          <w:iCs/>
          <w:szCs w:val="24"/>
        </w:rPr>
        <w:t xml:space="preserve"> </w:t>
      </w:r>
      <w:proofErr w:type="gramStart"/>
      <w:r w:rsidRPr="00521E5D">
        <w:rPr>
          <w:rFonts w:ascii="Arial" w:hAnsi="Arial" w:cs="Arial"/>
          <w:b/>
          <w:bCs/>
          <w:i/>
          <w:iCs/>
          <w:szCs w:val="24"/>
        </w:rPr>
        <w:t>has to</w:t>
      </w:r>
      <w:proofErr w:type="gramEnd"/>
      <w:r w:rsidRPr="00521E5D">
        <w:rPr>
          <w:rFonts w:ascii="Arial" w:hAnsi="Arial" w:cs="Arial"/>
          <w:b/>
          <w:bCs/>
          <w:i/>
          <w:iCs/>
          <w:szCs w:val="24"/>
        </w:rPr>
        <w:t xml:space="preserve"> be only Run as Administrator.</w:t>
      </w:r>
    </w:p>
    <w:p w14:paraId="463E6A46" w14:textId="77777777" w:rsidR="00A45FF0" w:rsidRDefault="00A45FF0" w:rsidP="00A6716F">
      <w:pPr>
        <w:pStyle w:val="BodyText"/>
        <w:ind w:left="0"/>
        <w:rPr>
          <w:rFonts w:ascii="Arial" w:hAnsi="Arial" w:cs="Arial"/>
        </w:rPr>
      </w:pPr>
    </w:p>
    <w:p w14:paraId="18A30DFA" w14:textId="1A3F0B33" w:rsidR="00521E5D" w:rsidRDefault="00521E5D" w:rsidP="00A6716F">
      <w:pPr>
        <w:pStyle w:val="BodyText"/>
        <w:ind w:left="0"/>
        <w:rPr>
          <w:rFonts w:ascii="Arial" w:hAnsi="Arial" w:cs="Arial"/>
          <w:b/>
          <w:bCs/>
          <w:i/>
          <w:iCs/>
          <w:szCs w:val="24"/>
        </w:rPr>
      </w:pPr>
      <w:r w:rsidRPr="00521E5D">
        <w:rPr>
          <w:rFonts w:ascii="Arial" w:hAnsi="Arial" w:cs="Arial"/>
          <w:b/>
          <w:bCs/>
          <w:i/>
          <w:iCs/>
          <w:szCs w:val="24"/>
        </w:rPr>
        <w:t xml:space="preserve">The </w:t>
      </w:r>
      <w:r w:rsidR="00AC41C9">
        <w:rPr>
          <w:rFonts w:ascii="Arial" w:hAnsi="Arial" w:cs="Arial"/>
          <w:b/>
          <w:bCs/>
          <w:i/>
          <w:iCs/>
          <w:szCs w:val="24"/>
        </w:rPr>
        <w:t>“</w:t>
      </w:r>
      <w:r w:rsidRPr="00521E5D">
        <w:rPr>
          <w:rFonts w:ascii="Arial" w:hAnsi="Arial" w:cs="Arial"/>
          <w:b/>
          <w:bCs/>
          <w:i/>
          <w:iCs/>
          <w:szCs w:val="24"/>
        </w:rPr>
        <w:t>Deploy.bat</w:t>
      </w:r>
      <w:r w:rsidR="00AC41C9">
        <w:rPr>
          <w:rFonts w:ascii="Arial" w:hAnsi="Arial" w:cs="Arial"/>
          <w:b/>
          <w:bCs/>
          <w:i/>
          <w:iCs/>
          <w:szCs w:val="24"/>
        </w:rPr>
        <w:t>”</w:t>
      </w:r>
      <w:r w:rsidRPr="00521E5D">
        <w:rPr>
          <w:rFonts w:ascii="Arial" w:hAnsi="Arial" w:cs="Arial"/>
          <w:b/>
          <w:bCs/>
          <w:i/>
          <w:iCs/>
          <w:szCs w:val="24"/>
        </w:rPr>
        <w:t xml:space="preserve"> </w:t>
      </w:r>
      <w:proofErr w:type="gramStart"/>
      <w:r w:rsidRPr="00521E5D">
        <w:rPr>
          <w:rFonts w:ascii="Arial" w:hAnsi="Arial" w:cs="Arial"/>
          <w:b/>
          <w:bCs/>
          <w:i/>
          <w:iCs/>
          <w:szCs w:val="24"/>
        </w:rPr>
        <w:t>has to</w:t>
      </w:r>
      <w:proofErr w:type="gramEnd"/>
      <w:r w:rsidRPr="00521E5D">
        <w:rPr>
          <w:rFonts w:ascii="Arial" w:hAnsi="Arial" w:cs="Arial"/>
          <w:b/>
          <w:bCs/>
          <w:i/>
          <w:iCs/>
          <w:szCs w:val="24"/>
        </w:rPr>
        <w:t xml:space="preserve"> be only Run as Administrator.</w:t>
      </w:r>
    </w:p>
    <w:p w14:paraId="7F9D7053" w14:textId="55EB2752" w:rsidR="00DE32CE" w:rsidRDefault="00DE32CE" w:rsidP="00A6716F">
      <w:pPr>
        <w:pStyle w:val="BodyText"/>
        <w:ind w:left="0"/>
        <w:rPr>
          <w:rFonts w:ascii="Arial" w:hAnsi="Arial" w:cs="Arial"/>
          <w:b/>
          <w:bCs/>
          <w:i/>
          <w:iCs/>
          <w:szCs w:val="24"/>
        </w:rPr>
      </w:pPr>
    </w:p>
    <w:p w14:paraId="395068B4" w14:textId="4A24121C" w:rsidR="00DE32CE" w:rsidRPr="00FA6F95" w:rsidRDefault="002219D1" w:rsidP="00A6716F">
      <w:pPr>
        <w:pStyle w:val="BodyText"/>
        <w:ind w:left="0"/>
        <w:rPr>
          <w:rFonts w:ascii="Arial" w:hAnsi="Arial" w:cs="Arial"/>
          <w:b/>
          <w:bCs/>
          <w:i/>
          <w:iCs/>
          <w:color w:val="00B0F0"/>
          <w:szCs w:val="24"/>
        </w:rPr>
      </w:pP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>If the CDEC is</w:t>
      </w:r>
      <w:r w:rsidR="00AB0069">
        <w:rPr>
          <w:rFonts w:ascii="Arial" w:hAnsi="Arial" w:cs="Arial"/>
          <w:b/>
          <w:bCs/>
          <w:i/>
          <w:iCs/>
          <w:color w:val="00B0F0"/>
          <w:szCs w:val="24"/>
        </w:rPr>
        <w:t xml:space="preserve"> going to be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installed for the first </w:t>
      </w:r>
      <w:proofErr w:type="gramStart"/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>time</w:t>
      </w:r>
      <w:r w:rsidR="00AB0069">
        <w:rPr>
          <w:rFonts w:ascii="Arial" w:hAnsi="Arial" w:cs="Arial"/>
          <w:b/>
          <w:bCs/>
          <w:i/>
          <w:iCs/>
          <w:color w:val="00B0F0"/>
          <w:szCs w:val="24"/>
        </w:rPr>
        <w:t>(</w:t>
      </w:r>
      <w:proofErr w:type="gramEnd"/>
      <w:r w:rsidR="00AB0069">
        <w:rPr>
          <w:rFonts w:ascii="Arial" w:hAnsi="Arial" w:cs="Arial"/>
          <w:b/>
          <w:bCs/>
          <w:i/>
          <w:iCs/>
          <w:color w:val="00B0F0"/>
          <w:szCs w:val="24"/>
        </w:rPr>
        <w:t>i.e. CDEC is not already present</w:t>
      </w:r>
      <w:r w:rsidR="00BF30C7">
        <w:rPr>
          <w:rFonts w:ascii="Arial" w:hAnsi="Arial" w:cs="Arial"/>
          <w:b/>
          <w:bCs/>
          <w:i/>
          <w:iCs/>
          <w:color w:val="00B0F0"/>
          <w:szCs w:val="24"/>
        </w:rPr>
        <w:t>/installed</w:t>
      </w:r>
      <w:r w:rsidR="00AB0069">
        <w:rPr>
          <w:rFonts w:ascii="Arial" w:hAnsi="Arial" w:cs="Arial"/>
          <w:b/>
          <w:bCs/>
          <w:i/>
          <w:iCs/>
          <w:color w:val="00B0F0"/>
          <w:szCs w:val="24"/>
        </w:rPr>
        <w:t>)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on th</w:t>
      </w:r>
      <w:r w:rsidR="009F168D">
        <w:rPr>
          <w:rFonts w:ascii="Arial" w:hAnsi="Arial" w:cs="Arial"/>
          <w:b/>
          <w:bCs/>
          <w:i/>
          <w:iCs/>
          <w:color w:val="00B0F0"/>
          <w:szCs w:val="24"/>
        </w:rPr>
        <w:t>at particular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PC the</w:t>
      </w:r>
      <w:r w:rsidR="009F168D">
        <w:rPr>
          <w:rFonts w:ascii="Arial" w:hAnsi="Arial" w:cs="Arial"/>
          <w:b/>
          <w:bCs/>
          <w:i/>
          <w:iCs/>
          <w:color w:val="00B0F0"/>
          <w:szCs w:val="24"/>
        </w:rPr>
        <w:t>n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</w:t>
      </w:r>
      <w:r w:rsidR="009F168D">
        <w:rPr>
          <w:rFonts w:ascii="Arial" w:hAnsi="Arial" w:cs="Arial"/>
          <w:b/>
          <w:bCs/>
          <w:i/>
          <w:iCs/>
          <w:color w:val="00B0F0"/>
          <w:szCs w:val="24"/>
        </w:rPr>
        <w:t xml:space="preserve">the 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User </w:t>
      </w:r>
      <w:r w:rsidR="00AB0069">
        <w:rPr>
          <w:rFonts w:ascii="Arial" w:hAnsi="Arial" w:cs="Arial"/>
          <w:b/>
          <w:bCs/>
          <w:i/>
          <w:iCs/>
          <w:color w:val="00B0F0"/>
          <w:szCs w:val="24"/>
        </w:rPr>
        <w:t>must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follow </w:t>
      </w:r>
      <w:hyperlink w:anchor="Section1" w:history="1">
        <w:r w:rsidRPr="009F168D">
          <w:rPr>
            <w:rStyle w:val="Hyperlink"/>
            <w:rFonts w:ascii="Arial" w:hAnsi="Arial" w:cs="Arial"/>
            <w:b/>
            <w:bCs/>
            <w:i/>
            <w:iCs/>
            <w:szCs w:val="24"/>
          </w:rPr>
          <w:t>Section 1</w:t>
        </w:r>
      </w:hyperlink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>. If the CDEC is already installed on the PC and the User wants to reinstall it</w:t>
      </w:r>
      <w:r w:rsidR="006A4322"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again</w:t>
      </w:r>
      <w:r w:rsidRPr="00FA6F95">
        <w:rPr>
          <w:rFonts w:ascii="Arial" w:hAnsi="Arial" w:cs="Arial"/>
          <w:b/>
          <w:bCs/>
          <w:i/>
          <w:iCs/>
          <w:color w:val="00B0F0"/>
          <w:szCs w:val="24"/>
        </w:rPr>
        <w:t xml:space="preserve"> then follow </w:t>
      </w:r>
      <w:hyperlink w:anchor="Section2" w:history="1">
        <w:r w:rsidRPr="009F168D">
          <w:rPr>
            <w:rStyle w:val="Hyperlink"/>
            <w:rFonts w:ascii="Arial" w:hAnsi="Arial" w:cs="Arial"/>
            <w:b/>
            <w:bCs/>
            <w:i/>
            <w:iCs/>
            <w:szCs w:val="24"/>
          </w:rPr>
          <w:t>Section 2</w:t>
        </w:r>
      </w:hyperlink>
    </w:p>
    <w:p w14:paraId="41CC1106" w14:textId="4F65E087" w:rsidR="00521E5D" w:rsidRDefault="00521E5D" w:rsidP="00A6716F">
      <w:pPr>
        <w:pStyle w:val="BodyText"/>
        <w:ind w:left="0"/>
        <w:rPr>
          <w:rFonts w:ascii="Arial" w:hAnsi="Arial" w:cs="Arial"/>
        </w:rPr>
      </w:pPr>
    </w:p>
    <w:p w14:paraId="12638A51" w14:textId="246E11E3" w:rsidR="002502E0" w:rsidRDefault="002502E0" w:rsidP="00A6716F">
      <w:pPr>
        <w:pStyle w:val="BodyText"/>
        <w:ind w:left="0"/>
        <w:rPr>
          <w:rFonts w:ascii="Arial" w:hAnsi="Arial" w:cs="Arial"/>
        </w:rPr>
      </w:pPr>
      <w:r>
        <w:rPr>
          <w:rFonts w:cstheme="minorHAnsi"/>
          <w:b/>
          <w:bCs/>
          <w:noProof/>
          <w:sz w:val="32"/>
          <w:szCs w:val="32"/>
        </w:rPr>
        <w:t xml:space="preserve">CDEC_Installation_Package </w:t>
      </w:r>
    </w:p>
    <w:p w14:paraId="665F5F34" w14:textId="7B142895" w:rsidR="00E01829" w:rsidRPr="00731BD4" w:rsidRDefault="00E01829" w:rsidP="00E01829">
      <w:pPr>
        <w:tabs>
          <w:tab w:val="left" w:pos="821"/>
        </w:tabs>
        <w:spacing w:before="134"/>
        <w:rPr>
          <w:sz w:val="22"/>
          <w:szCs w:val="22"/>
        </w:rPr>
      </w:pPr>
      <w:r w:rsidRPr="00731BD4">
        <w:rPr>
          <w:b/>
          <w:bCs/>
          <w:sz w:val="22"/>
          <w:szCs w:val="22"/>
        </w:rPr>
        <w:t xml:space="preserve">CDEC_English_CreoDirect19.0.zip </w:t>
      </w:r>
      <w:r w:rsidRPr="00731BD4">
        <w:rPr>
          <w:sz w:val="22"/>
          <w:szCs w:val="22"/>
        </w:rPr>
        <w:t xml:space="preserve">file is placed in </w:t>
      </w:r>
      <w:r w:rsidR="00906A41" w:rsidRPr="00731BD4">
        <w:rPr>
          <w:sz w:val="22"/>
          <w:szCs w:val="22"/>
        </w:rPr>
        <w:t xml:space="preserve">this </w:t>
      </w:r>
      <w:proofErr w:type="spellStart"/>
      <w:r w:rsidR="00906A41" w:rsidRPr="00731BD4">
        <w:rPr>
          <w:sz w:val="22"/>
          <w:szCs w:val="22"/>
        </w:rPr>
        <w:t>Onedrive</w:t>
      </w:r>
      <w:proofErr w:type="spellEnd"/>
      <w:r w:rsidR="00906A41" w:rsidRPr="00731BD4">
        <w:rPr>
          <w:sz w:val="22"/>
          <w:szCs w:val="22"/>
        </w:rPr>
        <w:t xml:space="preserve"> link </w:t>
      </w:r>
      <w:hyperlink r:id="rId11" w:history="1">
        <w:proofErr w:type="spellStart"/>
        <w:r w:rsidR="00906A41" w:rsidRPr="00731BD4">
          <w:rPr>
            <w:rStyle w:val="Hyperlink"/>
            <w:sz w:val="22"/>
            <w:szCs w:val="22"/>
          </w:rPr>
          <w:t>CDEC_Package_share</w:t>
        </w:r>
        <w:proofErr w:type="spellEnd"/>
      </w:hyperlink>
    </w:p>
    <w:p w14:paraId="07478366" w14:textId="77777777" w:rsidR="00E01829" w:rsidRPr="001C3CE9" w:rsidRDefault="00E01829" w:rsidP="00A6716F">
      <w:pPr>
        <w:pStyle w:val="BodyText"/>
        <w:ind w:left="0"/>
        <w:rPr>
          <w:rFonts w:ascii="Arial" w:hAnsi="Arial" w:cs="Arial"/>
        </w:rPr>
      </w:pPr>
    </w:p>
    <w:p w14:paraId="018F0A8D" w14:textId="77777777" w:rsidR="006A4322" w:rsidRPr="006A4322" w:rsidRDefault="00674102" w:rsidP="001C3CE9">
      <w:pPr>
        <w:shd w:val="clear" w:color="auto" w:fill="D9D9D9" w:themeFill="background1" w:themeFillShade="D9"/>
        <w:spacing w:line="240" w:lineRule="auto"/>
        <w:ind w:left="360" w:hanging="360"/>
        <w:outlineLvl w:val="1"/>
        <w:rPr>
          <w:rFonts w:cstheme="minorHAnsi"/>
          <w:b/>
          <w:bCs/>
          <w:noProof/>
          <w:sz w:val="40"/>
          <w:szCs w:val="40"/>
        </w:rPr>
      </w:pPr>
      <w:bookmarkStart w:id="6" w:name="Section1"/>
      <w:r w:rsidRPr="006A4322">
        <w:rPr>
          <w:rFonts w:cstheme="minorHAnsi"/>
          <w:b/>
          <w:bCs/>
          <w:noProof/>
          <w:sz w:val="40"/>
          <w:szCs w:val="40"/>
        </w:rPr>
        <w:t xml:space="preserve">Section 1 </w:t>
      </w:r>
    </w:p>
    <w:bookmarkEnd w:id="6"/>
    <w:p w14:paraId="59242415" w14:textId="557C1AC1" w:rsidR="001C3CE9" w:rsidRPr="00AE6C05" w:rsidRDefault="001C3CE9" w:rsidP="001C3CE9">
      <w:pPr>
        <w:shd w:val="clear" w:color="auto" w:fill="D9D9D9" w:themeFill="background1" w:themeFillShade="D9"/>
        <w:spacing w:line="240" w:lineRule="auto"/>
        <w:ind w:left="360" w:hanging="360"/>
        <w:outlineLvl w:val="1"/>
        <w:rPr>
          <w:rFonts w:cstheme="minorHAnsi"/>
          <w:b/>
          <w:bCs/>
          <w:noProof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t xml:space="preserve">Steps for </w:t>
      </w:r>
      <w:r w:rsidR="006A4322">
        <w:rPr>
          <w:rFonts w:cstheme="minorHAnsi"/>
          <w:b/>
          <w:bCs/>
          <w:noProof/>
          <w:sz w:val="32"/>
          <w:szCs w:val="32"/>
        </w:rPr>
        <w:t xml:space="preserve">first time </w:t>
      </w:r>
      <w:r>
        <w:rPr>
          <w:rFonts w:cstheme="minorHAnsi"/>
          <w:b/>
          <w:bCs/>
          <w:noProof/>
          <w:sz w:val="32"/>
          <w:szCs w:val="32"/>
        </w:rPr>
        <w:t>CDEC installation for Creo Elements Direct Elements 19.0</w:t>
      </w:r>
    </w:p>
    <w:p w14:paraId="632337E4" w14:textId="52320A1F" w:rsidR="001C3CE9" w:rsidRDefault="006A4322" w:rsidP="00AA39E3">
      <w:pPr>
        <w:pStyle w:val="ListParagraph"/>
        <w:tabs>
          <w:tab w:val="left" w:pos="821"/>
        </w:tabs>
        <w:spacing w:before="134"/>
        <w:ind w:left="820" w:firstLine="0"/>
      </w:pPr>
      <w:r>
        <w:t xml:space="preserve">This section is only for installing CDEC in a new environment. If the machine has already CDEC installed in </w:t>
      </w:r>
      <w:proofErr w:type="gramStart"/>
      <w:r>
        <w:t>it</w:t>
      </w:r>
      <w:proofErr w:type="gramEnd"/>
      <w:r>
        <w:t xml:space="preserve"> and you want to reinstall it again then ignore </w:t>
      </w:r>
      <w:hyperlink w:anchor="Section1" w:history="1">
        <w:r w:rsidRPr="009F168D">
          <w:rPr>
            <w:rStyle w:val="Hyperlink"/>
          </w:rPr>
          <w:t>Section 1</w:t>
        </w:r>
      </w:hyperlink>
      <w:r>
        <w:t xml:space="preserve"> and please follow </w:t>
      </w:r>
      <w:hyperlink w:anchor="Section2" w:history="1">
        <w:r w:rsidRPr="009F168D">
          <w:rPr>
            <w:rStyle w:val="Hyperlink"/>
          </w:rPr>
          <w:t>Section 2</w:t>
        </w:r>
      </w:hyperlink>
    </w:p>
    <w:p w14:paraId="3D52FAAC" w14:textId="77777777" w:rsidR="006A4322" w:rsidRDefault="006A4322" w:rsidP="00AA39E3">
      <w:pPr>
        <w:pStyle w:val="ListParagraph"/>
        <w:tabs>
          <w:tab w:val="left" w:pos="821"/>
        </w:tabs>
        <w:spacing w:before="134"/>
        <w:ind w:left="820" w:firstLine="0"/>
      </w:pPr>
    </w:p>
    <w:p w14:paraId="602C91E1" w14:textId="00AB9AA4" w:rsidR="00B44927" w:rsidRDefault="00E64550" w:rsidP="0001222E">
      <w:pPr>
        <w:pStyle w:val="ListParagraph"/>
        <w:numPr>
          <w:ilvl w:val="0"/>
          <w:numId w:val="17"/>
        </w:numPr>
        <w:tabs>
          <w:tab w:val="left" w:pos="821"/>
        </w:tabs>
        <w:spacing w:before="134"/>
        <w:ind w:hanging="361"/>
      </w:pPr>
      <w:r>
        <w:t>Copy the</w:t>
      </w:r>
      <w:r w:rsidR="00B51C49">
        <w:t xml:space="preserve"> </w:t>
      </w:r>
      <w:r w:rsidR="002219D1" w:rsidRPr="00E64550">
        <w:rPr>
          <w:b/>
          <w:bCs/>
        </w:rPr>
        <w:t>CDEC_English_CreoDirect19.0</w:t>
      </w:r>
      <w:r w:rsidRPr="00E64550">
        <w:rPr>
          <w:b/>
          <w:bCs/>
        </w:rPr>
        <w:t>.zip</w:t>
      </w:r>
      <w:r>
        <w:t xml:space="preserve"> </w:t>
      </w:r>
      <w:r w:rsidR="002219D1">
        <w:t xml:space="preserve">file and paste it into </w:t>
      </w:r>
      <w:r>
        <w:t>the</w:t>
      </w:r>
      <w:r w:rsidR="002219D1">
        <w:t xml:space="preserve"> location of the machine where the installation </w:t>
      </w:r>
      <w:proofErr w:type="gramStart"/>
      <w:r w:rsidR="002219D1">
        <w:t>has to</w:t>
      </w:r>
      <w:proofErr w:type="gramEnd"/>
      <w:r w:rsidR="002219D1">
        <w:t xml:space="preserve"> be done. Unzip the file.</w:t>
      </w:r>
    </w:p>
    <w:p w14:paraId="0790FC52" w14:textId="77777777" w:rsidR="00B44927" w:rsidRDefault="00B44927" w:rsidP="00B44927">
      <w:pPr>
        <w:pStyle w:val="ListParagraph"/>
        <w:tabs>
          <w:tab w:val="left" w:pos="821"/>
        </w:tabs>
        <w:spacing w:before="134"/>
        <w:ind w:left="820" w:firstLine="0"/>
      </w:pPr>
    </w:p>
    <w:p w14:paraId="0F674BE2" w14:textId="0925A7AB" w:rsidR="00C1002A" w:rsidRDefault="002219D1" w:rsidP="00B44927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049E0C8A" wp14:editId="3E53AD33">
            <wp:extent cx="1668925" cy="190517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42C1" w14:textId="6A943ED7" w:rsidR="00B51C49" w:rsidRDefault="00B51C49" w:rsidP="00B51C49">
      <w:pPr>
        <w:pStyle w:val="ListParagraph"/>
        <w:tabs>
          <w:tab w:val="left" w:pos="821"/>
        </w:tabs>
        <w:ind w:firstLine="0"/>
        <w:jc w:val="center"/>
      </w:pPr>
    </w:p>
    <w:p w14:paraId="5C22B888" w14:textId="08D6DF6B" w:rsidR="00B51C49" w:rsidRDefault="00B51C49" w:rsidP="00B51C49">
      <w:pPr>
        <w:pStyle w:val="ListParagraph"/>
        <w:tabs>
          <w:tab w:val="left" w:pos="821"/>
        </w:tabs>
        <w:ind w:firstLine="0"/>
        <w:jc w:val="center"/>
      </w:pPr>
    </w:p>
    <w:p w14:paraId="3645B5D5" w14:textId="77777777" w:rsidR="00C1002A" w:rsidRPr="00ED44E5" w:rsidRDefault="00C1002A" w:rsidP="00B51C49">
      <w:pPr>
        <w:pStyle w:val="ListParagraph"/>
        <w:tabs>
          <w:tab w:val="left" w:pos="821"/>
        </w:tabs>
        <w:ind w:firstLine="0"/>
        <w:jc w:val="center"/>
      </w:pPr>
    </w:p>
    <w:p w14:paraId="3B0E321E" w14:textId="597B7AD4" w:rsidR="00B51C49" w:rsidRDefault="00B51C49" w:rsidP="00B51C49">
      <w:pPr>
        <w:pStyle w:val="ListParagraph"/>
        <w:numPr>
          <w:ilvl w:val="0"/>
          <w:numId w:val="17"/>
        </w:numPr>
        <w:tabs>
          <w:tab w:val="left" w:pos="821"/>
        </w:tabs>
        <w:spacing w:before="133"/>
        <w:ind w:hanging="361"/>
      </w:pPr>
      <w:r>
        <w:t xml:space="preserve">You will find the below files inside the </w:t>
      </w:r>
      <w:r w:rsidR="002219D1">
        <w:rPr>
          <w:b/>
          <w:bCs/>
        </w:rPr>
        <w:t>CDEC_English_CreoDirect19.0</w:t>
      </w:r>
      <w:r w:rsidR="000447BC">
        <w:t xml:space="preserve"> folder</w:t>
      </w:r>
    </w:p>
    <w:p w14:paraId="03CDB2EB" w14:textId="77777777" w:rsidR="00CD2808" w:rsidRDefault="00CD2808" w:rsidP="00CD2808">
      <w:pPr>
        <w:pStyle w:val="ListParagraph"/>
        <w:tabs>
          <w:tab w:val="left" w:pos="821"/>
        </w:tabs>
        <w:spacing w:before="133"/>
        <w:ind w:left="820" w:firstLine="0"/>
      </w:pPr>
    </w:p>
    <w:p w14:paraId="66D1E788" w14:textId="3B4BB885" w:rsidR="00FA011B" w:rsidRDefault="000A0DE8" w:rsidP="006A4322">
      <w:pPr>
        <w:pStyle w:val="ListParagraph"/>
        <w:tabs>
          <w:tab w:val="left" w:pos="821"/>
        </w:tabs>
        <w:spacing w:before="133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62F29DC2" wp14:editId="109AF458">
            <wp:extent cx="3314987" cy="2110923"/>
            <wp:effectExtent l="0" t="0" r="0" b="381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DB354" w14:textId="77777777" w:rsidR="00FA011B" w:rsidRPr="00ED44E5" w:rsidRDefault="00FA011B" w:rsidP="00B51C49">
      <w:pPr>
        <w:pStyle w:val="ListParagraph"/>
        <w:tabs>
          <w:tab w:val="left" w:pos="821"/>
        </w:tabs>
        <w:spacing w:before="133"/>
        <w:ind w:firstLine="0"/>
        <w:jc w:val="center"/>
      </w:pPr>
    </w:p>
    <w:p w14:paraId="1DEA62DD" w14:textId="4276AFC3" w:rsidR="003741CF" w:rsidRDefault="004028F3" w:rsidP="003741CF">
      <w:pPr>
        <w:pStyle w:val="ListParagraph"/>
        <w:numPr>
          <w:ilvl w:val="0"/>
          <w:numId w:val="17"/>
        </w:numPr>
        <w:tabs>
          <w:tab w:val="left" w:pos="821"/>
        </w:tabs>
        <w:spacing w:before="134"/>
        <w:ind w:hanging="361"/>
      </w:pPr>
      <w:r>
        <w:t xml:space="preserve">Inside the </w:t>
      </w:r>
      <w:r w:rsidR="002219D1">
        <w:rPr>
          <w:b/>
          <w:bCs/>
        </w:rPr>
        <w:t>CDEC_English_CreoDirect19.0</w:t>
      </w:r>
      <w:r w:rsidR="00223475" w:rsidRPr="00223475">
        <w:t xml:space="preserve"> </w:t>
      </w:r>
      <w:r w:rsidR="00CD2808">
        <w:t>folder</w:t>
      </w:r>
      <w:r w:rsidR="00E25614">
        <w:t>,</w:t>
      </w:r>
      <w:r w:rsidR="00CD2808">
        <w:t xml:space="preserve"> </w:t>
      </w:r>
      <w:r>
        <w:t>a Windows Batch file</w:t>
      </w:r>
      <w:r w:rsidR="00CD2808">
        <w:t xml:space="preserve"> named “Deploy.bat”</w:t>
      </w:r>
      <w:r>
        <w:t xml:space="preserve"> will be present</w:t>
      </w:r>
    </w:p>
    <w:p w14:paraId="6EB9F80D" w14:textId="77777777" w:rsidR="003741CF" w:rsidRDefault="003741CF" w:rsidP="003741CF">
      <w:pPr>
        <w:tabs>
          <w:tab w:val="left" w:pos="821"/>
        </w:tabs>
        <w:spacing w:before="134"/>
      </w:pPr>
    </w:p>
    <w:p w14:paraId="53274C42" w14:textId="328769E6" w:rsidR="00CD2808" w:rsidRDefault="00B12BF8" w:rsidP="008A191D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0FF658E0" wp14:editId="78BC4551">
            <wp:extent cx="3314987" cy="2110923"/>
            <wp:effectExtent l="0" t="0" r="0" b="381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9F0F5" w14:textId="42AC669F" w:rsidR="00CD2808" w:rsidRDefault="00CD2808" w:rsidP="00CD2808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7D786A82" w14:textId="77777777" w:rsidR="00CD2808" w:rsidRDefault="00CD2808" w:rsidP="00CD2808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6657E9FC" w14:textId="4819F1EB" w:rsidR="00CD2808" w:rsidRPr="00E90680" w:rsidRDefault="00CD2808" w:rsidP="00B51C49">
      <w:pPr>
        <w:pStyle w:val="ListParagraph"/>
        <w:numPr>
          <w:ilvl w:val="0"/>
          <w:numId w:val="17"/>
        </w:numPr>
        <w:tabs>
          <w:tab w:val="left" w:pos="821"/>
        </w:tabs>
        <w:spacing w:before="134"/>
        <w:ind w:hanging="361"/>
      </w:pPr>
      <w:r>
        <w:t xml:space="preserve">Open the Deploy.bat file </w:t>
      </w:r>
      <w:r w:rsidR="001C3CE9">
        <w:t xml:space="preserve">in </w:t>
      </w:r>
      <w:r>
        <w:t xml:space="preserve">any text editor preferably </w:t>
      </w:r>
      <w:r w:rsidRPr="001C3CE9">
        <w:rPr>
          <w:b/>
          <w:bCs/>
        </w:rPr>
        <w:t>Notepad++</w:t>
      </w:r>
    </w:p>
    <w:p w14:paraId="2662B2E4" w14:textId="77777777" w:rsidR="00E90680" w:rsidRDefault="00E90680" w:rsidP="00E90680">
      <w:pPr>
        <w:pStyle w:val="ListParagraph"/>
        <w:tabs>
          <w:tab w:val="left" w:pos="821"/>
        </w:tabs>
        <w:spacing w:before="134"/>
        <w:ind w:left="820" w:firstLine="0"/>
      </w:pPr>
    </w:p>
    <w:p w14:paraId="68B1F9C8" w14:textId="452CFDD2" w:rsidR="003741CF" w:rsidRDefault="00997F1C" w:rsidP="00094EF3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6CC9F6E2" wp14:editId="1B113424">
            <wp:extent cx="2659610" cy="2469094"/>
            <wp:effectExtent l="0" t="0" r="7620" b="762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DC879" w14:textId="77777777" w:rsidR="009B5B08" w:rsidRPr="009B5B08" w:rsidRDefault="009B5B08" w:rsidP="009B5B08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537AF42D" w14:textId="2F7CC3AF" w:rsidR="00D53123" w:rsidRPr="00ED44E5" w:rsidRDefault="00D53123" w:rsidP="00D53123">
      <w:pPr>
        <w:pStyle w:val="ListParagraph"/>
        <w:numPr>
          <w:ilvl w:val="0"/>
          <w:numId w:val="17"/>
        </w:numPr>
        <w:tabs>
          <w:tab w:val="left" w:pos="821"/>
        </w:tabs>
        <w:spacing w:before="133"/>
        <w:ind w:hanging="361"/>
      </w:pPr>
      <w:r w:rsidRPr="00ED44E5">
        <w:t xml:space="preserve">Setting the </w:t>
      </w:r>
      <w:r w:rsidR="00952F09" w:rsidRPr="00D53123">
        <w:rPr>
          <w:b/>
          <w:bCs/>
          <w:w w:val="105"/>
        </w:rPr>
        <w:t>TC_ROOT</w:t>
      </w:r>
      <w:r w:rsidR="00952F09">
        <w:rPr>
          <w:w w:val="105"/>
        </w:rPr>
        <w:t xml:space="preserve"> </w:t>
      </w:r>
      <w:r w:rsidRPr="00ED44E5">
        <w:t>path in</w:t>
      </w:r>
      <w:r w:rsidRPr="00ED44E5">
        <w:rPr>
          <w:spacing w:val="-6"/>
        </w:rPr>
        <w:t xml:space="preserve"> </w:t>
      </w:r>
      <w:r w:rsidRPr="00ED44E5">
        <w:t>Deploy.bat</w:t>
      </w:r>
    </w:p>
    <w:p w14:paraId="079EFDD6" w14:textId="22CBF1A9" w:rsidR="00D53123" w:rsidRDefault="00D53123" w:rsidP="00D53123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  <w:r>
        <w:rPr>
          <w:w w:val="105"/>
        </w:rPr>
        <w:t>In</w:t>
      </w:r>
      <w:r>
        <w:rPr>
          <w:spacing w:val="-27"/>
          <w:w w:val="105"/>
        </w:rPr>
        <w:t xml:space="preserve"> </w:t>
      </w:r>
      <w:r w:rsidRPr="00ED44E5">
        <w:rPr>
          <w:w w:val="105"/>
        </w:rPr>
        <w:t>the</w:t>
      </w:r>
      <w:r w:rsidRPr="00ED44E5">
        <w:rPr>
          <w:spacing w:val="-25"/>
          <w:w w:val="105"/>
        </w:rPr>
        <w:t xml:space="preserve"> </w:t>
      </w:r>
      <w:r w:rsidR="002219D1">
        <w:rPr>
          <w:b/>
          <w:bCs/>
        </w:rPr>
        <w:t>CDEC_English_CreoDirect19.0</w:t>
      </w:r>
      <w:r>
        <w:t xml:space="preserve"> folder. O</w:t>
      </w:r>
      <w:r w:rsidRPr="00ED44E5">
        <w:rPr>
          <w:w w:val="105"/>
        </w:rPr>
        <w:t>pen</w:t>
      </w:r>
      <w:r w:rsidRPr="00ED44E5">
        <w:rPr>
          <w:spacing w:val="-27"/>
          <w:w w:val="105"/>
        </w:rPr>
        <w:t xml:space="preserve"> </w:t>
      </w:r>
      <w:r w:rsidRPr="00990B72">
        <w:rPr>
          <w:b/>
          <w:bCs/>
          <w:w w:val="105"/>
        </w:rPr>
        <w:t>Deploy.bat</w:t>
      </w:r>
      <w:r w:rsidRPr="00ED44E5">
        <w:rPr>
          <w:spacing w:val="-27"/>
          <w:w w:val="105"/>
        </w:rPr>
        <w:t xml:space="preserve"> </w:t>
      </w:r>
      <w:r w:rsidRPr="00ED44E5">
        <w:rPr>
          <w:w w:val="105"/>
        </w:rPr>
        <w:t>file</w:t>
      </w:r>
      <w:r w:rsidRPr="00ED44E5">
        <w:rPr>
          <w:spacing w:val="-24"/>
          <w:w w:val="105"/>
        </w:rPr>
        <w:t xml:space="preserve"> </w:t>
      </w:r>
      <w:r w:rsidRPr="00ED44E5">
        <w:rPr>
          <w:w w:val="105"/>
        </w:rPr>
        <w:t xml:space="preserve">using </w:t>
      </w:r>
      <w:r>
        <w:rPr>
          <w:w w:val="105"/>
        </w:rPr>
        <w:t>any text editor preferably Notepad+</w:t>
      </w:r>
      <w:proofErr w:type="gramStart"/>
      <w:r>
        <w:rPr>
          <w:w w:val="105"/>
        </w:rPr>
        <w:t xml:space="preserve">+ </w:t>
      </w:r>
      <w:r w:rsidRPr="00ED44E5">
        <w:rPr>
          <w:spacing w:val="-46"/>
          <w:w w:val="105"/>
        </w:rPr>
        <w:t xml:space="preserve"> </w:t>
      </w:r>
      <w:r w:rsidRPr="00ED44E5">
        <w:rPr>
          <w:w w:val="105"/>
        </w:rPr>
        <w:t>and</w:t>
      </w:r>
      <w:proofErr w:type="gramEnd"/>
      <w:r>
        <w:rPr>
          <w:w w:val="105"/>
        </w:rPr>
        <w:t xml:space="preserve"> check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</w:t>
      </w:r>
      <w:r w:rsidR="00990B72">
        <w:rPr>
          <w:w w:val="105"/>
        </w:rPr>
        <w:t xml:space="preserve"> is the same as in the client machine where the CDEC has to be installed </w:t>
      </w:r>
      <w:r>
        <w:rPr>
          <w:w w:val="105"/>
        </w:rPr>
        <w:t xml:space="preserve">as shown in the below image. If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 is not correct then change the path</w:t>
      </w:r>
      <w:r w:rsidR="0073355F">
        <w:rPr>
          <w:w w:val="105"/>
        </w:rPr>
        <w:t xml:space="preserve">, </w:t>
      </w:r>
      <w:r w:rsidRPr="00D53123">
        <w:rPr>
          <w:b/>
          <w:bCs/>
          <w:w w:val="105"/>
        </w:rPr>
        <w:t>Save</w:t>
      </w:r>
      <w:r>
        <w:rPr>
          <w:w w:val="105"/>
        </w:rPr>
        <w:t xml:space="preserve"> the </w:t>
      </w:r>
      <w:proofErr w:type="gramStart"/>
      <w:r>
        <w:rPr>
          <w:w w:val="105"/>
        </w:rPr>
        <w:t>file</w:t>
      </w:r>
      <w:proofErr w:type="gramEnd"/>
      <w:r w:rsidR="0073355F">
        <w:rPr>
          <w:w w:val="105"/>
        </w:rPr>
        <w:t xml:space="preserve"> and close it</w:t>
      </w:r>
    </w:p>
    <w:p w14:paraId="27D8D4CB" w14:textId="77777777" w:rsidR="00D53123" w:rsidRPr="00D53123" w:rsidRDefault="00D53123" w:rsidP="00D53123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</w:p>
    <w:p w14:paraId="7061B3A8" w14:textId="648CAB7B" w:rsidR="00B51C49" w:rsidRDefault="00094EF3" w:rsidP="006A3148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039B85A6" wp14:editId="0062DD5E">
            <wp:extent cx="4008120" cy="3532798"/>
            <wp:effectExtent l="0" t="0" r="0" b="0"/>
            <wp:docPr id="305" name="Picture 3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2326" cy="353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36CE2" w14:textId="77777777" w:rsidR="003741CF" w:rsidRDefault="003741CF" w:rsidP="006A3148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305C55D3" w14:textId="77777777" w:rsidR="006A3148" w:rsidRPr="006A3148" w:rsidRDefault="006A3148" w:rsidP="006A3148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6F361CDA" w14:textId="77C553C2" w:rsidR="00B51C49" w:rsidRPr="006A3148" w:rsidRDefault="006A3148" w:rsidP="00B51C49">
      <w:pPr>
        <w:pStyle w:val="BodyText"/>
        <w:numPr>
          <w:ilvl w:val="0"/>
          <w:numId w:val="17"/>
        </w:numPr>
        <w:spacing w:line="36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n</w:t>
      </w:r>
      <w:r w:rsidR="00B51C49" w:rsidRPr="006A3148">
        <w:rPr>
          <w:rFonts w:ascii="Arial" w:hAnsi="Arial" w:cs="Arial"/>
          <w:szCs w:val="24"/>
        </w:rPr>
        <w:t xml:space="preserve"> Right-click on </w:t>
      </w:r>
      <w:r w:rsidR="00B51C49" w:rsidRPr="006A3148">
        <w:rPr>
          <w:rFonts w:ascii="Arial" w:hAnsi="Arial" w:cs="Arial"/>
          <w:b/>
          <w:bCs/>
          <w:szCs w:val="24"/>
        </w:rPr>
        <w:t>Deploy.bat</w:t>
      </w:r>
      <w:r w:rsidR="00B51C49" w:rsidRPr="006A3148">
        <w:rPr>
          <w:rFonts w:ascii="Arial" w:hAnsi="Arial" w:cs="Arial"/>
          <w:szCs w:val="24"/>
        </w:rPr>
        <w:t xml:space="preserve"> and select </w:t>
      </w:r>
      <w:r w:rsidR="00B51C49" w:rsidRPr="006A3148">
        <w:rPr>
          <w:rFonts w:ascii="Arial" w:hAnsi="Arial" w:cs="Arial"/>
          <w:b/>
          <w:bCs/>
          <w:szCs w:val="24"/>
        </w:rPr>
        <w:t xml:space="preserve">Run as </w:t>
      </w:r>
      <w:r w:rsidR="002219D1">
        <w:rPr>
          <w:rFonts w:ascii="Arial" w:hAnsi="Arial" w:cs="Arial"/>
          <w:b/>
          <w:bCs/>
          <w:szCs w:val="24"/>
        </w:rPr>
        <w:t>a</w:t>
      </w:r>
      <w:r w:rsidR="00B51C49" w:rsidRPr="006A3148">
        <w:rPr>
          <w:rFonts w:ascii="Arial" w:hAnsi="Arial" w:cs="Arial"/>
          <w:b/>
          <w:bCs/>
          <w:szCs w:val="24"/>
        </w:rPr>
        <w:t>dministrator</w:t>
      </w:r>
      <w:r w:rsidR="00B51C49" w:rsidRPr="006A3148">
        <w:rPr>
          <w:rFonts w:ascii="Arial" w:hAnsi="Arial" w:cs="Arial"/>
          <w:szCs w:val="24"/>
        </w:rPr>
        <w:t xml:space="preserve"> to start the installation. A command window showing the status of the installation will be displayed.</w:t>
      </w:r>
      <w:r w:rsidR="00521E5D">
        <w:rPr>
          <w:rFonts w:ascii="Arial" w:hAnsi="Arial" w:cs="Arial"/>
          <w:szCs w:val="24"/>
        </w:rPr>
        <w:t xml:space="preserve"> The Deploy.bat </w:t>
      </w:r>
      <w:proofErr w:type="gramStart"/>
      <w:r w:rsidR="00521E5D">
        <w:rPr>
          <w:rFonts w:ascii="Arial" w:hAnsi="Arial" w:cs="Arial"/>
          <w:szCs w:val="24"/>
        </w:rPr>
        <w:t>has to</w:t>
      </w:r>
      <w:proofErr w:type="gramEnd"/>
      <w:r w:rsidR="00521E5D">
        <w:rPr>
          <w:rFonts w:ascii="Arial" w:hAnsi="Arial" w:cs="Arial"/>
          <w:szCs w:val="24"/>
        </w:rPr>
        <w:t xml:space="preserve"> be only </w:t>
      </w:r>
      <w:r w:rsidR="00521E5D" w:rsidRPr="00521E5D">
        <w:rPr>
          <w:rFonts w:ascii="Arial" w:hAnsi="Arial" w:cs="Arial"/>
          <w:b/>
          <w:bCs/>
          <w:szCs w:val="24"/>
        </w:rPr>
        <w:t xml:space="preserve">Run as </w:t>
      </w:r>
      <w:r w:rsidR="002219D1">
        <w:rPr>
          <w:rFonts w:ascii="Arial" w:hAnsi="Arial" w:cs="Arial"/>
          <w:b/>
          <w:bCs/>
          <w:szCs w:val="24"/>
        </w:rPr>
        <w:t>a</w:t>
      </w:r>
      <w:r w:rsidR="00521E5D" w:rsidRPr="00521E5D">
        <w:rPr>
          <w:rFonts w:ascii="Arial" w:hAnsi="Arial" w:cs="Arial"/>
          <w:b/>
          <w:bCs/>
          <w:szCs w:val="24"/>
        </w:rPr>
        <w:t>dministrator</w:t>
      </w:r>
    </w:p>
    <w:p w14:paraId="00BF1DA4" w14:textId="6A122B9E" w:rsidR="003741CF" w:rsidRDefault="001544CB" w:rsidP="00F96C09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ADB1B29" wp14:editId="22ADD2C2">
            <wp:extent cx="2682472" cy="1920406"/>
            <wp:effectExtent l="0" t="0" r="3810" b="3810"/>
            <wp:docPr id="299" name="Picture 2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2472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2D6E" w14:textId="2B7BB76B" w:rsidR="00094EF3" w:rsidRDefault="00094EF3" w:rsidP="00F96C09">
      <w:pPr>
        <w:pStyle w:val="BodyText"/>
        <w:jc w:val="center"/>
        <w:rPr>
          <w:sz w:val="20"/>
        </w:rPr>
      </w:pPr>
    </w:p>
    <w:p w14:paraId="44385146" w14:textId="77777777" w:rsidR="00094EF3" w:rsidRPr="00F96C09" w:rsidRDefault="00094EF3" w:rsidP="00F96C09">
      <w:pPr>
        <w:pStyle w:val="BodyText"/>
        <w:jc w:val="center"/>
        <w:rPr>
          <w:sz w:val="20"/>
        </w:rPr>
      </w:pPr>
    </w:p>
    <w:p w14:paraId="35D014C6" w14:textId="77777777" w:rsidR="003741CF" w:rsidRPr="003741CF" w:rsidRDefault="003741CF" w:rsidP="00B51C49">
      <w:pPr>
        <w:pStyle w:val="BodyText"/>
        <w:ind w:left="0"/>
        <w:rPr>
          <w:rFonts w:ascii="Arial" w:hAnsi="Arial" w:cs="Arial"/>
        </w:rPr>
      </w:pPr>
    </w:p>
    <w:p w14:paraId="52161532" w14:textId="77777777" w:rsidR="003741CF" w:rsidRPr="00ED44E5" w:rsidRDefault="003741CF" w:rsidP="00B51C49">
      <w:pPr>
        <w:pStyle w:val="BodyText"/>
        <w:ind w:left="0"/>
        <w:rPr>
          <w:sz w:val="16"/>
        </w:rPr>
      </w:pPr>
    </w:p>
    <w:p w14:paraId="2A06653D" w14:textId="0C4F0FDF" w:rsidR="00B51C49" w:rsidRDefault="00F129EC" w:rsidP="00B51C49">
      <w:pPr>
        <w:pStyle w:val="ListParagraph"/>
        <w:numPr>
          <w:ilvl w:val="0"/>
          <w:numId w:val="17"/>
        </w:numPr>
        <w:tabs>
          <w:tab w:val="left" w:pos="821"/>
        </w:tabs>
        <w:spacing w:before="101" w:line="360" w:lineRule="auto"/>
        <w:ind w:right="1300"/>
      </w:pPr>
      <w:r>
        <w:t xml:space="preserve">A successful installation is to not get any errors on the command prompt window </w:t>
      </w:r>
      <w:r w:rsidR="00B51C49" w:rsidRPr="00ED44E5">
        <w:t>After the</w:t>
      </w:r>
      <w:r w:rsidR="00B51C49">
        <w:t xml:space="preserve"> installation is complete, press any key to close the below command window.</w:t>
      </w:r>
    </w:p>
    <w:p w14:paraId="5020A891" w14:textId="77777777" w:rsidR="009B5B08" w:rsidRDefault="009B5B08" w:rsidP="009B5B08">
      <w:pPr>
        <w:pStyle w:val="ListParagraph"/>
        <w:tabs>
          <w:tab w:val="left" w:pos="821"/>
        </w:tabs>
        <w:spacing w:before="101" w:line="360" w:lineRule="auto"/>
        <w:ind w:left="820" w:right="1300" w:firstLine="0"/>
      </w:pPr>
    </w:p>
    <w:p w14:paraId="319141BF" w14:textId="0DFE9549" w:rsidR="00E25BC7" w:rsidRPr="009B5B08" w:rsidRDefault="00136B00" w:rsidP="009B5B08">
      <w:pPr>
        <w:pStyle w:val="ListParagraph"/>
        <w:tabs>
          <w:tab w:val="left" w:pos="821"/>
        </w:tabs>
        <w:spacing w:before="101" w:line="360" w:lineRule="auto"/>
        <w:ind w:left="820" w:right="1300" w:firstLine="0"/>
        <w:rPr>
          <w:i/>
          <w:iCs/>
        </w:rPr>
      </w:pPr>
      <w:r>
        <w:rPr>
          <w:i/>
          <w:iCs/>
        </w:rPr>
        <w:t>A r</w:t>
      </w:r>
      <w:r w:rsidR="00DF78BD" w:rsidRPr="001924C6">
        <w:rPr>
          <w:i/>
          <w:iCs/>
        </w:rPr>
        <w:t>eference image of a successful installation of CDEC where the command prompt is without any errors</w:t>
      </w:r>
      <w:r w:rsidR="00521E5D" w:rsidRPr="001924C6">
        <w:rPr>
          <w:i/>
          <w:iCs/>
        </w:rPr>
        <w:t xml:space="preserve"> is shown below</w:t>
      </w:r>
    </w:p>
    <w:p w14:paraId="4D471DDB" w14:textId="025BC519" w:rsidR="003741CF" w:rsidRDefault="00E25BC7" w:rsidP="00F96C09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73A185A0" wp14:editId="0E31EC2C">
            <wp:extent cx="5655480" cy="4868535"/>
            <wp:effectExtent l="0" t="0" r="2540" b="889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480" cy="486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DBBFB" w14:textId="3F92B642" w:rsidR="009B5B08" w:rsidRDefault="009B5B08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7A66D4EB" w14:textId="56033E7F" w:rsidR="00094EF3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5581632E" w14:textId="5FC6BBC4" w:rsidR="00094EF3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661E4929" w14:textId="32E98682" w:rsidR="00094EF3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43D9F02F" w14:textId="1AE01571" w:rsidR="00094EF3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21A345C7" w14:textId="0FB89FD7" w:rsidR="00094EF3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38D8A597" w14:textId="77777777" w:rsidR="00094EF3" w:rsidRPr="009B5B08" w:rsidRDefault="00094EF3" w:rsidP="009B5B08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5C112D35" w14:textId="7C1F5D8E" w:rsidR="002A0C95" w:rsidRPr="001924C6" w:rsidRDefault="00136B00" w:rsidP="002A0C95">
      <w:pPr>
        <w:pStyle w:val="ListParagraph"/>
        <w:tabs>
          <w:tab w:val="left" w:pos="821"/>
        </w:tabs>
        <w:spacing w:before="101" w:line="360" w:lineRule="auto"/>
        <w:ind w:left="820" w:right="1300" w:firstLine="0"/>
        <w:rPr>
          <w:i/>
          <w:iCs/>
        </w:rPr>
      </w:pPr>
      <w:r>
        <w:rPr>
          <w:i/>
          <w:iCs/>
        </w:rPr>
        <w:t>A r</w:t>
      </w:r>
      <w:r w:rsidR="002A0C95" w:rsidRPr="001924C6">
        <w:rPr>
          <w:i/>
          <w:iCs/>
        </w:rPr>
        <w:t>eference image of a successful installation of CDEC where the command prompt is without any errors</w:t>
      </w:r>
      <w:r w:rsidR="00521E5D" w:rsidRPr="001924C6">
        <w:rPr>
          <w:i/>
          <w:iCs/>
        </w:rPr>
        <w:t xml:space="preserve"> is shown below</w:t>
      </w:r>
    </w:p>
    <w:p w14:paraId="142EA233" w14:textId="6690E391" w:rsidR="002A0C95" w:rsidRDefault="00E25BC7" w:rsidP="002A0C95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5F772AFC" wp14:editId="54B9F936">
            <wp:extent cx="5731510" cy="5462905"/>
            <wp:effectExtent l="0" t="0" r="2540" b="444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6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EBC3" w14:textId="7103004A" w:rsidR="002A0C95" w:rsidRDefault="002A0C95" w:rsidP="002A0C95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5FAE8DF4" w14:textId="1E9EC17F" w:rsidR="00DF78BD" w:rsidRDefault="00DF78BD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5C755797" w14:textId="3C5135AC" w:rsidR="00DF78BD" w:rsidRDefault="00DF78BD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1284DC88" w14:textId="0E0D071B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24D6450B" w14:textId="4B236D3E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2922D0D8" w14:textId="37B2C8D5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0CF6F77" w14:textId="10F40B24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7D5C0E8F" w14:textId="4FA783C7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8773EA2" w14:textId="77777777" w:rsidR="003741CF" w:rsidRDefault="003741CF" w:rsidP="00DF78BD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32E707B9" w14:textId="7AB1D241" w:rsidR="00F129EC" w:rsidRDefault="00F129EC" w:rsidP="00F129EC">
      <w:pPr>
        <w:pStyle w:val="ListParagraph"/>
        <w:numPr>
          <w:ilvl w:val="0"/>
          <w:numId w:val="17"/>
        </w:numPr>
      </w:pPr>
      <w:r>
        <w:t xml:space="preserve">The unsuccessful installation will </w:t>
      </w:r>
      <w:proofErr w:type="gramStart"/>
      <w:r>
        <w:t>be  having</w:t>
      </w:r>
      <w:proofErr w:type="gramEnd"/>
      <w:r>
        <w:t xml:space="preserve"> shown </w:t>
      </w:r>
      <w:r w:rsidR="00136B00">
        <w:t xml:space="preserve">an </w:t>
      </w:r>
      <w:r w:rsidRPr="00557045">
        <w:rPr>
          <w:b/>
          <w:bCs/>
        </w:rPr>
        <w:t>error</w:t>
      </w:r>
      <w:r>
        <w:t xml:space="preserve"> in the command window</w:t>
      </w:r>
    </w:p>
    <w:p w14:paraId="5A3A83D5" w14:textId="50D7F1B1" w:rsidR="00F129EC" w:rsidRDefault="00F129EC" w:rsidP="00F129EC">
      <w:pPr>
        <w:pStyle w:val="ListParagraph"/>
        <w:ind w:left="820" w:firstLine="0"/>
      </w:pPr>
    </w:p>
    <w:p w14:paraId="6CA12E0F" w14:textId="5D21C5D1" w:rsidR="00DF78BD" w:rsidRDefault="00DF78BD" w:rsidP="00F129EC">
      <w:pPr>
        <w:pStyle w:val="ListParagraph"/>
        <w:ind w:left="820" w:firstLine="0"/>
      </w:pPr>
      <w:r>
        <w:t>Example of images showing error in command prompt window</w:t>
      </w:r>
    </w:p>
    <w:p w14:paraId="5F6AF80C" w14:textId="7F93DCF7" w:rsidR="00E25BC7" w:rsidRDefault="00E25BC7" w:rsidP="00F129EC">
      <w:pPr>
        <w:pStyle w:val="ListParagraph"/>
        <w:ind w:left="820" w:firstLine="0"/>
      </w:pPr>
    </w:p>
    <w:p w14:paraId="6DDA0DC8" w14:textId="10DEBEF3" w:rsidR="00DF78BD" w:rsidRDefault="00DF78BD" w:rsidP="00F129EC">
      <w:pPr>
        <w:pStyle w:val="ListParagraph"/>
        <w:ind w:left="820" w:firstLine="0"/>
      </w:pPr>
    </w:p>
    <w:p w14:paraId="48EE5C1A" w14:textId="5B95B60E" w:rsidR="00DF78BD" w:rsidRPr="001924C6" w:rsidRDefault="00DF78BD" w:rsidP="00F129EC">
      <w:pPr>
        <w:pStyle w:val="ListParagraph"/>
        <w:ind w:left="820" w:firstLine="0"/>
        <w:rPr>
          <w:i/>
          <w:iCs/>
        </w:rPr>
      </w:pPr>
      <w:r w:rsidRPr="001924C6">
        <w:rPr>
          <w:i/>
          <w:iCs/>
        </w:rPr>
        <w:t>Reference image 1</w:t>
      </w:r>
    </w:p>
    <w:p w14:paraId="5266B032" w14:textId="50443582" w:rsidR="00B51C49" w:rsidRDefault="00E25BC7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  <w:r>
        <w:rPr>
          <w:noProof/>
        </w:rPr>
        <w:drawing>
          <wp:inline distT="0" distB="0" distL="0" distR="0" wp14:anchorId="63C5995C" wp14:editId="2E995629">
            <wp:extent cx="3604988" cy="4009544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988" cy="40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FCED" w14:textId="41AAC8C8" w:rsidR="00DF78BD" w:rsidRDefault="00DF78BD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4FE58B21" w14:textId="34174F19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D425150" w14:textId="74366518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65D12D72" w14:textId="24C965A1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5D4C8497" w14:textId="5B876A0C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4FC3C5A" w14:textId="0BA43B6A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36880895" w14:textId="1BBE0303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63865D7C" w14:textId="34BD3E41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5B0A2625" w14:textId="2F662DD0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DF84C44" w14:textId="3992C663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4ED19D34" w14:textId="5A88BA8B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4A693A7E" w14:textId="77777777" w:rsidR="003741CF" w:rsidRDefault="003741CF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3F2D42E2" w14:textId="7215209F" w:rsidR="00DF78BD" w:rsidRDefault="00DF78BD" w:rsidP="00DF78BD">
      <w:pPr>
        <w:pStyle w:val="ListParagraph"/>
        <w:ind w:left="820" w:firstLine="0"/>
        <w:rPr>
          <w:i/>
          <w:iCs/>
        </w:rPr>
      </w:pPr>
      <w:r w:rsidRPr="001924C6">
        <w:rPr>
          <w:i/>
          <w:iCs/>
        </w:rPr>
        <w:t>Reference image 2</w:t>
      </w:r>
    </w:p>
    <w:p w14:paraId="2F91753D" w14:textId="77777777" w:rsidR="00E25BC7" w:rsidRPr="00E25BC7" w:rsidRDefault="00E25BC7" w:rsidP="00DF78BD">
      <w:pPr>
        <w:pStyle w:val="ListParagraph"/>
        <w:ind w:left="820" w:firstLine="0"/>
      </w:pPr>
    </w:p>
    <w:p w14:paraId="540B4714" w14:textId="0FE03C99" w:rsidR="00E25BC7" w:rsidRPr="00E25BC7" w:rsidRDefault="00E25BC7" w:rsidP="009A4EB4">
      <w:pPr>
        <w:pStyle w:val="ListParagraph"/>
        <w:ind w:left="820" w:firstLine="0"/>
        <w:jc w:val="center"/>
      </w:pPr>
      <w:r>
        <w:rPr>
          <w:noProof/>
        </w:rPr>
        <w:drawing>
          <wp:inline distT="0" distB="0" distL="0" distR="0" wp14:anchorId="28817A66" wp14:editId="0A41531B">
            <wp:extent cx="3948584" cy="3322352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8584" cy="3322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FB9F" w14:textId="77777777" w:rsidR="00E25BC7" w:rsidRDefault="00E25BC7" w:rsidP="00F129EC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6791D01C" w14:textId="4ECCFC38" w:rsidR="001924C6" w:rsidRDefault="001924C6" w:rsidP="002F36F8">
      <w:pPr>
        <w:tabs>
          <w:tab w:val="left" w:pos="821"/>
        </w:tabs>
        <w:spacing w:before="101" w:line="360" w:lineRule="auto"/>
        <w:ind w:right="1300"/>
      </w:pPr>
    </w:p>
    <w:p w14:paraId="6BDEECBB" w14:textId="008D5838" w:rsidR="00F129EC" w:rsidRDefault="00E81415" w:rsidP="005E7104">
      <w:pPr>
        <w:pStyle w:val="ListParagraph"/>
        <w:numPr>
          <w:ilvl w:val="0"/>
          <w:numId w:val="17"/>
        </w:numPr>
        <w:tabs>
          <w:tab w:val="left" w:pos="821"/>
        </w:tabs>
        <w:spacing w:before="101" w:line="360" w:lineRule="auto"/>
        <w:ind w:right="1300"/>
      </w:pPr>
      <w:r>
        <w:t xml:space="preserve">During the installation process if a dialog pops up asking to Replace or skip these </w:t>
      </w:r>
      <w:proofErr w:type="gramStart"/>
      <w:r>
        <w:t>files</w:t>
      </w:r>
      <w:proofErr w:type="gramEnd"/>
      <w:r>
        <w:t xml:space="preserve"> please click </w:t>
      </w:r>
      <w:r w:rsidRPr="005E7104">
        <w:rPr>
          <w:b/>
          <w:bCs/>
        </w:rPr>
        <w:t>Replace the files in the destination</w:t>
      </w:r>
      <w:r>
        <w:t xml:space="preserve"> option as shown in the below image</w:t>
      </w:r>
    </w:p>
    <w:p w14:paraId="5844A0E2" w14:textId="52AD7272" w:rsidR="00E81415" w:rsidRDefault="00E81415" w:rsidP="00E81415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77DBF97E" wp14:editId="14DB7211">
            <wp:extent cx="4436110" cy="2986240"/>
            <wp:effectExtent l="0" t="0" r="2540" b="5080"/>
            <wp:docPr id="306" name="Picture 30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0133" cy="2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C5E1F" w14:textId="41F5BF00" w:rsidR="0088282C" w:rsidRDefault="0088282C" w:rsidP="00E81415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0BAD4AEE" w14:textId="77777777" w:rsidR="003741CF" w:rsidRPr="00ED44E5" w:rsidRDefault="003741CF" w:rsidP="00E81415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1CABA9D9" w14:textId="3F8114BB" w:rsidR="00B51C49" w:rsidRDefault="00B51C49" w:rsidP="00B51C49">
      <w:pPr>
        <w:pStyle w:val="ListParagraph"/>
        <w:numPr>
          <w:ilvl w:val="0"/>
          <w:numId w:val="17"/>
        </w:numPr>
        <w:tabs>
          <w:tab w:val="left" w:pos="821"/>
        </w:tabs>
        <w:spacing w:before="79" w:line="360" w:lineRule="auto"/>
        <w:ind w:right="1960"/>
      </w:pPr>
      <w:r>
        <w:t xml:space="preserve">Upon successful installation, </w:t>
      </w:r>
      <w:r w:rsidRPr="00ED44E5">
        <w:t>the Teamcenter tab will appear in Creo Direct Modelling</w:t>
      </w:r>
      <w:r w:rsidRPr="00ED44E5">
        <w:rPr>
          <w:spacing w:val="-1"/>
        </w:rPr>
        <w:t xml:space="preserve"> </w:t>
      </w:r>
      <w:r w:rsidRPr="00ED44E5">
        <w:t>1</w:t>
      </w:r>
      <w:r>
        <w:t xml:space="preserve">9.0 as shown in </w:t>
      </w:r>
      <w:r w:rsidR="00F129EC">
        <w:t xml:space="preserve">the </w:t>
      </w:r>
      <w:r>
        <w:t>below image</w:t>
      </w:r>
    </w:p>
    <w:p w14:paraId="009FA39B" w14:textId="77777777" w:rsidR="00B51C49" w:rsidRPr="00ED44E5" w:rsidRDefault="00B51C49" w:rsidP="00B51C49">
      <w:pPr>
        <w:pStyle w:val="ListParagraph"/>
        <w:tabs>
          <w:tab w:val="left" w:pos="821"/>
        </w:tabs>
        <w:spacing w:before="79" w:line="360" w:lineRule="auto"/>
        <w:ind w:right="1960" w:firstLine="0"/>
      </w:pPr>
    </w:p>
    <w:p w14:paraId="07542683" w14:textId="1ED140CD" w:rsidR="00B51C49" w:rsidRPr="00ED44E5" w:rsidRDefault="00F129EC" w:rsidP="00F129EC">
      <w:pPr>
        <w:pStyle w:val="BodyText"/>
        <w:jc w:val="center"/>
        <w:rPr>
          <w:sz w:val="20"/>
        </w:rPr>
      </w:pPr>
      <w:r w:rsidRPr="00AE6C05">
        <w:rPr>
          <w:rFonts w:cstheme="minorHAnsi"/>
          <w:noProof/>
          <w:sz w:val="24"/>
          <w:szCs w:val="24"/>
        </w:rPr>
        <w:drawing>
          <wp:inline distT="0" distB="0" distL="0" distR="0" wp14:anchorId="5CAFB922" wp14:editId="5C5E4430">
            <wp:extent cx="5500255" cy="840904"/>
            <wp:effectExtent l="0" t="0" r="5715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46717" cy="84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621B8" w14:textId="41218E9A" w:rsidR="00B51C49" w:rsidRDefault="00B51C49" w:rsidP="00B51C49">
      <w:pPr>
        <w:pStyle w:val="BodyText"/>
        <w:ind w:left="0"/>
        <w:rPr>
          <w:sz w:val="26"/>
        </w:rPr>
      </w:pPr>
    </w:p>
    <w:p w14:paraId="0FC5DAA5" w14:textId="77777777" w:rsidR="002952E9" w:rsidRPr="00ED44E5" w:rsidRDefault="002952E9" w:rsidP="00B51C49">
      <w:pPr>
        <w:pStyle w:val="BodyText"/>
        <w:ind w:left="0"/>
        <w:rPr>
          <w:sz w:val="26"/>
        </w:rPr>
      </w:pPr>
    </w:p>
    <w:p w14:paraId="087BF3D1" w14:textId="697AC214" w:rsidR="00136B00" w:rsidRPr="00136B00" w:rsidRDefault="006A4322" w:rsidP="006A4322">
      <w:pPr>
        <w:shd w:val="clear" w:color="auto" w:fill="D9D9D9" w:themeFill="background1" w:themeFillShade="D9"/>
        <w:spacing w:line="240" w:lineRule="auto"/>
        <w:ind w:left="360" w:hanging="360"/>
        <w:outlineLvl w:val="1"/>
        <w:rPr>
          <w:rFonts w:cstheme="minorHAnsi"/>
          <w:b/>
          <w:bCs/>
          <w:noProof/>
          <w:sz w:val="40"/>
          <w:szCs w:val="40"/>
        </w:rPr>
      </w:pPr>
      <w:bookmarkStart w:id="7" w:name="Section2"/>
      <w:r w:rsidRPr="00136B00">
        <w:rPr>
          <w:rFonts w:cstheme="minorHAnsi"/>
          <w:b/>
          <w:bCs/>
          <w:noProof/>
          <w:sz w:val="40"/>
          <w:szCs w:val="40"/>
        </w:rPr>
        <w:t xml:space="preserve">Section </w:t>
      </w:r>
      <w:r w:rsidR="00136B00">
        <w:rPr>
          <w:rFonts w:cstheme="minorHAnsi"/>
          <w:b/>
          <w:bCs/>
          <w:noProof/>
          <w:sz w:val="40"/>
          <w:szCs w:val="40"/>
        </w:rPr>
        <w:t>2</w:t>
      </w:r>
    </w:p>
    <w:bookmarkEnd w:id="7"/>
    <w:p w14:paraId="04681DE8" w14:textId="13E47D40" w:rsidR="006A4322" w:rsidRPr="00AE6C05" w:rsidRDefault="006A4322" w:rsidP="006A4322">
      <w:pPr>
        <w:shd w:val="clear" w:color="auto" w:fill="D9D9D9" w:themeFill="background1" w:themeFillShade="D9"/>
        <w:spacing w:line="240" w:lineRule="auto"/>
        <w:ind w:left="360" w:hanging="360"/>
        <w:outlineLvl w:val="1"/>
        <w:rPr>
          <w:rFonts w:cstheme="minorHAnsi"/>
          <w:b/>
          <w:bCs/>
          <w:noProof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t xml:space="preserve">Steps for </w:t>
      </w:r>
      <w:r w:rsidR="00136B00">
        <w:rPr>
          <w:rFonts w:cstheme="minorHAnsi"/>
          <w:b/>
          <w:bCs/>
          <w:noProof/>
          <w:sz w:val="32"/>
          <w:szCs w:val="32"/>
        </w:rPr>
        <w:t xml:space="preserve">the reinstallation of </w:t>
      </w:r>
      <w:r>
        <w:rPr>
          <w:rFonts w:cstheme="minorHAnsi"/>
          <w:b/>
          <w:bCs/>
          <w:noProof/>
          <w:sz w:val="32"/>
          <w:szCs w:val="32"/>
        </w:rPr>
        <w:t xml:space="preserve"> CDEC installation for Creo Elements Direct Elements 19.0 </w:t>
      </w:r>
    </w:p>
    <w:p w14:paraId="7A8FCD00" w14:textId="18B02C2E" w:rsidR="009F168D" w:rsidRDefault="009F168D" w:rsidP="009F168D">
      <w:pPr>
        <w:pStyle w:val="ListParagraph"/>
        <w:tabs>
          <w:tab w:val="left" w:pos="821"/>
        </w:tabs>
        <w:spacing w:before="134"/>
        <w:ind w:left="820" w:firstLine="0"/>
      </w:pPr>
      <w:r>
        <w:t xml:space="preserve">This section is only for reinstalling CDEC in a PC that is If the machine has already CDEC installed in </w:t>
      </w:r>
      <w:proofErr w:type="gramStart"/>
      <w:r>
        <w:t>it</w:t>
      </w:r>
      <w:proofErr w:type="gramEnd"/>
      <w:r>
        <w:t xml:space="preserve"> and you want to reinstall it again then please follow this </w:t>
      </w:r>
      <w:hyperlink w:anchor="Section2" w:history="1">
        <w:r w:rsidRPr="009F168D">
          <w:rPr>
            <w:rStyle w:val="Hyperlink"/>
          </w:rPr>
          <w:t>Section 2</w:t>
        </w:r>
      </w:hyperlink>
    </w:p>
    <w:p w14:paraId="35846C43" w14:textId="77777777" w:rsidR="009F168D" w:rsidRDefault="009F168D" w:rsidP="009F168D">
      <w:pPr>
        <w:pStyle w:val="ListParagraph"/>
        <w:tabs>
          <w:tab w:val="left" w:pos="821"/>
        </w:tabs>
        <w:spacing w:before="134"/>
        <w:ind w:left="820" w:firstLine="0"/>
      </w:pPr>
    </w:p>
    <w:p w14:paraId="7AC74057" w14:textId="76480361" w:rsidR="006A4322" w:rsidRDefault="00E01829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4"/>
      </w:pPr>
      <w:r>
        <w:t>Copy</w:t>
      </w:r>
      <w:r w:rsidR="006A4322">
        <w:t xml:space="preserve"> </w:t>
      </w:r>
      <w:r>
        <w:t xml:space="preserve">the </w:t>
      </w:r>
      <w:r w:rsidR="006A4322" w:rsidRPr="002219D1">
        <w:rPr>
          <w:b/>
          <w:bCs/>
        </w:rPr>
        <w:t>CDEC_English_CreoDirect19.0</w:t>
      </w:r>
      <w:r>
        <w:rPr>
          <w:b/>
          <w:bCs/>
        </w:rPr>
        <w:t xml:space="preserve">.zip </w:t>
      </w:r>
      <w:r w:rsidRPr="00E01829">
        <w:t>file</w:t>
      </w:r>
      <w:r>
        <w:t xml:space="preserve"> </w:t>
      </w:r>
      <w:r w:rsidR="006A4322">
        <w:t xml:space="preserve">and paste it into </w:t>
      </w:r>
      <w:r>
        <w:t>the</w:t>
      </w:r>
      <w:r w:rsidR="006A4322">
        <w:t xml:space="preserve"> location of the machine where the installation </w:t>
      </w:r>
      <w:proofErr w:type="gramStart"/>
      <w:r w:rsidR="006A4322">
        <w:t>has to</w:t>
      </w:r>
      <w:proofErr w:type="gramEnd"/>
      <w:r w:rsidR="006A4322">
        <w:t xml:space="preserve"> be done. Unzip the file.</w:t>
      </w:r>
    </w:p>
    <w:p w14:paraId="48FC3308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</w:pPr>
    </w:p>
    <w:p w14:paraId="0E3E8344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5D2C4F7F" wp14:editId="07F29A4D">
            <wp:extent cx="1668925" cy="190517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E7483" w14:textId="77777777" w:rsidR="006A4322" w:rsidRDefault="006A4322" w:rsidP="006A4322">
      <w:pPr>
        <w:pStyle w:val="ListParagraph"/>
        <w:tabs>
          <w:tab w:val="left" w:pos="821"/>
        </w:tabs>
        <w:ind w:firstLine="0"/>
        <w:jc w:val="center"/>
      </w:pPr>
    </w:p>
    <w:p w14:paraId="6A0890E4" w14:textId="77777777" w:rsidR="006A4322" w:rsidRDefault="006A4322" w:rsidP="006A4322">
      <w:pPr>
        <w:pStyle w:val="ListParagraph"/>
        <w:tabs>
          <w:tab w:val="left" w:pos="821"/>
        </w:tabs>
        <w:ind w:firstLine="0"/>
        <w:jc w:val="center"/>
      </w:pPr>
    </w:p>
    <w:p w14:paraId="65AB69B8" w14:textId="77777777" w:rsidR="006A4322" w:rsidRPr="00ED44E5" w:rsidRDefault="006A4322" w:rsidP="006A4322">
      <w:pPr>
        <w:pStyle w:val="ListParagraph"/>
        <w:tabs>
          <w:tab w:val="left" w:pos="821"/>
        </w:tabs>
        <w:ind w:firstLine="0"/>
        <w:jc w:val="center"/>
      </w:pPr>
    </w:p>
    <w:p w14:paraId="7C03B173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3"/>
        <w:ind w:hanging="361"/>
      </w:pPr>
      <w:r>
        <w:t xml:space="preserve">You will find the below files inside the </w:t>
      </w:r>
      <w:r>
        <w:rPr>
          <w:b/>
          <w:bCs/>
        </w:rPr>
        <w:t>CDEC_English_CreoDirect19.0</w:t>
      </w:r>
      <w:r>
        <w:t xml:space="preserve"> folder</w:t>
      </w:r>
    </w:p>
    <w:p w14:paraId="34BB816A" w14:textId="77777777" w:rsidR="006A4322" w:rsidRDefault="006A4322" w:rsidP="006A4322">
      <w:pPr>
        <w:pStyle w:val="ListParagraph"/>
        <w:tabs>
          <w:tab w:val="left" w:pos="821"/>
        </w:tabs>
        <w:spacing w:before="133"/>
        <w:ind w:left="820" w:firstLine="0"/>
      </w:pPr>
    </w:p>
    <w:p w14:paraId="18608412" w14:textId="6AC9D708" w:rsidR="006A4322" w:rsidRDefault="000A0DE8" w:rsidP="006A4322">
      <w:pPr>
        <w:pStyle w:val="ListParagraph"/>
        <w:tabs>
          <w:tab w:val="left" w:pos="821"/>
        </w:tabs>
        <w:spacing w:before="133"/>
        <w:ind w:firstLine="0"/>
        <w:jc w:val="center"/>
      </w:pPr>
      <w:r>
        <w:rPr>
          <w:noProof/>
        </w:rPr>
        <w:drawing>
          <wp:inline distT="0" distB="0" distL="0" distR="0" wp14:anchorId="5C4B4E1B" wp14:editId="500059EB">
            <wp:extent cx="3314987" cy="2110923"/>
            <wp:effectExtent l="0" t="0" r="0" b="381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761BB" w14:textId="77777777" w:rsidR="006A4322" w:rsidRDefault="006A4322" w:rsidP="006A4322">
      <w:pPr>
        <w:pStyle w:val="ListParagraph"/>
        <w:tabs>
          <w:tab w:val="left" w:pos="821"/>
        </w:tabs>
        <w:spacing w:before="133"/>
        <w:ind w:firstLine="0"/>
        <w:jc w:val="center"/>
      </w:pPr>
    </w:p>
    <w:p w14:paraId="514B628B" w14:textId="591A1B2F" w:rsidR="006A4322" w:rsidRDefault="006A4322" w:rsidP="006335F1">
      <w:pPr>
        <w:tabs>
          <w:tab w:val="left" w:pos="821"/>
        </w:tabs>
        <w:spacing w:before="133"/>
      </w:pPr>
    </w:p>
    <w:p w14:paraId="5991AEAB" w14:textId="77777777" w:rsidR="006335F1" w:rsidRPr="00ED44E5" w:rsidRDefault="006335F1" w:rsidP="006335F1">
      <w:pPr>
        <w:tabs>
          <w:tab w:val="left" w:pos="821"/>
        </w:tabs>
        <w:spacing w:before="133"/>
      </w:pPr>
    </w:p>
    <w:p w14:paraId="54105ED0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4"/>
        <w:ind w:hanging="361"/>
      </w:pPr>
      <w:r>
        <w:t xml:space="preserve">Open the folder in the machine where the CDEC </w:t>
      </w:r>
      <w:proofErr w:type="gramStart"/>
      <w:r>
        <w:t>has to</w:t>
      </w:r>
      <w:proofErr w:type="gramEnd"/>
      <w:r>
        <w:t xml:space="preserve"> be installed. Inside the </w:t>
      </w:r>
      <w:r>
        <w:rPr>
          <w:b/>
          <w:bCs/>
        </w:rPr>
        <w:t>CDEC_English_CreoDirect19.0</w:t>
      </w:r>
      <w:r w:rsidRPr="00223475">
        <w:t xml:space="preserve"> </w:t>
      </w:r>
      <w:r>
        <w:t>folder, a Windows Batch file named “uninstallCDEC.bat” will be present</w:t>
      </w:r>
    </w:p>
    <w:p w14:paraId="1312361F" w14:textId="0AC27809" w:rsidR="006A4322" w:rsidRDefault="00B12BF8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6183A68B" wp14:editId="129901F5">
            <wp:extent cx="3314987" cy="2110923"/>
            <wp:effectExtent l="0" t="0" r="0" b="381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3A16" w14:textId="0996434D" w:rsidR="00136B00" w:rsidRDefault="00136B00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7CFEED61" w14:textId="6206AAAD" w:rsidR="00136B00" w:rsidRPr="00136B00" w:rsidRDefault="00136B00" w:rsidP="00136B00">
      <w:pPr>
        <w:pStyle w:val="ListParagraph"/>
        <w:numPr>
          <w:ilvl w:val="0"/>
          <w:numId w:val="18"/>
        </w:numPr>
        <w:tabs>
          <w:tab w:val="left" w:pos="821"/>
        </w:tabs>
        <w:spacing w:before="134"/>
        <w:ind w:hanging="361"/>
      </w:pPr>
      <w:r>
        <w:t xml:space="preserve">Open the “uninstallCDEC.bat” file in any text editor preferably </w:t>
      </w:r>
      <w:r w:rsidRPr="001C3CE9">
        <w:rPr>
          <w:b/>
          <w:bCs/>
        </w:rPr>
        <w:t>Notepad++</w:t>
      </w:r>
    </w:p>
    <w:p w14:paraId="34CEACE1" w14:textId="77777777" w:rsidR="00136B00" w:rsidRPr="00E90680" w:rsidRDefault="00136B00" w:rsidP="00136B00">
      <w:pPr>
        <w:pStyle w:val="ListParagraph"/>
        <w:tabs>
          <w:tab w:val="left" w:pos="821"/>
        </w:tabs>
        <w:spacing w:before="134"/>
        <w:ind w:left="820" w:firstLine="0"/>
      </w:pPr>
    </w:p>
    <w:p w14:paraId="6C292D65" w14:textId="1E820B33" w:rsidR="001544CB" w:rsidRDefault="00997F1C" w:rsidP="001544CB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7DF4532E" wp14:editId="2127F9A2">
            <wp:extent cx="3299746" cy="3436918"/>
            <wp:effectExtent l="0" t="0" r="0" b="0"/>
            <wp:docPr id="295" name="Picture 29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CBC62" w14:textId="44E6B2BC" w:rsidR="00136B00" w:rsidRDefault="00136B00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61639D41" w14:textId="4594A0FA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71F072E8" w14:textId="30751130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16212F4A" w14:textId="121FDCFD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6B6D84BD" w14:textId="638A34A7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71F424A4" w14:textId="3170B716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4C2C9837" w14:textId="77777777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2AD41971" w14:textId="68DE4554" w:rsidR="00136B00" w:rsidRPr="00ED44E5" w:rsidRDefault="00136B00" w:rsidP="00136B00">
      <w:pPr>
        <w:pStyle w:val="ListParagraph"/>
        <w:numPr>
          <w:ilvl w:val="0"/>
          <w:numId w:val="18"/>
        </w:numPr>
        <w:tabs>
          <w:tab w:val="left" w:pos="821"/>
        </w:tabs>
        <w:spacing w:before="133"/>
        <w:ind w:hanging="361"/>
      </w:pPr>
      <w:r w:rsidRPr="00ED44E5">
        <w:t xml:space="preserve">Setting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</w:t>
      </w:r>
      <w:r w:rsidRPr="00ED44E5">
        <w:t>path in</w:t>
      </w:r>
      <w:r w:rsidRPr="00ED44E5">
        <w:rPr>
          <w:spacing w:val="-6"/>
        </w:rPr>
        <w:t xml:space="preserve"> </w:t>
      </w:r>
      <w:r>
        <w:t>uninstallCDEC</w:t>
      </w:r>
      <w:r w:rsidRPr="00ED44E5">
        <w:t>.bat</w:t>
      </w:r>
    </w:p>
    <w:p w14:paraId="25E0E011" w14:textId="0B248BBA" w:rsidR="00136B00" w:rsidRDefault="00136B00" w:rsidP="00136B00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  <w:r>
        <w:rPr>
          <w:w w:val="105"/>
        </w:rPr>
        <w:t>In</w:t>
      </w:r>
      <w:r>
        <w:rPr>
          <w:spacing w:val="-27"/>
          <w:w w:val="105"/>
        </w:rPr>
        <w:t xml:space="preserve"> </w:t>
      </w:r>
      <w:r w:rsidRPr="00ED44E5">
        <w:rPr>
          <w:w w:val="105"/>
        </w:rPr>
        <w:t>the</w:t>
      </w:r>
      <w:r w:rsidRPr="00ED44E5">
        <w:rPr>
          <w:spacing w:val="-25"/>
          <w:w w:val="105"/>
        </w:rPr>
        <w:t xml:space="preserve"> </w:t>
      </w:r>
      <w:r>
        <w:rPr>
          <w:b/>
          <w:bCs/>
        </w:rPr>
        <w:t>CDEC_English_CreoDirect19.0</w:t>
      </w:r>
      <w:r>
        <w:t xml:space="preserve"> folder. O</w:t>
      </w:r>
      <w:r w:rsidRPr="00ED44E5">
        <w:rPr>
          <w:w w:val="105"/>
        </w:rPr>
        <w:t>pen</w:t>
      </w:r>
      <w:r w:rsidRPr="00ED44E5">
        <w:rPr>
          <w:spacing w:val="-27"/>
          <w:w w:val="105"/>
        </w:rPr>
        <w:t xml:space="preserve"> </w:t>
      </w:r>
      <w:r w:rsidRPr="00136B00">
        <w:rPr>
          <w:b/>
          <w:bCs/>
        </w:rPr>
        <w:t>uninstallCDEC</w:t>
      </w:r>
      <w:r w:rsidRPr="00990B72">
        <w:rPr>
          <w:b/>
          <w:bCs/>
          <w:w w:val="105"/>
        </w:rPr>
        <w:t>.bat</w:t>
      </w:r>
      <w:r w:rsidRPr="00ED44E5">
        <w:rPr>
          <w:spacing w:val="-27"/>
          <w:w w:val="105"/>
        </w:rPr>
        <w:t xml:space="preserve"> </w:t>
      </w:r>
      <w:r w:rsidRPr="00ED44E5">
        <w:rPr>
          <w:w w:val="105"/>
        </w:rPr>
        <w:t>file</w:t>
      </w:r>
      <w:r w:rsidRPr="00ED44E5">
        <w:rPr>
          <w:spacing w:val="-24"/>
          <w:w w:val="105"/>
        </w:rPr>
        <w:t xml:space="preserve"> </w:t>
      </w:r>
      <w:r w:rsidRPr="00ED44E5">
        <w:rPr>
          <w:w w:val="105"/>
        </w:rPr>
        <w:t xml:space="preserve">using </w:t>
      </w:r>
      <w:r>
        <w:rPr>
          <w:w w:val="105"/>
        </w:rPr>
        <w:t>any text editor preferably Notepad+</w:t>
      </w:r>
      <w:proofErr w:type="gramStart"/>
      <w:r>
        <w:rPr>
          <w:w w:val="105"/>
        </w:rPr>
        <w:t xml:space="preserve">+ </w:t>
      </w:r>
      <w:r w:rsidRPr="00ED44E5">
        <w:rPr>
          <w:spacing w:val="-46"/>
          <w:w w:val="105"/>
        </w:rPr>
        <w:t xml:space="preserve"> </w:t>
      </w:r>
      <w:r w:rsidRPr="00ED44E5">
        <w:rPr>
          <w:w w:val="105"/>
        </w:rPr>
        <w:t>and</w:t>
      </w:r>
      <w:proofErr w:type="gramEnd"/>
      <w:r>
        <w:rPr>
          <w:w w:val="105"/>
        </w:rPr>
        <w:t xml:space="preserve"> in line number </w:t>
      </w:r>
      <w:r w:rsidRPr="00136B00">
        <w:rPr>
          <w:b/>
          <w:bCs/>
          <w:w w:val="105"/>
        </w:rPr>
        <w:t>28</w:t>
      </w:r>
      <w:r>
        <w:rPr>
          <w:w w:val="105"/>
        </w:rPr>
        <w:t xml:space="preserve"> check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 is the same as in the client machine where the CDEC has to be installed as shown in the below image. If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 is not correct then change the path, </w:t>
      </w:r>
      <w:r w:rsidRPr="00D53123">
        <w:rPr>
          <w:b/>
          <w:bCs/>
          <w:w w:val="105"/>
        </w:rPr>
        <w:t>Save</w:t>
      </w:r>
      <w:r>
        <w:rPr>
          <w:w w:val="105"/>
        </w:rPr>
        <w:t xml:space="preserve"> the </w:t>
      </w:r>
      <w:proofErr w:type="gramStart"/>
      <w:r>
        <w:rPr>
          <w:w w:val="105"/>
        </w:rPr>
        <w:t>file</w:t>
      </w:r>
      <w:proofErr w:type="gramEnd"/>
      <w:r>
        <w:rPr>
          <w:w w:val="105"/>
        </w:rPr>
        <w:t xml:space="preserve"> and close it</w:t>
      </w:r>
    </w:p>
    <w:p w14:paraId="1411236F" w14:textId="77777777" w:rsidR="006335F1" w:rsidRDefault="006335F1" w:rsidP="00136B00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</w:p>
    <w:p w14:paraId="7E7E78C4" w14:textId="623A920A" w:rsidR="00136B00" w:rsidRDefault="00136B00" w:rsidP="006335F1">
      <w:pPr>
        <w:pStyle w:val="ListParagraph"/>
        <w:tabs>
          <w:tab w:val="left" w:pos="821"/>
        </w:tabs>
        <w:spacing w:before="134"/>
        <w:ind w:left="820" w:firstLine="0"/>
        <w:jc w:val="center"/>
        <w:rPr>
          <w:w w:val="105"/>
        </w:rPr>
      </w:pPr>
      <w:r>
        <w:rPr>
          <w:noProof/>
        </w:rPr>
        <w:drawing>
          <wp:inline distT="0" distB="0" distL="0" distR="0" wp14:anchorId="36D1F76C" wp14:editId="300DACFF">
            <wp:extent cx="4480948" cy="1646063"/>
            <wp:effectExtent l="0" t="0" r="0" b="0"/>
            <wp:docPr id="296" name="Picture 29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1826A" w14:textId="60F51537" w:rsidR="001544CB" w:rsidRDefault="001544CB" w:rsidP="00136B00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</w:p>
    <w:p w14:paraId="62945DA4" w14:textId="63B467E1" w:rsidR="001544CB" w:rsidRPr="006A3148" w:rsidRDefault="001544CB" w:rsidP="001544CB">
      <w:pPr>
        <w:pStyle w:val="BodyText"/>
        <w:numPr>
          <w:ilvl w:val="0"/>
          <w:numId w:val="18"/>
        </w:numPr>
        <w:spacing w:line="36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his is a very important step if the user tries to install CDEC in a PC where is already present. </w:t>
      </w:r>
      <w:proofErr w:type="gramStart"/>
      <w:r>
        <w:rPr>
          <w:rFonts w:ascii="Arial" w:hAnsi="Arial" w:cs="Arial"/>
          <w:szCs w:val="24"/>
        </w:rPr>
        <w:t>So</w:t>
      </w:r>
      <w:proofErr w:type="gramEnd"/>
      <w:r>
        <w:rPr>
          <w:rFonts w:ascii="Arial" w:hAnsi="Arial" w:cs="Arial"/>
          <w:szCs w:val="24"/>
        </w:rPr>
        <w:t xml:space="preserve"> the user has to uninstall first by performing this step to uninstall already present CDEC, </w:t>
      </w:r>
      <w:r w:rsidRPr="006A3148">
        <w:rPr>
          <w:rFonts w:ascii="Arial" w:hAnsi="Arial" w:cs="Arial"/>
          <w:szCs w:val="24"/>
        </w:rPr>
        <w:t xml:space="preserve">Right-click on </w:t>
      </w:r>
      <w:r w:rsidRPr="001544CB">
        <w:rPr>
          <w:rFonts w:ascii="Arial" w:hAnsi="Arial" w:cs="Arial"/>
          <w:b/>
          <w:bCs/>
        </w:rPr>
        <w:t>uninstallCDEC</w:t>
      </w:r>
      <w:r w:rsidRPr="006A3148">
        <w:rPr>
          <w:rFonts w:ascii="Arial" w:hAnsi="Arial" w:cs="Arial"/>
          <w:b/>
          <w:bCs/>
          <w:szCs w:val="24"/>
        </w:rPr>
        <w:t>.bat</w:t>
      </w:r>
      <w:r w:rsidRPr="006A3148">
        <w:rPr>
          <w:rFonts w:ascii="Arial" w:hAnsi="Arial" w:cs="Arial"/>
          <w:szCs w:val="24"/>
        </w:rPr>
        <w:t xml:space="preserve"> and select </w:t>
      </w:r>
      <w:r w:rsidRPr="006A3148">
        <w:rPr>
          <w:rFonts w:ascii="Arial" w:hAnsi="Arial" w:cs="Arial"/>
          <w:b/>
          <w:bCs/>
          <w:szCs w:val="24"/>
        </w:rPr>
        <w:t xml:space="preserve">Run as </w:t>
      </w:r>
      <w:r>
        <w:rPr>
          <w:rFonts w:ascii="Arial" w:hAnsi="Arial" w:cs="Arial"/>
          <w:b/>
          <w:bCs/>
          <w:szCs w:val="24"/>
        </w:rPr>
        <w:t>a</w:t>
      </w:r>
      <w:r w:rsidRPr="006A3148">
        <w:rPr>
          <w:rFonts w:ascii="Arial" w:hAnsi="Arial" w:cs="Arial"/>
          <w:b/>
          <w:bCs/>
          <w:szCs w:val="24"/>
        </w:rPr>
        <w:t>dministrator</w:t>
      </w:r>
      <w:r w:rsidRPr="006A3148">
        <w:rPr>
          <w:rFonts w:ascii="Arial" w:hAnsi="Arial" w:cs="Arial"/>
          <w:szCs w:val="24"/>
        </w:rPr>
        <w:t xml:space="preserve"> to start the </w:t>
      </w:r>
      <w:r>
        <w:rPr>
          <w:rFonts w:ascii="Arial" w:hAnsi="Arial" w:cs="Arial"/>
          <w:szCs w:val="24"/>
        </w:rPr>
        <w:t>uninstallation of already installed CDEC</w:t>
      </w:r>
      <w:r w:rsidRPr="006A3148">
        <w:rPr>
          <w:rFonts w:ascii="Arial" w:hAnsi="Arial" w:cs="Arial"/>
          <w:szCs w:val="24"/>
        </w:rPr>
        <w:t>. A command window showing the status of the installation will be displayed.</w:t>
      </w:r>
      <w:r>
        <w:rPr>
          <w:rFonts w:ascii="Arial" w:hAnsi="Arial" w:cs="Arial"/>
          <w:szCs w:val="24"/>
        </w:rPr>
        <w:t xml:space="preserve"> The Deploy.bat </w:t>
      </w:r>
      <w:proofErr w:type="gramStart"/>
      <w:r>
        <w:rPr>
          <w:rFonts w:ascii="Arial" w:hAnsi="Arial" w:cs="Arial"/>
          <w:szCs w:val="24"/>
        </w:rPr>
        <w:t>has to</w:t>
      </w:r>
      <w:proofErr w:type="gramEnd"/>
      <w:r>
        <w:rPr>
          <w:rFonts w:ascii="Arial" w:hAnsi="Arial" w:cs="Arial"/>
          <w:szCs w:val="24"/>
        </w:rPr>
        <w:t xml:space="preserve"> be only </w:t>
      </w:r>
      <w:r w:rsidRPr="00521E5D">
        <w:rPr>
          <w:rFonts w:ascii="Arial" w:hAnsi="Arial" w:cs="Arial"/>
          <w:b/>
          <w:bCs/>
          <w:szCs w:val="24"/>
        </w:rPr>
        <w:t xml:space="preserve">Run as </w:t>
      </w:r>
      <w:r>
        <w:rPr>
          <w:rFonts w:ascii="Arial" w:hAnsi="Arial" w:cs="Arial"/>
          <w:b/>
          <w:bCs/>
          <w:szCs w:val="24"/>
        </w:rPr>
        <w:t>a</w:t>
      </w:r>
      <w:r w:rsidRPr="00521E5D">
        <w:rPr>
          <w:rFonts w:ascii="Arial" w:hAnsi="Arial" w:cs="Arial"/>
          <w:b/>
          <w:bCs/>
          <w:szCs w:val="24"/>
        </w:rPr>
        <w:t>dministrator</w:t>
      </w:r>
    </w:p>
    <w:p w14:paraId="648DB135" w14:textId="04513854" w:rsidR="00136B00" w:rsidRPr="001544CB" w:rsidRDefault="000D3B9C" w:rsidP="001544CB">
      <w:pPr>
        <w:pStyle w:val="ListParagraph"/>
        <w:tabs>
          <w:tab w:val="left" w:pos="821"/>
        </w:tabs>
        <w:spacing w:before="134"/>
        <w:ind w:left="820" w:firstLine="0"/>
        <w:jc w:val="center"/>
        <w:rPr>
          <w:w w:val="105"/>
        </w:rPr>
      </w:pPr>
      <w:r>
        <w:rPr>
          <w:noProof/>
        </w:rPr>
        <w:drawing>
          <wp:inline distT="0" distB="0" distL="0" distR="0" wp14:anchorId="3AEA93E8" wp14:editId="5438F742">
            <wp:extent cx="3261643" cy="3124471"/>
            <wp:effectExtent l="0" t="0" r="0" b="0"/>
            <wp:docPr id="302" name="Picture 3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19840" w14:textId="3E2EA575" w:rsidR="00136B00" w:rsidRDefault="00136B00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3F520F10" w14:textId="56C3D5FF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31F57AB1" w14:textId="77777777" w:rsidR="006335F1" w:rsidRDefault="006335F1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3CB2ED99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4"/>
        <w:ind w:hanging="361"/>
      </w:pPr>
      <w:r>
        <w:t xml:space="preserve">Inside the </w:t>
      </w:r>
      <w:r>
        <w:rPr>
          <w:b/>
          <w:bCs/>
        </w:rPr>
        <w:t>CDEC_English_CreoDirect19.0</w:t>
      </w:r>
      <w:r w:rsidRPr="00223475">
        <w:t xml:space="preserve"> </w:t>
      </w:r>
      <w:r>
        <w:t>folder, a Windows Batch file named “Deploy.bat” will be present</w:t>
      </w:r>
    </w:p>
    <w:p w14:paraId="3751D21C" w14:textId="77777777" w:rsidR="006A4322" w:rsidRDefault="006A4322" w:rsidP="006A4322">
      <w:pPr>
        <w:tabs>
          <w:tab w:val="left" w:pos="821"/>
        </w:tabs>
        <w:spacing w:before="134"/>
      </w:pPr>
    </w:p>
    <w:p w14:paraId="58F6599B" w14:textId="2F3F8940" w:rsidR="006A4322" w:rsidRDefault="00997F1C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338132B8" wp14:editId="7E8387D8">
            <wp:extent cx="3314987" cy="2110923"/>
            <wp:effectExtent l="0" t="0" r="0" b="381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7C8D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752F26FA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2CF74B78" w14:textId="77777777" w:rsidR="006A4322" w:rsidRPr="00E90680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4"/>
        <w:ind w:hanging="361"/>
      </w:pPr>
      <w:r>
        <w:t xml:space="preserve">Open the Deploy.bat file in any text editor preferably </w:t>
      </w:r>
      <w:r w:rsidRPr="001C3CE9">
        <w:rPr>
          <w:b/>
          <w:bCs/>
        </w:rPr>
        <w:t>Notepad++</w:t>
      </w:r>
    </w:p>
    <w:p w14:paraId="2616FDCE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</w:pPr>
    </w:p>
    <w:p w14:paraId="5E0694E1" w14:textId="45A765B9" w:rsidR="006A4322" w:rsidRDefault="00997F1C" w:rsidP="00136B00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41F63EF3" wp14:editId="1ED9DAD4">
            <wp:extent cx="2659610" cy="2469094"/>
            <wp:effectExtent l="0" t="0" r="7620" b="762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7606" w14:textId="4A18A610" w:rsidR="006A4322" w:rsidRDefault="006A4322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2EA79811" w14:textId="6E819F5C" w:rsidR="006335F1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7DCB8ECB" w14:textId="0532040D" w:rsidR="006335F1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6AD21567" w14:textId="188BF07B" w:rsidR="006335F1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09F353C0" w14:textId="6A556B51" w:rsidR="006335F1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6A02FDFB" w14:textId="77777777" w:rsidR="00094EF3" w:rsidRDefault="00094EF3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42BDE9EB" w14:textId="0AC3C20D" w:rsidR="006335F1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12F832DC" w14:textId="77777777" w:rsidR="006335F1" w:rsidRPr="009B5B08" w:rsidRDefault="006335F1" w:rsidP="006A4322">
      <w:pPr>
        <w:tabs>
          <w:tab w:val="left" w:pos="821"/>
        </w:tabs>
        <w:spacing w:before="134"/>
        <w:rPr>
          <w:rFonts w:ascii="Arial" w:hAnsi="Arial" w:cs="Arial"/>
          <w:sz w:val="22"/>
          <w:szCs w:val="22"/>
        </w:rPr>
      </w:pPr>
    </w:p>
    <w:p w14:paraId="03DE8872" w14:textId="77777777" w:rsidR="006A4322" w:rsidRPr="00ED44E5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33"/>
        <w:ind w:hanging="361"/>
      </w:pPr>
      <w:r w:rsidRPr="00ED44E5">
        <w:t xml:space="preserve">Setting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</w:t>
      </w:r>
      <w:r w:rsidRPr="00ED44E5">
        <w:t>path in</w:t>
      </w:r>
      <w:r w:rsidRPr="00ED44E5">
        <w:rPr>
          <w:spacing w:val="-6"/>
        </w:rPr>
        <w:t xml:space="preserve"> </w:t>
      </w:r>
      <w:r w:rsidRPr="00ED44E5">
        <w:t>Deploy.bat</w:t>
      </w:r>
    </w:p>
    <w:p w14:paraId="0B251CBD" w14:textId="77777777" w:rsidR="006A4322" w:rsidRDefault="006A4322" w:rsidP="006A4322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  <w:r>
        <w:rPr>
          <w:w w:val="105"/>
        </w:rPr>
        <w:t>In</w:t>
      </w:r>
      <w:r>
        <w:rPr>
          <w:spacing w:val="-27"/>
          <w:w w:val="105"/>
        </w:rPr>
        <w:t xml:space="preserve"> </w:t>
      </w:r>
      <w:r w:rsidRPr="00ED44E5">
        <w:rPr>
          <w:w w:val="105"/>
        </w:rPr>
        <w:t>the</w:t>
      </w:r>
      <w:r w:rsidRPr="00ED44E5">
        <w:rPr>
          <w:spacing w:val="-25"/>
          <w:w w:val="105"/>
        </w:rPr>
        <w:t xml:space="preserve"> </w:t>
      </w:r>
      <w:r>
        <w:rPr>
          <w:b/>
          <w:bCs/>
        </w:rPr>
        <w:t>CDEC_English_CreoDirect19.0</w:t>
      </w:r>
      <w:r>
        <w:t xml:space="preserve"> folder. O</w:t>
      </w:r>
      <w:r w:rsidRPr="00ED44E5">
        <w:rPr>
          <w:w w:val="105"/>
        </w:rPr>
        <w:t>pen</w:t>
      </w:r>
      <w:r w:rsidRPr="00ED44E5">
        <w:rPr>
          <w:spacing w:val="-27"/>
          <w:w w:val="105"/>
        </w:rPr>
        <w:t xml:space="preserve"> </w:t>
      </w:r>
      <w:r w:rsidRPr="00990B72">
        <w:rPr>
          <w:b/>
          <w:bCs/>
          <w:w w:val="105"/>
        </w:rPr>
        <w:t>Deploy.bat</w:t>
      </w:r>
      <w:r w:rsidRPr="00ED44E5">
        <w:rPr>
          <w:spacing w:val="-27"/>
          <w:w w:val="105"/>
        </w:rPr>
        <w:t xml:space="preserve"> </w:t>
      </w:r>
      <w:r w:rsidRPr="00ED44E5">
        <w:rPr>
          <w:w w:val="105"/>
        </w:rPr>
        <w:t>file</w:t>
      </w:r>
      <w:r w:rsidRPr="00ED44E5">
        <w:rPr>
          <w:spacing w:val="-24"/>
          <w:w w:val="105"/>
        </w:rPr>
        <w:t xml:space="preserve"> </w:t>
      </w:r>
      <w:r w:rsidRPr="00ED44E5">
        <w:rPr>
          <w:w w:val="105"/>
        </w:rPr>
        <w:t xml:space="preserve">using </w:t>
      </w:r>
      <w:r>
        <w:rPr>
          <w:w w:val="105"/>
        </w:rPr>
        <w:t>any text editor preferably Notepad+</w:t>
      </w:r>
      <w:proofErr w:type="gramStart"/>
      <w:r>
        <w:rPr>
          <w:w w:val="105"/>
        </w:rPr>
        <w:t xml:space="preserve">+ </w:t>
      </w:r>
      <w:r w:rsidRPr="00ED44E5">
        <w:rPr>
          <w:spacing w:val="-46"/>
          <w:w w:val="105"/>
        </w:rPr>
        <w:t xml:space="preserve"> </w:t>
      </w:r>
      <w:r w:rsidRPr="00ED44E5">
        <w:rPr>
          <w:w w:val="105"/>
        </w:rPr>
        <w:t>and</w:t>
      </w:r>
      <w:proofErr w:type="gramEnd"/>
      <w:r>
        <w:rPr>
          <w:w w:val="105"/>
        </w:rPr>
        <w:t xml:space="preserve"> check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 is the same as in the client machine where the CDEC has to be installed as shown in the below image. If the </w:t>
      </w:r>
      <w:r w:rsidRPr="00D53123">
        <w:rPr>
          <w:b/>
          <w:bCs/>
          <w:w w:val="105"/>
        </w:rPr>
        <w:t>TC_ROOT</w:t>
      </w:r>
      <w:r>
        <w:rPr>
          <w:w w:val="105"/>
        </w:rPr>
        <w:t xml:space="preserve"> path is not correct then change the path, </w:t>
      </w:r>
      <w:r w:rsidRPr="00D53123">
        <w:rPr>
          <w:b/>
          <w:bCs/>
          <w:w w:val="105"/>
        </w:rPr>
        <w:t>Save</w:t>
      </w:r>
      <w:r>
        <w:rPr>
          <w:w w:val="105"/>
        </w:rPr>
        <w:t xml:space="preserve"> the </w:t>
      </w:r>
      <w:proofErr w:type="gramStart"/>
      <w:r>
        <w:rPr>
          <w:w w:val="105"/>
        </w:rPr>
        <w:t>file</w:t>
      </w:r>
      <w:proofErr w:type="gramEnd"/>
      <w:r>
        <w:rPr>
          <w:w w:val="105"/>
        </w:rPr>
        <w:t xml:space="preserve"> and close it</w:t>
      </w:r>
    </w:p>
    <w:p w14:paraId="29CC2F4A" w14:textId="77777777" w:rsidR="006A4322" w:rsidRPr="00D53123" w:rsidRDefault="006A4322" w:rsidP="006A4322">
      <w:pPr>
        <w:pStyle w:val="ListParagraph"/>
        <w:tabs>
          <w:tab w:val="left" w:pos="821"/>
        </w:tabs>
        <w:spacing w:before="134"/>
        <w:ind w:left="820" w:firstLine="0"/>
        <w:rPr>
          <w:w w:val="105"/>
        </w:rPr>
      </w:pPr>
    </w:p>
    <w:p w14:paraId="1F6EFB19" w14:textId="7276CCD8" w:rsidR="006335F1" w:rsidRDefault="00830B49" w:rsidP="00094EF3">
      <w:pPr>
        <w:pStyle w:val="ListParagraph"/>
        <w:tabs>
          <w:tab w:val="left" w:pos="821"/>
        </w:tabs>
        <w:spacing w:before="134"/>
        <w:ind w:left="820" w:firstLine="0"/>
        <w:jc w:val="center"/>
      </w:pPr>
      <w:r>
        <w:rPr>
          <w:noProof/>
        </w:rPr>
        <w:drawing>
          <wp:inline distT="0" distB="0" distL="0" distR="0" wp14:anchorId="11EA2619" wp14:editId="456D5A1E">
            <wp:extent cx="4008120" cy="3532798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2326" cy="353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732D" w14:textId="77777777" w:rsidR="00094EF3" w:rsidRDefault="00094EF3" w:rsidP="00094EF3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27DAA695" w14:textId="77777777" w:rsidR="006A4322" w:rsidRPr="006A3148" w:rsidRDefault="006A4322" w:rsidP="006A4322">
      <w:pPr>
        <w:pStyle w:val="ListParagraph"/>
        <w:tabs>
          <w:tab w:val="left" w:pos="821"/>
        </w:tabs>
        <w:spacing w:before="134"/>
        <w:ind w:left="820" w:firstLine="0"/>
        <w:jc w:val="center"/>
      </w:pPr>
    </w:p>
    <w:p w14:paraId="0A355A41" w14:textId="16C57ECC" w:rsidR="006A4322" w:rsidRPr="006A3148" w:rsidRDefault="001544CB" w:rsidP="006A4322">
      <w:pPr>
        <w:pStyle w:val="BodyText"/>
        <w:numPr>
          <w:ilvl w:val="0"/>
          <w:numId w:val="18"/>
        </w:numPr>
        <w:spacing w:line="36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is step must be perform</w:t>
      </w:r>
      <w:r w:rsidR="00182EAE">
        <w:rPr>
          <w:rFonts w:ascii="Arial" w:hAnsi="Arial" w:cs="Arial"/>
          <w:szCs w:val="24"/>
        </w:rPr>
        <w:t>ed</w:t>
      </w:r>
      <w:r>
        <w:rPr>
          <w:rFonts w:ascii="Arial" w:hAnsi="Arial" w:cs="Arial"/>
          <w:szCs w:val="24"/>
        </w:rPr>
        <w:t xml:space="preserve"> only after uninstalling already present CDEC in the PC (follow point 6 to uninstall </w:t>
      </w:r>
      <w:proofErr w:type="gramStart"/>
      <w:r>
        <w:rPr>
          <w:rFonts w:ascii="Arial" w:hAnsi="Arial" w:cs="Arial"/>
          <w:szCs w:val="24"/>
        </w:rPr>
        <w:t>CDEC)</w:t>
      </w:r>
      <w:r w:rsidR="006A4322">
        <w:rPr>
          <w:rFonts w:ascii="Arial" w:hAnsi="Arial" w:cs="Arial"/>
          <w:szCs w:val="24"/>
        </w:rPr>
        <w:t>Then</w:t>
      </w:r>
      <w:proofErr w:type="gramEnd"/>
      <w:r w:rsidR="006A4322" w:rsidRPr="006A3148">
        <w:rPr>
          <w:rFonts w:ascii="Arial" w:hAnsi="Arial" w:cs="Arial"/>
          <w:szCs w:val="24"/>
        </w:rPr>
        <w:t xml:space="preserve"> Right-click on </w:t>
      </w:r>
      <w:r w:rsidR="006A4322" w:rsidRPr="006A3148">
        <w:rPr>
          <w:rFonts w:ascii="Arial" w:hAnsi="Arial" w:cs="Arial"/>
          <w:b/>
          <w:bCs/>
          <w:szCs w:val="24"/>
        </w:rPr>
        <w:t>Deploy.bat</w:t>
      </w:r>
      <w:r w:rsidR="006A4322" w:rsidRPr="006A3148">
        <w:rPr>
          <w:rFonts w:ascii="Arial" w:hAnsi="Arial" w:cs="Arial"/>
          <w:szCs w:val="24"/>
        </w:rPr>
        <w:t xml:space="preserve"> and select </w:t>
      </w:r>
      <w:r w:rsidR="006A4322" w:rsidRPr="006A3148">
        <w:rPr>
          <w:rFonts w:ascii="Arial" w:hAnsi="Arial" w:cs="Arial"/>
          <w:b/>
          <w:bCs/>
          <w:szCs w:val="24"/>
        </w:rPr>
        <w:t xml:space="preserve">Run as </w:t>
      </w:r>
      <w:r w:rsidR="006A4322">
        <w:rPr>
          <w:rFonts w:ascii="Arial" w:hAnsi="Arial" w:cs="Arial"/>
          <w:b/>
          <w:bCs/>
          <w:szCs w:val="24"/>
        </w:rPr>
        <w:t>a</w:t>
      </w:r>
      <w:r w:rsidR="006A4322" w:rsidRPr="006A3148">
        <w:rPr>
          <w:rFonts w:ascii="Arial" w:hAnsi="Arial" w:cs="Arial"/>
          <w:b/>
          <w:bCs/>
          <w:szCs w:val="24"/>
        </w:rPr>
        <w:t>dministrator</w:t>
      </w:r>
      <w:r w:rsidR="006A4322" w:rsidRPr="006A3148">
        <w:rPr>
          <w:rFonts w:ascii="Arial" w:hAnsi="Arial" w:cs="Arial"/>
          <w:szCs w:val="24"/>
        </w:rPr>
        <w:t xml:space="preserve"> to start the installation. A command window showing the status of the installation will be displayed.</w:t>
      </w:r>
      <w:r w:rsidR="006A4322">
        <w:rPr>
          <w:rFonts w:ascii="Arial" w:hAnsi="Arial" w:cs="Arial"/>
          <w:szCs w:val="24"/>
        </w:rPr>
        <w:t xml:space="preserve"> The Deploy.bat </w:t>
      </w:r>
      <w:proofErr w:type="gramStart"/>
      <w:r w:rsidR="006A4322">
        <w:rPr>
          <w:rFonts w:ascii="Arial" w:hAnsi="Arial" w:cs="Arial"/>
          <w:szCs w:val="24"/>
        </w:rPr>
        <w:t>has to</w:t>
      </w:r>
      <w:proofErr w:type="gramEnd"/>
      <w:r w:rsidR="006A4322">
        <w:rPr>
          <w:rFonts w:ascii="Arial" w:hAnsi="Arial" w:cs="Arial"/>
          <w:szCs w:val="24"/>
        </w:rPr>
        <w:t xml:space="preserve"> be only </w:t>
      </w:r>
      <w:r w:rsidR="006A4322" w:rsidRPr="00521E5D">
        <w:rPr>
          <w:rFonts w:ascii="Arial" w:hAnsi="Arial" w:cs="Arial"/>
          <w:b/>
          <w:bCs/>
          <w:szCs w:val="24"/>
        </w:rPr>
        <w:t xml:space="preserve">Run as </w:t>
      </w:r>
      <w:r w:rsidR="006A4322">
        <w:rPr>
          <w:rFonts w:ascii="Arial" w:hAnsi="Arial" w:cs="Arial"/>
          <w:b/>
          <w:bCs/>
          <w:szCs w:val="24"/>
        </w:rPr>
        <w:t>a</w:t>
      </w:r>
      <w:r w:rsidR="006A4322" w:rsidRPr="00521E5D">
        <w:rPr>
          <w:rFonts w:ascii="Arial" w:hAnsi="Arial" w:cs="Arial"/>
          <w:b/>
          <w:bCs/>
          <w:szCs w:val="24"/>
        </w:rPr>
        <w:t>dministrator</w:t>
      </w:r>
    </w:p>
    <w:p w14:paraId="77286449" w14:textId="240964A9" w:rsidR="007B0573" w:rsidRDefault="000D3B9C" w:rsidP="00764D86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243ACA02" wp14:editId="7E648245">
            <wp:extent cx="3276884" cy="2141406"/>
            <wp:effectExtent l="0" t="0" r="0" b="0"/>
            <wp:docPr id="304" name="Picture 30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7925" w14:textId="77777777" w:rsidR="00764D86" w:rsidRPr="00094EF3" w:rsidRDefault="00764D86" w:rsidP="00764D86">
      <w:pPr>
        <w:pStyle w:val="BodyText"/>
        <w:jc w:val="center"/>
        <w:rPr>
          <w:sz w:val="20"/>
        </w:rPr>
      </w:pPr>
    </w:p>
    <w:p w14:paraId="3E7BE406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01" w:line="360" w:lineRule="auto"/>
        <w:ind w:right="1300"/>
      </w:pPr>
      <w:r>
        <w:t xml:space="preserve">A successful installation is to not get any errors on the command prompt window </w:t>
      </w:r>
      <w:r w:rsidRPr="00ED44E5">
        <w:t>After the</w:t>
      </w:r>
      <w:r>
        <w:t xml:space="preserve"> installation is complete, press any key to close the below command window.</w:t>
      </w:r>
    </w:p>
    <w:p w14:paraId="31E781D0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</w:pPr>
    </w:p>
    <w:p w14:paraId="196BD4EB" w14:textId="5275BEC2" w:rsidR="006A4322" w:rsidRPr="009B5B08" w:rsidRDefault="00136B00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rPr>
          <w:i/>
          <w:iCs/>
        </w:rPr>
      </w:pPr>
      <w:r>
        <w:rPr>
          <w:i/>
          <w:iCs/>
        </w:rPr>
        <w:t>A r</w:t>
      </w:r>
      <w:r w:rsidR="006A4322" w:rsidRPr="001924C6">
        <w:rPr>
          <w:i/>
          <w:iCs/>
        </w:rPr>
        <w:t>eference image of a successful installation of CDEC where the command prompt is without any errors is shown below</w:t>
      </w:r>
    </w:p>
    <w:p w14:paraId="58D3F25E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35D58687" wp14:editId="5B96B851">
            <wp:extent cx="5655480" cy="4868535"/>
            <wp:effectExtent l="0" t="0" r="2540" b="889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480" cy="486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E66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3B65BB1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48C8275E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419B2733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783BB880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BAEDECA" w14:textId="13276AA0" w:rsidR="00357D0B" w:rsidRDefault="00357D0B" w:rsidP="006A4322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6A3229AE" w14:textId="77777777" w:rsidR="005F171B" w:rsidRPr="009B5B08" w:rsidRDefault="005F171B" w:rsidP="006A4322">
      <w:pPr>
        <w:tabs>
          <w:tab w:val="left" w:pos="821"/>
        </w:tabs>
        <w:spacing w:before="101" w:line="360" w:lineRule="auto"/>
        <w:ind w:right="1300"/>
        <w:rPr>
          <w:rFonts w:ascii="Arial" w:hAnsi="Arial" w:cs="Arial"/>
          <w:sz w:val="22"/>
          <w:szCs w:val="22"/>
        </w:rPr>
      </w:pPr>
    </w:p>
    <w:p w14:paraId="665A4365" w14:textId="222D66EA" w:rsidR="006A4322" w:rsidRPr="001924C6" w:rsidRDefault="00136B00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rPr>
          <w:i/>
          <w:iCs/>
        </w:rPr>
      </w:pPr>
      <w:r>
        <w:rPr>
          <w:i/>
          <w:iCs/>
        </w:rPr>
        <w:t>A r</w:t>
      </w:r>
      <w:r w:rsidR="006A4322" w:rsidRPr="001924C6">
        <w:rPr>
          <w:i/>
          <w:iCs/>
        </w:rPr>
        <w:t>eference image of a successful installation of CDEC where the command prompt is without any errors is shown below</w:t>
      </w:r>
    </w:p>
    <w:p w14:paraId="2FD85721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4029DC02" wp14:editId="20EA17BD">
            <wp:extent cx="5731510" cy="5462905"/>
            <wp:effectExtent l="0" t="0" r="2540" b="4445"/>
            <wp:docPr id="288" name="Picture 28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6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353E0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44056568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1E1026FE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CB49A70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795B56B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755DB816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276C2B9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7BD1F72E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4104950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67D6D894" w14:textId="42D1F507" w:rsidR="006A4322" w:rsidRDefault="006A4322" w:rsidP="006A4322">
      <w:pPr>
        <w:pStyle w:val="ListParagraph"/>
        <w:numPr>
          <w:ilvl w:val="0"/>
          <w:numId w:val="18"/>
        </w:numPr>
      </w:pPr>
      <w:r>
        <w:t xml:space="preserve">The unsuccessful installation will </w:t>
      </w:r>
      <w:proofErr w:type="gramStart"/>
      <w:r>
        <w:t>be  having</w:t>
      </w:r>
      <w:proofErr w:type="gramEnd"/>
      <w:r>
        <w:t xml:space="preserve"> shown </w:t>
      </w:r>
      <w:r w:rsidR="00136B00">
        <w:t xml:space="preserve">an </w:t>
      </w:r>
      <w:r w:rsidRPr="00557045">
        <w:rPr>
          <w:b/>
          <w:bCs/>
        </w:rPr>
        <w:t>error</w:t>
      </w:r>
      <w:r>
        <w:t xml:space="preserve"> in the command window</w:t>
      </w:r>
    </w:p>
    <w:p w14:paraId="383FA332" w14:textId="77777777" w:rsidR="006A4322" w:rsidRDefault="006A4322" w:rsidP="006A4322">
      <w:pPr>
        <w:pStyle w:val="ListParagraph"/>
        <w:ind w:left="820" w:firstLine="0"/>
      </w:pPr>
    </w:p>
    <w:p w14:paraId="7C64918C" w14:textId="77777777" w:rsidR="006A4322" w:rsidRDefault="006A4322" w:rsidP="006A4322">
      <w:pPr>
        <w:pStyle w:val="ListParagraph"/>
        <w:ind w:left="820" w:firstLine="0"/>
      </w:pPr>
      <w:r>
        <w:t>Example of images showing error in command prompt window</w:t>
      </w:r>
    </w:p>
    <w:p w14:paraId="3930A6A4" w14:textId="77777777" w:rsidR="006A4322" w:rsidRDefault="006A4322" w:rsidP="006A4322">
      <w:pPr>
        <w:pStyle w:val="ListParagraph"/>
        <w:ind w:left="820" w:firstLine="0"/>
      </w:pPr>
    </w:p>
    <w:p w14:paraId="1A75A1F2" w14:textId="77777777" w:rsidR="006A4322" w:rsidRDefault="006A4322" w:rsidP="006A4322">
      <w:pPr>
        <w:pStyle w:val="ListParagraph"/>
        <w:ind w:left="820" w:firstLine="0"/>
      </w:pPr>
    </w:p>
    <w:p w14:paraId="2DD27584" w14:textId="77777777" w:rsidR="006A4322" w:rsidRPr="001924C6" w:rsidRDefault="006A4322" w:rsidP="006A4322">
      <w:pPr>
        <w:pStyle w:val="ListParagraph"/>
        <w:ind w:left="820" w:firstLine="0"/>
        <w:rPr>
          <w:i/>
          <w:iCs/>
        </w:rPr>
      </w:pPr>
      <w:r w:rsidRPr="001924C6">
        <w:rPr>
          <w:i/>
          <w:iCs/>
        </w:rPr>
        <w:t>Reference image 1</w:t>
      </w:r>
    </w:p>
    <w:p w14:paraId="7DF3100E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  <w:r>
        <w:rPr>
          <w:noProof/>
        </w:rPr>
        <w:drawing>
          <wp:inline distT="0" distB="0" distL="0" distR="0" wp14:anchorId="4F9D6D6C" wp14:editId="657BB82D">
            <wp:extent cx="3604988" cy="4009544"/>
            <wp:effectExtent l="0" t="0" r="0" b="0"/>
            <wp:docPr id="289" name="Picture 28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988" cy="40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BF7BF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61C5497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37E62EF3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14A3F121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0663216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1B9C718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5BBCF5ED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7B337EC7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019397E6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163712EC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59DD9C55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25C361DA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538DB8D1" w14:textId="77777777" w:rsidR="006A4322" w:rsidRDefault="006A4322" w:rsidP="006A4322">
      <w:pPr>
        <w:pStyle w:val="ListParagraph"/>
        <w:ind w:left="820" w:firstLine="0"/>
        <w:rPr>
          <w:i/>
          <w:iCs/>
        </w:rPr>
      </w:pPr>
      <w:r w:rsidRPr="001924C6">
        <w:rPr>
          <w:i/>
          <w:iCs/>
        </w:rPr>
        <w:t>Reference image 2</w:t>
      </w:r>
    </w:p>
    <w:p w14:paraId="7EF814D8" w14:textId="77777777" w:rsidR="006A4322" w:rsidRPr="00E25BC7" w:rsidRDefault="006A4322" w:rsidP="006A4322">
      <w:pPr>
        <w:pStyle w:val="ListParagraph"/>
        <w:ind w:left="820" w:firstLine="0"/>
      </w:pPr>
    </w:p>
    <w:p w14:paraId="0E44AA64" w14:textId="77777777" w:rsidR="006A4322" w:rsidRPr="00E25BC7" w:rsidRDefault="006A4322" w:rsidP="006A4322">
      <w:pPr>
        <w:pStyle w:val="ListParagraph"/>
        <w:ind w:left="820" w:firstLine="0"/>
        <w:jc w:val="center"/>
      </w:pPr>
      <w:r>
        <w:rPr>
          <w:noProof/>
        </w:rPr>
        <w:drawing>
          <wp:inline distT="0" distB="0" distL="0" distR="0" wp14:anchorId="56557E6C" wp14:editId="28DFDA8A">
            <wp:extent cx="3948584" cy="3322352"/>
            <wp:effectExtent l="0" t="0" r="0" b="0"/>
            <wp:docPr id="290" name="Picture 29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8584" cy="3322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984FB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right="1300" w:firstLine="0"/>
        <w:jc w:val="center"/>
      </w:pPr>
    </w:p>
    <w:p w14:paraId="4E7F9C66" w14:textId="77777777" w:rsidR="006A4322" w:rsidRDefault="006A4322" w:rsidP="006A4322">
      <w:pPr>
        <w:tabs>
          <w:tab w:val="left" w:pos="821"/>
        </w:tabs>
        <w:spacing w:before="101" w:line="360" w:lineRule="auto"/>
        <w:ind w:right="1300"/>
      </w:pPr>
    </w:p>
    <w:p w14:paraId="109FE1C7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101" w:line="360" w:lineRule="auto"/>
        <w:ind w:right="1300"/>
      </w:pPr>
      <w:r>
        <w:t xml:space="preserve">During the installation process if a dialog pops up asking to Replace or skip these </w:t>
      </w:r>
      <w:proofErr w:type="gramStart"/>
      <w:r>
        <w:t>files</w:t>
      </w:r>
      <w:proofErr w:type="gramEnd"/>
      <w:r>
        <w:t xml:space="preserve"> please click </w:t>
      </w:r>
      <w:r w:rsidRPr="005E7104">
        <w:rPr>
          <w:b/>
          <w:bCs/>
        </w:rPr>
        <w:t>Replace the files in the destination</w:t>
      </w:r>
      <w:r>
        <w:t xml:space="preserve"> option as shown in the below image</w:t>
      </w:r>
    </w:p>
    <w:p w14:paraId="60A55845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  <w:r>
        <w:rPr>
          <w:noProof/>
        </w:rPr>
        <w:drawing>
          <wp:inline distT="0" distB="0" distL="0" distR="0" wp14:anchorId="2ECFA9CA" wp14:editId="6FB17310">
            <wp:extent cx="4436110" cy="2986240"/>
            <wp:effectExtent l="0" t="0" r="2540" b="5080"/>
            <wp:docPr id="291" name="Picture 2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0133" cy="2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4C1F" w14:textId="77777777" w:rsidR="006A4322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04CD212D" w14:textId="77777777" w:rsidR="006A4322" w:rsidRPr="00ED44E5" w:rsidRDefault="006A4322" w:rsidP="006A4322">
      <w:pPr>
        <w:pStyle w:val="ListParagraph"/>
        <w:tabs>
          <w:tab w:val="left" w:pos="821"/>
        </w:tabs>
        <w:spacing w:before="101" w:line="360" w:lineRule="auto"/>
        <w:ind w:left="820" w:right="1300" w:firstLine="0"/>
        <w:jc w:val="center"/>
      </w:pPr>
    </w:p>
    <w:p w14:paraId="4C7E5BA4" w14:textId="77777777" w:rsidR="006A4322" w:rsidRDefault="006A4322" w:rsidP="006A4322">
      <w:pPr>
        <w:pStyle w:val="ListParagraph"/>
        <w:numPr>
          <w:ilvl w:val="0"/>
          <w:numId w:val="18"/>
        </w:numPr>
        <w:tabs>
          <w:tab w:val="left" w:pos="821"/>
        </w:tabs>
        <w:spacing w:before="79" w:line="360" w:lineRule="auto"/>
        <w:ind w:right="1960"/>
      </w:pPr>
      <w:r>
        <w:t xml:space="preserve">Upon successful installation, </w:t>
      </w:r>
      <w:r w:rsidRPr="00ED44E5">
        <w:t>the Teamcenter tab will appear in Creo Direct Modelling</w:t>
      </w:r>
      <w:r w:rsidRPr="00ED44E5">
        <w:rPr>
          <w:spacing w:val="-1"/>
        </w:rPr>
        <w:t xml:space="preserve"> </w:t>
      </w:r>
      <w:r w:rsidRPr="00ED44E5">
        <w:t>1</w:t>
      </w:r>
      <w:r>
        <w:t>9.0 as shown in the below image</w:t>
      </w:r>
    </w:p>
    <w:p w14:paraId="268E876F" w14:textId="77777777" w:rsidR="006A4322" w:rsidRPr="00ED44E5" w:rsidRDefault="006A4322" w:rsidP="006A4322">
      <w:pPr>
        <w:pStyle w:val="ListParagraph"/>
        <w:tabs>
          <w:tab w:val="left" w:pos="821"/>
        </w:tabs>
        <w:spacing w:before="79" w:line="360" w:lineRule="auto"/>
        <w:ind w:right="1960" w:firstLine="0"/>
      </w:pPr>
    </w:p>
    <w:p w14:paraId="44EE7388" w14:textId="77777777" w:rsidR="006A4322" w:rsidRPr="00ED44E5" w:rsidRDefault="006A4322" w:rsidP="006A4322">
      <w:pPr>
        <w:pStyle w:val="BodyText"/>
        <w:jc w:val="center"/>
        <w:rPr>
          <w:sz w:val="20"/>
        </w:rPr>
      </w:pPr>
      <w:r w:rsidRPr="00AE6C05">
        <w:rPr>
          <w:rFonts w:cstheme="minorHAnsi"/>
          <w:noProof/>
          <w:sz w:val="24"/>
          <w:szCs w:val="24"/>
        </w:rPr>
        <w:drawing>
          <wp:inline distT="0" distB="0" distL="0" distR="0" wp14:anchorId="05980E00" wp14:editId="355DB9BE">
            <wp:extent cx="5500255" cy="840904"/>
            <wp:effectExtent l="0" t="0" r="5715" b="0"/>
            <wp:docPr id="292" name="Picture 29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46717" cy="84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09D1" w14:textId="77777777" w:rsidR="006A4322" w:rsidRPr="00ED44E5" w:rsidRDefault="006A4322" w:rsidP="006A4322">
      <w:pPr>
        <w:pStyle w:val="BodyText"/>
        <w:ind w:left="0"/>
        <w:rPr>
          <w:sz w:val="26"/>
        </w:rPr>
      </w:pPr>
    </w:p>
    <w:p w14:paraId="6A9171FE" w14:textId="0B1A9DDD" w:rsidR="00A9731D" w:rsidRDefault="00A9731D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1726DAD7" w14:textId="48A61C62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79BB0DF" w14:textId="50EBF270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6C09572" w14:textId="1577BA5E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D3576D3" w14:textId="19E2BF55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AD2DF45" w14:textId="3BE9C4FF" w:rsidR="007A6903" w:rsidRPr="00102D5F" w:rsidRDefault="002952E9" w:rsidP="00102D5F">
      <w:pPr>
        <w:rPr>
          <w:rStyle w:val="SubtleReference"/>
          <w:rFonts w:eastAsia="Times New Roman" w:cstheme="minorHAnsi"/>
          <w:color w:val="767171" w:themeColor="background2" w:themeShade="80"/>
          <w:sz w:val="32"/>
          <w:szCs w:val="32"/>
        </w:rPr>
      </w:pPr>
      <w:r w:rsidRPr="00102D5F">
        <w:rPr>
          <w:rStyle w:val="SubtleReference"/>
          <w:rFonts w:eastAsia="Times New Roman" w:cstheme="minorHAnsi"/>
          <w:color w:val="767171" w:themeColor="background2" w:themeShade="80"/>
          <w:sz w:val="32"/>
          <w:szCs w:val="32"/>
        </w:rPr>
        <w:t>Issues</w:t>
      </w:r>
    </w:p>
    <w:p w14:paraId="12373E2F" w14:textId="0210BD17" w:rsidR="002952E9" w:rsidRPr="00FA2AAB" w:rsidRDefault="002952E9" w:rsidP="002952E9">
      <w:pPr>
        <w:pStyle w:val="BodyText"/>
        <w:ind w:left="0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Some times</w:t>
      </w:r>
      <w:proofErr w:type="spellEnd"/>
      <w:proofErr w:type="gramEnd"/>
      <w:r>
        <w:rPr>
          <w:rFonts w:ascii="Arial" w:hAnsi="Arial" w:cs="Arial"/>
        </w:rPr>
        <w:t xml:space="preserve"> can experience the below .NET issue when the user tries to launch Creo after CDEC installation</w:t>
      </w:r>
    </w:p>
    <w:p w14:paraId="6C5958DA" w14:textId="77777777" w:rsidR="002952E9" w:rsidRDefault="002952E9" w:rsidP="002952E9">
      <w:pPr>
        <w:pStyle w:val="BodyText"/>
        <w:ind w:left="0"/>
        <w:rPr>
          <w:sz w:val="26"/>
        </w:rPr>
      </w:pPr>
    </w:p>
    <w:p w14:paraId="3AB2A3D9" w14:textId="77777777" w:rsidR="002952E9" w:rsidRDefault="002952E9" w:rsidP="002952E9">
      <w:pPr>
        <w:pStyle w:val="BodyText"/>
        <w:ind w:left="0"/>
        <w:rPr>
          <w:sz w:val="26"/>
        </w:rPr>
      </w:pPr>
      <w:r>
        <w:rPr>
          <w:noProof/>
        </w:rPr>
        <w:drawing>
          <wp:inline distT="0" distB="0" distL="0" distR="0" wp14:anchorId="13168B3F" wp14:editId="62E8B80A">
            <wp:extent cx="3633188" cy="2522220"/>
            <wp:effectExtent l="0" t="0" r="5715" b="0"/>
            <wp:docPr id="307" name="圖片 2" descr="A screenshot of a computer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FF8C4DA-5072-417C-A38E-5D270871AC2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圖片 2" descr="A screenshot of a computer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FF8C4DA-5072-417C-A38E-5D270871AC2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37086" cy="252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49106" w14:textId="77777777" w:rsidR="002952E9" w:rsidRDefault="002952E9" w:rsidP="002952E9">
      <w:pPr>
        <w:pStyle w:val="BodyText"/>
        <w:ind w:left="0"/>
        <w:rPr>
          <w:sz w:val="26"/>
        </w:rPr>
      </w:pPr>
      <w:r>
        <w:rPr>
          <w:noProof/>
        </w:rPr>
        <w:drawing>
          <wp:inline distT="0" distB="0" distL="0" distR="0" wp14:anchorId="14E954C4" wp14:editId="5665A3B7">
            <wp:extent cx="3564970" cy="2316480"/>
            <wp:effectExtent l="0" t="0" r="0" b="7620"/>
            <wp:docPr id="308" name="圖片 2" descr="A picture containing 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B52C3CA-84CB-4342-A00E-4853215CD6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圖片 2" descr="A picture containing 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5B52C3CA-84CB-4342-A00E-4853215CD6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6405" cy="2317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C812D" w14:textId="77777777" w:rsidR="002952E9" w:rsidRDefault="002952E9" w:rsidP="002952E9">
      <w:pPr>
        <w:pStyle w:val="BodyText"/>
        <w:ind w:left="0"/>
        <w:rPr>
          <w:sz w:val="26"/>
        </w:rPr>
      </w:pPr>
    </w:p>
    <w:p w14:paraId="027467B4" w14:textId="067F46CD" w:rsidR="002952E9" w:rsidRDefault="002952E9" w:rsidP="002952E9">
      <w:pPr>
        <w:pStyle w:val="BodyText"/>
        <w:ind w:left="0"/>
        <w:rPr>
          <w:rFonts w:ascii="Arial" w:hAnsi="Arial" w:cs="Arial"/>
        </w:rPr>
      </w:pPr>
      <w:r w:rsidRPr="00FA2AAB">
        <w:rPr>
          <w:rFonts w:ascii="Arial" w:hAnsi="Arial" w:cs="Arial"/>
        </w:rPr>
        <w:t xml:space="preserve">This issue is because the </w:t>
      </w:r>
      <w:proofErr w:type="spellStart"/>
      <w:r w:rsidRPr="00FA2AAB">
        <w:rPr>
          <w:rFonts w:ascii="Arial" w:hAnsi="Arial" w:cs="Arial"/>
        </w:rPr>
        <w:t>dll</w:t>
      </w:r>
      <w:proofErr w:type="spellEnd"/>
      <w:r w:rsidRPr="00FA2AAB">
        <w:rPr>
          <w:rFonts w:ascii="Arial" w:hAnsi="Arial" w:cs="Arial"/>
        </w:rPr>
        <w:t xml:space="preserve"> files gets blocked after copying</w:t>
      </w:r>
      <w:r w:rsidR="00341AB6">
        <w:rPr>
          <w:rFonts w:ascii="Arial" w:hAnsi="Arial" w:cs="Arial"/>
        </w:rPr>
        <w:t xml:space="preserve"> but now I have fixed this issue in the installation script</w:t>
      </w:r>
    </w:p>
    <w:p w14:paraId="16986AD5" w14:textId="77777777" w:rsidR="00102D5F" w:rsidRPr="00FA2AAB" w:rsidRDefault="00102D5F" w:rsidP="002952E9">
      <w:pPr>
        <w:pStyle w:val="BodyText"/>
        <w:ind w:left="0"/>
        <w:rPr>
          <w:rFonts w:ascii="Arial" w:hAnsi="Arial" w:cs="Arial"/>
        </w:rPr>
      </w:pPr>
    </w:p>
    <w:p w14:paraId="46BB1B63" w14:textId="77777777" w:rsidR="002952E9" w:rsidRDefault="002952E9" w:rsidP="002952E9">
      <w:pPr>
        <w:pStyle w:val="BodyText"/>
        <w:ind w:left="0"/>
        <w:rPr>
          <w:sz w:val="26"/>
        </w:rPr>
      </w:pPr>
      <w:r>
        <w:rPr>
          <w:noProof/>
          <w:sz w:val="26"/>
        </w:rPr>
        <w:drawing>
          <wp:inline distT="0" distB="0" distL="0" distR="0" wp14:anchorId="14468C62" wp14:editId="71844A77">
            <wp:extent cx="3497328" cy="2999426"/>
            <wp:effectExtent l="0" t="0" r="8255" b="0"/>
            <wp:docPr id="309" name="Picture 30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Picture 30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74" cy="3006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65671" w14:textId="77777777" w:rsidR="002952E9" w:rsidRDefault="002952E9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8423CAA" w14:textId="4BB0FFA5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04C3282" w14:textId="0D50B1F4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BC78C05" w14:textId="7DECF323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63878E2" w14:textId="330057CD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F351E8E" w14:textId="7C0C646E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275D872" w14:textId="5B4D06D9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350C9D9B" w14:textId="187528CA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1AA7CA9" w14:textId="3FD0148B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2CB0E9A5" w14:textId="3942CFC2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79E7C7E0" w14:textId="0640DE9C" w:rsidR="007A6903" w:rsidRPr="002F36F8" w:rsidRDefault="007A6903" w:rsidP="002F36F8">
      <w:pPr>
        <w:rPr>
          <w:rStyle w:val="SubtleReference"/>
          <w:rFonts w:eastAsia="Times New Roman" w:cstheme="minorHAnsi"/>
          <w:color w:val="767171" w:themeColor="background2" w:themeShade="80"/>
        </w:rPr>
      </w:pPr>
    </w:p>
    <w:p w14:paraId="01A8C025" w14:textId="12203D78" w:rsidR="007A6903" w:rsidRDefault="007A6903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79E2D020" w14:textId="0D5749EC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8BBA498" w14:textId="3EEF8196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54B3D19" w14:textId="5A0BCA18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1154DD07" w14:textId="4D718174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168030E2" w14:textId="512AC12F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70420F53" w14:textId="73330955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7FA05AE" w14:textId="0F9421A3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40DB26C2" w14:textId="1D9C0098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4CF8EDB" w14:textId="75FBF79E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5E576647" w14:textId="004AE054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538C95FC" w14:textId="72A53E97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485F148D" w14:textId="4D4854D0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AEA85CD" w14:textId="1DB6189F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6DDB5EDB" w14:textId="2FF0555C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32078037" w14:textId="24C73DF6" w:rsidR="003741CF" w:rsidRDefault="003741CF" w:rsidP="00A9731D">
      <w:pPr>
        <w:pStyle w:val="ListParagraph"/>
        <w:ind w:left="720" w:firstLine="0"/>
        <w:rPr>
          <w:rStyle w:val="SubtleReference"/>
          <w:rFonts w:asciiTheme="minorHAnsi" w:eastAsia="Times New Roman" w:hAnsiTheme="minorHAnsi" w:cstheme="minorHAnsi"/>
          <w:color w:val="767171" w:themeColor="background2" w:themeShade="80"/>
        </w:rPr>
      </w:pPr>
    </w:p>
    <w:p w14:paraId="0B046E01" w14:textId="581EEC97" w:rsidR="003741CF" w:rsidRDefault="003741CF" w:rsidP="00341AB6">
      <w:pPr>
        <w:rPr>
          <w:rStyle w:val="SubtleReference"/>
          <w:rFonts w:eastAsia="Times New Roman" w:cstheme="minorHAnsi"/>
          <w:color w:val="767171" w:themeColor="background2" w:themeShade="80"/>
        </w:rPr>
      </w:pPr>
    </w:p>
    <w:p w14:paraId="356754F7" w14:textId="77777777" w:rsidR="00341AB6" w:rsidRPr="00341AB6" w:rsidRDefault="00341AB6" w:rsidP="00341AB6">
      <w:pPr>
        <w:rPr>
          <w:rStyle w:val="SubtleReference"/>
          <w:rFonts w:eastAsia="Times New Roman" w:cstheme="minorHAnsi"/>
          <w:color w:val="767171" w:themeColor="background2" w:themeShade="80"/>
        </w:rPr>
      </w:pPr>
    </w:p>
    <w:p w14:paraId="643A2FFD" w14:textId="78B82CE2" w:rsidR="0040066E" w:rsidRPr="00763F43" w:rsidRDefault="0040066E" w:rsidP="00BD0F2B">
      <w:pPr>
        <w:spacing w:line="240" w:lineRule="auto"/>
        <w:ind w:left="792" w:right="475" w:hanging="360"/>
        <w:outlineLvl w:val="0"/>
        <w:rPr>
          <w:rStyle w:val="SubtleReference"/>
          <w:rFonts w:cstheme="minorHAnsi"/>
          <w:color w:val="FFFFFF" w:themeColor="background1"/>
          <w:sz w:val="28"/>
          <w:szCs w:val="28"/>
        </w:rPr>
      </w:pPr>
      <w:bookmarkStart w:id="8" w:name="_Toc70520047"/>
      <w:r w:rsidRPr="00763F43">
        <w:rPr>
          <w:rStyle w:val="SubtleReference"/>
          <w:rFonts w:cstheme="minorHAnsi"/>
          <w:color w:val="009999"/>
          <w:sz w:val="28"/>
          <w:szCs w:val="28"/>
        </w:rPr>
        <w:t>Document History</w:t>
      </w:r>
      <w:bookmarkEnd w:id="8"/>
    </w:p>
    <w:tbl>
      <w:tblPr>
        <w:tblStyle w:val="TableGrid"/>
        <w:tblW w:w="9688" w:type="dxa"/>
        <w:tblLook w:val="04A0" w:firstRow="1" w:lastRow="0" w:firstColumn="1" w:lastColumn="0" w:noHBand="0" w:noVBand="1"/>
      </w:tblPr>
      <w:tblGrid>
        <w:gridCol w:w="1870"/>
        <w:gridCol w:w="2587"/>
        <w:gridCol w:w="1748"/>
        <w:gridCol w:w="3483"/>
      </w:tblGrid>
      <w:tr w:rsidR="0040066E" w:rsidRPr="002E7306" w14:paraId="78E0ECEB" w14:textId="77777777" w:rsidTr="007A6903">
        <w:trPr>
          <w:trHeight w:val="537"/>
        </w:trPr>
        <w:tc>
          <w:tcPr>
            <w:tcW w:w="1870" w:type="dxa"/>
            <w:shd w:val="clear" w:color="auto" w:fill="009999"/>
          </w:tcPr>
          <w:p w14:paraId="752E64DF" w14:textId="3D965DEA" w:rsidR="0040066E" w:rsidRPr="002E7306" w:rsidRDefault="0040066E" w:rsidP="00BD0F2B">
            <w:pPr>
              <w:ind w:left="792" w:right="475" w:hanging="360"/>
              <w:outlineLvl w:val="0"/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</w:pPr>
            <w:bookmarkStart w:id="9" w:name="_Toc53080636"/>
            <w:bookmarkStart w:id="10" w:name="_Toc53411555"/>
            <w:bookmarkStart w:id="11" w:name="_Toc70520048"/>
            <w:r w:rsidRPr="002E7306"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  <w:t>Revision</w:t>
            </w:r>
            <w:bookmarkEnd w:id="9"/>
            <w:bookmarkEnd w:id="10"/>
            <w:bookmarkEnd w:id="11"/>
          </w:p>
        </w:tc>
        <w:tc>
          <w:tcPr>
            <w:tcW w:w="2587" w:type="dxa"/>
            <w:shd w:val="clear" w:color="auto" w:fill="009999"/>
          </w:tcPr>
          <w:p w14:paraId="0FE0A2E5" w14:textId="4F27FE12" w:rsidR="0040066E" w:rsidRPr="002E7306" w:rsidRDefault="00BD43C0" w:rsidP="00BD0F2B">
            <w:pPr>
              <w:ind w:left="792" w:right="475" w:hanging="360"/>
              <w:outlineLvl w:val="0"/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</w:pPr>
            <w:bookmarkStart w:id="12" w:name="_Toc53080637"/>
            <w:bookmarkStart w:id="13" w:name="_Toc53411556"/>
            <w:bookmarkStart w:id="14" w:name="_Toc70520049"/>
            <w:r w:rsidRPr="002E7306"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  <w:t>Date</w:t>
            </w:r>
            <w:bookmarkEnd w:id="12"/>
            <w:bookmarkEnd w:id="13"/>
            <w:bookmarkEnd w:id="14"/>
          </w:p>
        </w:tc>
        <w:tc>
          <w:tcPr>
            <w:tcW w:w="1748" w:type="dxa"/>
            <w:shd w:val="clear" w:color="auto" w:fill="009999"/>
          </w:tcPr>
          <w:p w14:paraId="37D5E39D" w14:textId="1F31933D" w:rsidR="0040066E" w:rsidRPr="002E7306" w:rsidRDefault="00BD43C0" w:rsidP="00BD0F2B">
            <w:pPr>
              <w:ind w:left="792" w:right="475" w:hanging="360"/>
              <w:outlineLvl w:val="0"/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</w:pPr>
            <w:bookmarkStart w:id="15" w:name="_Toc53080638"/>
            <w:bookmarkStart w:id="16" w:name="_Toc53411557"/>
            <w:bookmarkStart w:id="17" w:name="_Toc70520050"/>
            <w:r w:rsidRPr="002E7306"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  <w:t>Author</w:t>
            </w:r>
            <w:bookmarkEnd w:id="15"/>
            <w:bookmarkEnd w:id="16"/>
            <w:bookmarkEnd w:id="17"/>
          </w:p>
        </w:tc>
        <w:tc>
          <w:tcPr>
            <w:tcW w:w="3483" w:type="dxa"/>
            <w:shd w:val="clear" w:color="auto" w:fill="009999"/>
          </w:tcPr>
          <w:p w14:paraId="2389CF42" w14:textId="784BD07E" w:rsidR="0040066E" w:rsidRPr="002E7306" w:rsidRDefault="00BD43C0" w:rsidP="00BD0F2B">
            <w:pPr>
              <w:ind w:left="792" w:right="475" w:hanging="360"/>
              <w:outlineLvl w:val="0"/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</w:pPr>
            <w:bookmarkStart w:id="18" w:name="_Toc53080639"/>
            <w:bookmarkStart w:id="19" w:name="_Toc53411558"/>
            <w:bookmarkStart w:id="20" w:name="_Toc70520051"/>
            <w:r w:rsidRPr="002E7306">
              <w:rPr>
                <w:rStyle w:val="SubtleReference"/>
                <w:rFonts w:cstheme="minorHAnsi"/>
                <w:b w:val="0"/>
                <w:bCs w:val="0"/>
                <w:color w:val="FFFFFF" w:themeColor="background1"/>
                <w:sz w:val="22"/>
                <w:szCs w:val="22"/>
              </w:rPr>
              <w:t>Description</w:t>
            </w:r>
            <w:bookmarkEnd w:id="18"/>
            <w:bookmarkEnd w:id="19"/>
            <w:bookmarkEnd w:id="20"/>
          </w:p>
        </w:tc>
      </w:tr>
      <w:tr w:rsidR="007A6903" w:rsidRPr="002E7306" w14:paraId="07556BC4" w14:textId="77777777" w:rsidTr="00A808B3">
        <w:trPr>
          <w:trHeight w:val="537"/>
        </w:trPr>
        <w:tc>
          <w:tcPr>
            <w:tcW w:w="1870" w:type="dxa"/>
          </w:tcPr>
          <w:p w14:paraId="67EDDA52" w14:textId="1A10522D" w:rsidR="007A6903" w:rsidRPr="002E7306" w:rsidRDefault="007A6903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bookmarkStart w:id="21" w:name="_Toc53080648"/>
            <w:bookmarkStart w:id="22" w:name="_Toc53411567"/>
            <w:bookmarkStart w:id="23" w:name="_Toc70520060"/>
            <w:r w:rsidRPr="002E7306">
              <w:rPr>
                <w:rFonts w:cstheme="minorHAnsi"/>
                <w:color w:val="000000"/>
                <w:sz w:val="22"/>
                <w:szCs w:val="22"/>
              </w:rPr>
              <w:t>5.</w:t>
            </w:r>
            <w:bookmarkEnd w:id="21"/>
            <w:bookmarkEnd w:id="22"/>
            <w:bookmarkEnd w:id="23"/>
            <w:r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587" w:type="dxa"/>
          </w:tcPr>
          <w:p w14:paraId="2ADD6BCF" w14:textId="0959516B" w:rsidR="007A6903" w:rsidRPr="002E7306" w:rsidRDefault="007A6903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16 Dec 2021</w:t>
            </w:r>
          </w:p>
        </w:tc>
        <w:tc>
          <w:tcPr>
            <w:tcW w:w="1748" w:type="dxa"/>
          </w:tcPr>
          <w:p w14:paraId="0B7DACE2" w14:textId="6E8B5692" w:rsidR="007A6903" w:rsidRPr="002E7306" w:rsidRDefault="007A6903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Arun</w:t>
            </w:r>
          </w:p>
        </w:tc>
        <w:tc>
          <w:tcPr>
            <w:tcW w:w="3483" w:type="dxa"/>
          </w:tcPr>
          <w:p w14:paraId="6F5E14EB" w14:textId="77B06368" w:rsidR="007A6903" w:rsidRPr="002E7306" w:rsidRDefault="007A6903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Installation of CDEC</w:t>
            </w:r>
          </w:p>
        </w:tc>
      </w:tr>
      <w:tr w:rsidR="00DC4D38" w:rsidRPr="002E7306" w14:paraId="185EC8CA" w14:textId="77777777" w:rsidTr="00A808B3">
        <w:trPr>
          <w:trHeight w:val="537"/>
        </w:trPr>
        <w:tc>
          <w:tcPr>
            <w:tcW w:w="1870" w:type="dxa"/>
          </w:tcPr>
          <w:p w14:paraId="198DA1CC" w14:textId="4E2F9736" w:rsidR="00DC4D38" w:rsidRPr="002E7306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2587" w:type="dxa"/>
          </w:tcPr>
          <w:p w14:paraId="6984D46A" w14:textId="2EB66A05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31 Mar 2022</w:t>
            </w:r>
          </w:p>
        </w:tc>
        <w:tc>
          <w:tcPr>
            <w:tcW w:w="1748" w:type="dxa"/>
          </w:tcPr>
          <w:p w14:paraId="27D5E763" w14:textId="081BC296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Arun</w:t>
            </w:r>
          </w:p>
        </w:tc>
        <w:tc>
          <w:tcPr>
            <w:tcW w:w="3483" w:type="dxa"/>
          </w:tcPr>
          <w:p w14:paraId="541A84A0" w14:textId="1C8F2DDE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t>Creating 2 Sections for installation of CDEC</w:t>
            </w:r>
          </w:p>
        </w:tc>
      </w:tr>
      <w:tr w:rsidR="00DC4D38" w:rsidRPr="002E7306" w14:paraId="453B58A5" w14:textId="77777777" w:rsidTr="00A808B3">
        <w:trPr>
          <w:trHeight w:val="537"/>
        </w:trPr>
        <w:tc>
          <w:tcPr>
            <w:tcW w:w="1870" w:type="dxa"/>
          </w:tcPr>
          <w:p w14:paraId="0749BEFC" w14:textId="77777777" w:rsidR="00DC4D38" w:rsidRPr="002E7306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2587" w:type="dxa"/>
          </w:tcPr>
          <w:p w14:paraId="3330759B" w14:textId="77777777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748" w:type="dxa"/>
          </w:tcPr>
          <w:p w14:paraId="651C8DA7" w14:textId="77777777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3483" w:type="dxa"/>
          </w:tcPr>
          <w:p w14:paraId="1373316A" w14:textId="77777777" w:rsidR="00DC4D38" w:rsidRDefault="00DC4D38" w:rsidP="00BD0F2B">
            <w:pPr>
              <w:ind w:left="792" w:right="475" w:hanging="360"/>
              <w:outlineLvl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</w:tr>
    </w:tbl>
    <w:p w14:paraId="64F16B4F" w14:textId="77777777" w:rsidR="0040066E" w:rsidRPr="00766B78" w:rsidRDefault="0040066E" w:rsidP="00BD0F2B">
      <w:pPr>
        <w:spacing w:line="240" w:lineRule="auto"/>
        <w:ind w:left="792" w:right="475" w:hanging="360"/>
        <w:outlineLvl w:val="0"/>
        <w:rPr>
          <w:rStyle w:val="SubtleReference"/>
          <w:rFonts w:cstheme="minorHAnsi"/>
          <w:color w:val="009999"/>
          <w:sz w:val="22"/>
          <w:szCs w:val="22"/>
          <w:lang w:val="en-US"/>
        </w:rPr>
      </w:pPr>
    </w:p>
    <w:sectPr w:rsidR="0040066E" w:rsidRPr="00766B78" w:rsidSect="00B51C49">
      <w:headerReference w:type="default" r:id="rId32"/>
      <w:footerReference w:type="default" r:id="rId3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D022A" w14:textId="77777777" w:rsidR="00165D04" w:rsidRDefault="00165D04" w:rsidP="00A557F8">
      <w:pPr>
        <w:spacing w:before="0" w:after="0" w:line="240" w:lineRule="auto"/>
      </w:pPr>
      <w:r>
        <w:separator/>
      </w:r>
    </w:p>
  </w:endnote>
  <w:endnote w:type="continuationSeparator" w:id="0">
    <w:p w14:paraId="562E2F48" w14:textId="77777777" w:rsidR="00165D04" w:rsidRDefault="00165D04" w:rsidP="00A557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920515"/>
      <w:docPartObj>
        <w:docPartGallery w:val="Page Numbers (Bottom of Page)"/>
        <w:docPartUnique/>
      </w:docPartObj>
    </w:sdtPr>
    <w:sdtEndPr>
      <w:rPr>
        <w:color w:val="009999"/>
      </w:rPr>
    </w:sdtEndPr>
    <w:sdtContent>
      <w:p w14:paraId="46B97EA1" w14:textId="4DC2A6CD" w:rsidR="00147569" w:rsidRPr="005D18D0" w:rsidRDefault="005D18D0">
        <w:pPr>
          <w:pStyle w:val="Footer"/>
          <w:rPr>
            <w:color w:val="009999"/>
          </w:rPr>
        </w:pPr>
        <w:r w:rsidRPr="005D18D0">
          <w:rPr>
            <w:noProof/>
            <w:color w:val="009999"/>
          </w:rPr>
          <w:drawing>
            <wp:anchor distT="0" distB="0" distL="114300" distR="114300" simplePos="0" relativeHeight="251662336" behindDoc="0" locked="0" layoutInCell="1" allowOverlap="1" wp14:anchorId="454FA51E" wp14:editId="56CE4452">
              <wp:simplePos x="0" y="0"/>
              <wp:positionH relativeFrom="column">
                <wp:posOffset>2552700</wp:posOffset>
              </wp:positionH>
              <wp:positionV relativeFrom="paragraph">
                <wp:posOffset>-148590</wp:posOffset>
              </wp:positionV>
              <wp:extent cx="1066165" cy="462915"/>
              <wp:effectExtent l="0" t="0" r="635" b="0"/>
              <wp:wrapSquare wrapText="bothSides"/>
              <wp:docPr id="197" name="Picture 19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66165" cy="462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="00147569" w:rsidRPr="005D18D0">
          <w:rPr>
            <w:noProof/>
            <w:color w:val="009999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66077C7D" wp14:editId="48DA49BB">
                  <wp:simplePos x="0" y="0"/>
                  <wp:positionH relativeFrom="page">
                    <wp:align>left</wp:align>
                  </wp:positionH>
                  <wp:positionV relativeFrom="bottomMargin">
                    <wp:posOffset>471170</wp:posOffset>
                  </wp:positionV>
                  <wp:extent cx="7753350" cy="190500"/>
                  <wp:effectExtent l="0" t="0" r="21590" b="0"/>
                  <wp:wrapNone/>
                  <wp:docPr id="4" name="Group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6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3FB03C" w14:textId="77777777" w:rsidR="00147569" w:rsidRDefault="00147569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7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6077C7D" id="Group 4" o:spid="_x0000_s1030" style="position:absolute;margin-left:0;margin-top:37.1pt;width:610.5pt;height:15pt;z-index:251661312;mso-width-percent:1000;mso-position-horizontal:left;mso-position-horizontal-relative:page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1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483FB03C" w14:textId="77777777" w:rsidR="00147569" w:rsidRDefault="00147569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2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3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" strokecolor="#a5a5a5"/>
                    <v:shape id="AutoShape 28" o:spid="_x0000_s1034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  <w:hyperlink r:id="rId2" w:history="1">
          <w:r w:rsidRPr="005D18D0">
            <w:rPr>
              <w:rStyle w:val="Hyperlink"/>
              <w:color w:val="009999"/>
              <w:u w:val="none"/>
            </w:rPr>
            <w:t>www.plm-s.com</w:t>
          </w:r>
        </w:hyperlink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48756" w14:textId="77777777" w:rsidR="00165D04" w:rsidRDefault="00165D04" w:rsidP="00A557F8">
      <w:pPr>
        <w:spacing w:before="0" w:after="0" w:line="240" w:lineRule="auto"/>
      </w:pPr>
      <w:r>
        <w:separator/>
      </w:r>
    </w:p>
  </w:footnote>
  <w:footnote w:type="continuationSeparator" w:id="0">
    <w:p w14:paraId="411422CF" w14:textId="77777777" w:rsidR="00165D04" w:rsidRDefault="00165D04" w:rsidP="00A557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8830F" w14:textId="43D341A7" w:rsidR="00147569" w:rsidRPr="00A557F8" w:rsidRDefault="00147569">
    <w:pPr>
      <w:pStyle w:val="Header"/>
      <w:rPr>
        <w:rFonts w:ascii="Times New Roman" w:hAnsi="Times New Roman" w:cs="Times New Roman"/>
        <w:color w:val="009999"/>
      </w:rPr>
    </w:pPr>
    <w:bookmarkStart w:id="24" w:name="_Toc42128070"/>
    <w:r w:rsidRPr="002936B4">
      <w:rPr>
        <w:noProof/>
        <w:sz w:val="24"/>
        <w:szCs w:val="24"/>
      </w:rPr>
      <w:drawing>
        <wp:anchor distT="0" distB="0" distL="0" distR="0" simplePos="0" relativeHeight="251659264" behindDoc="1" locked="0" layoutInCell="1" allowOverlap="1" wp14:anchorId="261B8467" wp14:editId="277BED63">
          <wp:simplePos x="0" y="0"/>
          <wp:positionH relativeFrom="page">
            <wp:posOffset>5974715</wp:posOffset>
          </wp:positionH>
          <wp:positionV relativeFrom="paragraph">
            <wp:posOffset>-192405</wp:posOffset>
          </wp:positionV>
          <wp:extent cx="1197246" cy="514350"/>
          <wp:effectExtent l="0" t="0" r="3175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7246" cy="514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24"/>
    <w:r w:rsidRPr="00A557F8">
      <w:rPr>
        <w:rFonts w:ascii="Times New Roman" w:hAnsi="Times New Roman" w:cs="Times New Roman"/>
        <w:color w:val="009999"/>
      </w:rPr>
      <w:t>C</w:t>
    </w:r>
    <w:r>
      <w:rPr>
        <w:rFonts w:ascii="Times New Roman" w:hAnsi="Times New Roman" w:cs="Times New Roman"/>
        <w:color w:val="009999"/>
      </w:rPr>
      <w:t xml:space="preserve">reo </w:t>
    </w:r>
    <w:r w:rsidRPr="00A557F8">
      <w:rPr>
        <w:rFonts w:ascii="Times New Roman" w:hAnsi="Times New Roman" w:cs="Times New Roman"/>
        <w:color w:val="009999"/>
      </w:rPr>
      <w:t>D</w:t>
    </w:r>
    <w:r>
      <w:rPr>
        <w:rFonts w:ascii="Times New Roman" w:hAnsi="Times New Roman" w:cs="Times New Roman"/>
        <w:color w:val="009999"/>
      </w:rPr>
      <w:t xml:space="preserve">irect </w:t>
    </w:r>
    <w:r w:rsidRPr="00A557F8">
      <w:rPr>
        <w:rFonts w:ascii="Times New Roman" w:hAnsi="Times New Roman" w:cs="Times New Roman"/>
        <w:color w:val="009999"/>
      </w:rPr>
      <w:t>E</w:t>
    </w:r>
    <w:r>
      <w:rPr>
        <w:rFonts w:ascii="Times New Roman" w:hAnsi="Times New Roman" w:cs="Times New Roman"/>
        <w:color w:val="009999"/>
      </w:rPr>
      <w:t xml:space="preserve">mbedded </w:t>
    </w:r>
    <w:r w:rsidRPr="00A557F8">
      <w:rPr>
        <w:rFonts w:ascii="Times New Roman" w:hAnsi="Times New Roman" w:cs="Times New Roman"/>
        <w:color w:val="009999"/>
      </w:rPr>
      <w:t>C</w:t>
    </w:r>
    <w:r>
      <w:rPr>
        <w:rFonts w:ascii="Times New Roman" w:hAnsi="Times New Roman" w:cs="Times New Roman"/>
        <w:color w:val="009999"/>
      </w:rPr>
      <w:t>lient</w:t>
    </w:r>
    <w:r w:rsidR="00F67E7C">
      <w:rPr>
        <w:rFonts w:ascii="Times New Roman" w:hAnsi="Times New Roman" w:cs="Times New Roman"/>
        <w:color w:val="009999"/>
      </w:rPr>
      <w:t xml:space="preserve"> Installation</w:t>
    </w:r>
    <w:r>
      <w:rPr>
        <w:rFonts w:ascii="Times New Roman" w:hAnsi="Times New Roman" w:cs="Times New Roman"/>
        <w:color w:val="009999"/>
      </w:rPr>
      <w:t xml:space="preserve"> V 5.</w:t>
    </w:r>
    <w:r w:rsidR="00674102">
      <w:rPr>
        <w:rFonts w:ascii="Times New Roman" w:hAnsi="Times New Roman" w:cs="Times New Roman"/>
        <w:color w:val="009999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91A7D"/>
    <w:multiLevelType w:val="hybridMultilevel"/>
    <w:tmpl w:val="8836FD5E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 w15:restartNumberingAfterBreak="0">
    <w:nsid w:val="11E36920"/>
    <w:multiLevelType w:val="hybridMultilevel"/>
    <w:tmpl w:val="6FD83D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7774A3B"/>
    <w:multiLevelType w:val="hybridMultilevel"/>
    <w:tmpl w:val="FF4251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382899"/>
    <w:multiLevelType w:val="hybridMultilevel"/>
    <w:tmpl w:val="70E8F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71012"/>
    <w:multiLevelType w:val="hybridMultilevel"/>
    <w:tmpl w:val="1D408BA6"/>
    <w:lvl w:ilvl="0" w:tplc="04D6E1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0E2760"/>
    <w:multiLevelType w:val="hybridMultilevel"/>
    <w:tmpl w:val="81DC53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E76EB"/>
    <w:multiLevelType w:val="hybridMultilevel"/>
    <w:tmpl w:val="A8CABB6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3CF96E88"/>
    <w:multiLevelType w:val="hybridMultilevel"/>
    <w:tmpl w:val="6694B1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A0239B"/>
    <w:multiLevelType w:val="hybridMultilevel"/>
    <w:tmpl w:val="6128C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C57A8"/>
    <w:multiLevelType w:val="hybridMultilevel"/>
    <w:tmpl w:val="D7AA2100"/>
    <w:lvl w:ilvl="0" w:tplc="6922A90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0421FD"/>
    <w:multiLevelType w:val="hybridMultilevel"/>
    <w:tmpl w:val="236E83EC"/>
    <w:lvl w:ilvl="0" w:tplc="86781F56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E188F06">
      <w:numFmt w:val="bullet"/>
      <w:lvlText w:val="•"/>
      <w:lvlJc w:val="left"/>
      <w:pPr>
        <w:ind w:left="2098" w:hanging="360"/>
      </w:pPr>
      <w:rPr>
        <w:rFonts w:hint="default"/>
        <w:lang w:val="en-US" w:eastAsia="en-US" w:bidi="ar-SA"/>
      </w:rPr>
    </w:lvl>
    <w:lvl w:ilvl="2" w:tplc="6DCCA5D8">
      <w:numFmt w:val="bullet"/>
      <w:lvlText w:val="•"/>
      <w:lvlJc w:val="left"/>
      <w:pPr>
        <w:ind w:left="3016" w:hanging="360"/>
      </w:pPr>
      <w:rPr>
        <w:rFonts w:hint="default"/>
        <w:lang w:val="en-US" w:eastAsia="en-US" w:bidi="ar-SA"/>
      </w:rPr>
    </w:lvl>
    <w:lvl w:ilvl="3" w:tplc="ED522B6C">
      <w:numFmt w:val="bullet"/>
      <w:lvlText w:val="•"/>
      <w:lvlJc w:val="left"/>
      <w:pPr>
        <w:ind w:left="3934" w:hanging="360"/>
      </w:pPr>
      <w:rPr>
        <w:rFonts w:hint="default"/>
        <w:lang w:val="en-US" w:eastAsia="en-US" w:bidi="ar-SA"/>
      </w:rPr>
    </w:lvl>
    <w:lvl w:ilvl="4" w:tplc="15803BFA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ar-SA"/>
      </w:rPr>
    </w:lvl>
    <w:lvl w:ilvl="5" w:tplc="72720AFA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ar-SA"/>
      </w:rPr>
    </w:lvl>
    <w:lvl w:ilvl="6" w:tplc="8BB29812">
      <w:numFmt w:val="bullet"/>
      <w:lvlText w:val="•"/>
      <w:lvlJc w:val="left"/>
      <w:pPr>
        <w:ind w:left="6688" w:hanging="360"/>
      </w:pPr>
      <w:rPr>
        <w:rFonts w:hint="default"/>
        <w:lang w:val="en-US" w:eastAsia="en-US" w:bidi="ar-SA"/>
      </w:rPr>
    </w:lvl>
    <w:lvl w:ilvl="7" w:tplc="76D67E7A">
      <w:numFmt w:val="bullet"/>
      <w:lvlText w:val="•"/>
      <w:lvlJc w:val="left"/>
      <w:pPr>
        <w:ind w:left="7606" w:hanging="360"/>
      </w:pPr>
      <w:rPr>
        <w:rFonts w:hint="default"/>
        <w:lang w:val="en-US" w:eastAsia="en-US" w:bidi="ar-SA"/>
      </w:rPr>
    </w:lvl>
    <w:lvl w:ilvl="8" w:tplc="7B18AB2A">
      <w:numFmt w:val="bullet"/>
      <w:lvlText w:val="•"/>
      <w:lvlJc w:val="left"/>
      <w:pPr>
        <w:ind w:left="852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1635D84"/>
    <w:multiLevelType w:val="hybridMultilevel"/>
    <w:tmpl w:val="71F06B76"/>
    <w:lvl w:ilvl="0" w:tplc="E22E824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61C3373B"/>
    <w:multiLevelType w:val="multilevel"/>
    <w:tmpl w:val="05643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FC7621"/>
    <w:multiLevelType w:val="hybridMultilevel"/>
    <w:tmpl w:val="071E5A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4F69AF"/>
    <w:multiLevelType w:val="hybridMultilevel"/>
    <w:tmpl w:val="3D7E5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A3879"/>
    <w:multiLevelType w:val="hybridMultilevel"/>
    <w:tmpl w:val="3DD43DE0"/>
    <w:lvl w:ilvl="0" w:tplc="FFFFFFFF">
      <w:start w:val="1"/>
      <w:numFmt w:val="decimal"/>
      <w:lvlText w:val="%1."/>
      <w:lvlJc w:val="left"/>
      <w:pPr>
        <w:ind w:left="820" w:hanging="360"/>
      </w:pPr>
      <w:rPr>
        <w:rFonts w:ascii="Arial" w:eastAsia="Verdana" w:hAnsi="Arial" w:cs="Arial" w:hint="default"/>
        <w:spacing w:val="-2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540" w:hanging="360"/>
      </w:pPr>
      <w:rPr>
        <w:rFonts w:ascii="Verdana" w:eastAsia="Verdana" w:hAnsi="Verdana" w:cs="Verdana" w:hint="default"/>
        <w:spacing w:val="-1"/>
        <w:w w:val="100"/>
        <w:sz w:val="22"/>
        <w:szCs w:val="22"/>
        <w:lang w:val="en-US" w:eastAsia="en-US" w:bidi="ar-SA"/>
      </w:rPr>
    </w:lvl>
    <w:lvl w:ilvl="2" w:tplc="FFFFFFFF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5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42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40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6FEC6DA6"/>
    <w:multiLevelType w:val="hybridMultilevel"/>
    <w:tmpl w:val="3DD43DE0"/>
    <w:lvl w:ilvl="0" w:tplc="13364AC4">
      <w:start w:val="1"/>
      <w:numFmt w:val="decimal"/>
      <w:lvlText w:val="%1."/>
      <w:lvlJc w:val="left"/>
      <w:pPr>
        <w:ind w:left="820" w:hanging="360"/>
      </w:pPr>
      <w:rPr>
        <w:rFonts w:ascii="Arial" w:eastAsia="Verdana" w:hAnsi="Arial" w:cs="Arial" w:hint="default"/>
        <w:spacing w:val="-2"/>
        <w:w w:val="100"/>
        <w:sz w:val="22"/>
        <w:szCs w:val="22"/>
        <w:lang w:val="en-US" w:eastAsia="en-US" w:bidi="ar-SA"/>
      </w:rPr>
    </w:lvl>
    <w:lvl w:ilvl="1" w:tplc="CDD02AD2">
      <w:start w:val="1"/>
      <w:numFmt w:val="lowerLetter"/>
      <w:lvlText w:val="%2."/>
      <w:lvlJc w:val="left"/>
      <w:pPr>
        <w:ind w:left="1540" w:hanging="360"/>
      </w:pPr>
      <w:rPr>
        <w:rFonts w:ascii="Verdana" w:eastAsia="Verdana" w:hAnsi="Verdana" w:cs="Verdana" w:hint="default"/>
        <w:spacing w:val="-1"/>
        <w:w w:val="100"/>
        <w:sz w:val="22"/>
        <w:szCs w:val="22"/>
        <w:lang w:val="en-US" w:eastAsia="en-US" w:bidi="ar-SA"/>
      </w:rPr>
    </w:lvl>
    <w:lvl w:ilvl="2" w:tplc="1B08803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575842FE">
      <w:numFmt w:val="bullet"/>
      <w:lvlText w:val="•"/>
      <w:lvlJc w:val="left"/>
      <w:pPr>
        <w:ind w:left="3500" w:hanging="360"/>
      </w:pPr>
      <w:rPr>
        <w:rFonts w:hint="default"/>
        <w:lang w:val="en-US" w:eastAsia="en-US" w:bidi="ar-SA"/>
      </w:rPr>
    </w:lvl>
    <w:lvl w:ilvl="4" w:tplc="89C61B1E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A2B6D18A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6" w:tplc="109C81B4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7" w:tplc="74AC47F8">
      <w:numFmt w:val="bullet"/>
      <w:lvlText w:val="•"/>
      <w:lvlJc w:val="left"/>
      <w:pPr>
        <w:ind w:left="7420" w:hanging="360"/>
      </w:pPr>
      <w:rPr>
        <w:rFonts w:hint="default"/>
        <w:lang w:val="en-US" w:eastAsia="en-US" w:bidi="ar-SA"/>
      </w:rPr>
    </w:lvl>
    <w:lvl w:ilvl="8" w:tplc="74682764">
      <w:numFmt w:val="bullet"/>
      <w:lvlText w:val="•"/>
      <w:lvlJc w:val="left"/>
      <w:pPr>
        <w:ind w:left="840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E7E72BE"/>
    <w:multiLevelType w:val="hybridMultilevel"/>
    <w:tmpl w:val="7212A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409363">
    <w:abstractNumId w:val="17"/>
  </w:num>
  <w:num w:numId="2" w16cid:durableId="175124155">
    <w:abstractNumId w:val="1"/>
  </w:num>
  <w:num w:numId="3" w16cid:durableId="1103889137">
    <w:abstractNumId w:val="7"/>
  </w:num>
  <w:num w:numId="4" w16cid:durableId="1585216401">
    <w:abstractNumId w:val="2"/>
  </w:num>
  <w:num w:numId="5" w16cid:durableId="884953557">
    <w:abstractNumId w:val="14"/>
  </w:num>
  <w:num w:numId="6" w16cid:durableId="974020767">
    <w:abstractNumId w:val="8"/>
  </w:num>
  <w:num w:numId="7" w16cid:durableId="438375428">
    <w:abstractNumId w:val="11"/>
  </w:num>
  <w:num w:numId="8" w16cid:durableId="1201162963">
    <w:abstractNumId w:val="13"/>
  </w:num>
  <w:num w:numId="9" w16cid:durableId="794909769">
    <w:abstractNumId w:val="9"/>
  </w:num>
  <w:num w:numId="10" w16cid:durableId="1203831264">
    <w:abstractNumId w:val="5"/>
  </w:num>
  <w:num w:numId="11" w16cid:durableId="1321080039">
    <w:abstractNumId w:val="3"/>
  </w:num>
  <w:num w:numId="12" w16cid:durableId="364062896">
    <w:abstractNumId w:val="4"/>
  </w:num>
  <w:num w:numId="13" w16cid:durableId="139346985">
    <w:abstractNumId w:val="0"/>
  </w:num>
  <w:num w:numId="14" w16cid:durableId="658776543">
    <w:abstractNumId w:val="6"/>
  </w:num>
  <w:num w:numId="15" w16cid:durableId="186260265">
    <w:abstractNumId w:val="12"/>
  </w:num>
  <w:num w:numId="16" w16cid:durableId="519203322">
    <w:abstractNumId w:val="10"/>
  </w:num>
  <w:num w:numId="17" w16cid:durableId="607739903">
    <w:abstractNumId w:val="16"/>
  </w:num>
  <w:num w:numId="18" w16cid:durableId="10049400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QyMDS3MDA2NrZU0lEKTi0uzszPAykwMq4FAI9B8mYtAAAA"/>
  </w:docVars>
  <w:rsids>
    <w:rsidRoot w:val="00A557F8"/>
    <w:rsid w:val="00001331"/>
    <w:rsid w:val="00001B07"/>
    <w:rsid w:val="000024EB"/>
    <w:rsid w:val="0001310E"/>
    <w:rsid w:val="00013110"/>
    <w:rsid w:val="000330F8"/>
    <w:rsid w:val="000368F1"/>
    <w:rsid w:val="000447BC"/>
    <w:rsid w:val="00052567"/>
    <w:rsid w:val="00056007"/>
    <w:rsid w:val="00066108"/>
    <w:rsid w:val="00072E40"/>
    <w:rsid w:val="000775EA"/>
    <w:rsid w:val="00082747"/>
    <w:rsid w:val="000834A9"/>
    <w:rsid w:val="00094EF3"/>
    <w:rsid w:val="00094FD6"/>
    <w:rsid w:val="000A032F"/>
    <w:rsid w:val="000A0DE8"/>
    <w:rsid w:val="000A7CC2"/>
    <w:rsid w:val="000D3B9C"/>
    <w:rsid w:val="000E34EC"/>
    <w:rsid w:val="000E69DD"/>
    <w:rsid w:val="000F2D58"/>
    <w:rsid w:val="000F5695"/>
    <w:rsid w:val="00102D5F"/>
    <w:rsid w:val="00117866"/>
    <w:rsid w:val="00120AD3"/>
    <w:rsid w:val="00134D76"/>
    <w:rsid w:val="00136B00"/>
    <w:rsid w:val="00140A51"/>
    <w:rsid w:val="001416A7"/>
    <w:rsid w:val="00146F92"/>
    <w:rsid w:val="00147569"/>
    <w:rsid w:val="001544CB"/>
    <w:rsid w:val="001651CD"/>
    <w:rsid w:val="00165D04"/>
    <w:rsid w:val="00167C1A"/>
    <w:rsid w:val="001805EF"/>
    <w:rsid w:val="00182EAE"/>
    <w:rsid w:val="001924C6"/>
    <w:rsid w:val="001B34D7"/>
    <w:rsid w:val="001C3CE9"/>
    <w:rsid w:val="001D07AA"/>
    <w:rsid w:val="001E0802"/>
    <w:rsid w:val="001E1794"/>
    <w:rsid w:val="001E7A31"/>
    <w:rsid w:val="001F767C"/>
    <w:rsid w:val="00205BC2"/>
    <w:rsid w:val="002219D1"/>
    <w:rsid w:val="00223475"/>
    <w:rsid w:val="00235245"/>
    <w:rsid w:val="00243C53"/>
    <w:rsid w:val="0024555E"/>
    <w:rsid w:val="002472CF"/>
    <w:rsid w:val="002502E0"/>
    <w:rsid w:val="00272C5F"/>
    <w:rsid w:val="00273565"/>
    <w:rsid w:val="00274F6A"/>
    <w:rsid w:val="00281827"/>
    <w:rsid w:val="002952E9"/>
    <w:rsid w:val="002974B6"/>
    <w:rsid w:val="002A0C95"/>
    <w:rsid w:val="002A2497"/>
    <w:rsid w:val="002A5C4D"/>
    <w:rsid w:val="002A7E9C"/>
    <w:rsid w:val="002E4223"/>
    <w:rsid w:val="002E7306"/>
    <w:rsid w:val="002F36F8"/>
    <w:rsid w:val="002F66C2"/>
    <w:rsid w:val="00300A93"/>
    <w:rsid w:val="00301643"/>
    <w:rsid w:val="00303D06"/>
    <w:rsid w:val="00306E50"/>
    <w:rsid w:val="003300DD"/>
    <w:rsid w:val="00332AD2"/>
    <w:rsid w:val="00341AB6"/>
    <w:rsid w:val="00357D0B"/>
    <w:rsid w:val="003741CF"/>
    <w:rsid w:val="00385246"/>
    <w:rsid w:val="0038580D"/>
    <w:rsid w:val="003A0917"/>
    <w:rsid w:val="003A307A"/>
    <w:rsid w:val="003B49EA"/>
    <w:rsid w:val="003C4D6E"/>
    <w:rsid w:val="003E21CA"/>
    <w:rsid w:val="003E3436"/>
    <w:rsid w:val="003E7582"/>
    <w:rsid w:val="0040066E"/>
    <w:rsid w:val="00402152"/>
    <w:rsid w:val="004028F3"/>
    <w:rsid w:val="0042317F"/>
    <w:rsid w:val="00434DCD"/>
    <w:rsid w:val="00453AF1"/>
    <w:rsid w:val="00460DAE"/>
    <w:rsid w:val="004648D0"/>
    <w:rsid w:val="004649BE"/>
    <w:rsid w:val="00472A1E"/>
    <w:rsid w:val="00495614"/>
    <w:rsid w:val="004B0FC0"/>
    <w:rsid w:val="004B503B"/>
    <w:rsid w:val="004C1895"/>
    <w:rsid w:val="004E78F1"/>
    <w:rsid w:val="004F0DF8"/>
    <w:rsid w:val="004F2180"/>
    <w:rsid w:val="004F4E7D"/>
    <w:rsid w:val="00511F74"/>
    <w:rsid w:val="005169A6"/>
    <w:rsid w:val="00521E5D"/>
    <w:rsid w:val="005247B3"/>
    <w:rsid w:val="00552DE8"/>
    <w:rsid w:val="00557045"/>
    <w:rsid w:val="005968DD"/>
    <w:rsid w:val="005A3BDF"/>
    <w:rsid w:val="005A72FC"/>
    <w:rsid w:val="005B3B1A"/>
    <w:rsid w:val="005C12B2"/>
    <w:rsid w:val="005D18D0"/>
    <w:rsid w:val="005D70A5"/>
    <w:rsid w:val="005E6E42"/>
    <w:rsid w:val="005E7104"/>
    <w:rsid w:val="005F171B"/>
    <w:rsid w:val="00611332"/>
    <w:rsid w:val="006127D9"/>
    <w:rsid w:val="006335F1"/>
    <w:rsid w:val="00663114"/>
    <w:rsid w:val="00664238"/>
    <w:rsid w:val="0067158C"/>
    <w:rsid w:val="00674102"/>
    <w:rsid w:val="00680585"/>
    <w:rsid w:val="0068227E"/>
    <w:rsid w:val="006A3148"/>
    <w:rsid w:val="006A4322"/>
    <w:rsid w:val="006B37FD"/>
    <w:rsid w:val="006B3F4D"/>
    <w:rsid w:val="006B7CE8"/>
    <w:rsid w:val="006C0287"/>
    <w:rsid w:val="006D70B3"/>
    <w:rsid w:val="006D716E"/>
    <w:rsid w:val="006E027A"/>
    <w:rsid w:val="006E1F4C"/>
    <w:rsid w:val="006F0406"/>
    <w:rsid w:val="006F1654"/>
    <w:rsid w:val="00725E7D"/>
    <w:rsid w:val="00727148"/>
    <w:rsid w:val="0073067B"/>
    <w:rsid w:val="00731947"/>
    <w:rsid w:val="00731BD4"/>
    <w:rsid w:val="0073355F"/>
    <w:rsid w:val="007347D2"/>
    <w:rsid w:val="00737283"/>
    <w:rsid w:val="0076065F"/>
    <w:rsid w:val="00763775"/>
    <w:rsid w:val="007637CD"/>
    <w:rsid w:val="00763F43"/>
    <w:rsid w:val="00764D86"/>
    <w:rsid w:val="00766B78"/>
    <w:rsid w:val="0079049D"/>
    <w:rsid w:val="00791C62"/>
    <w:rsid w:val="007A0888"/>
    <w:rsid w:val="007A6903"/>
    <w:rsid w:val="007B0573"/>
    <w:rsid w:val="008019BD"/>
    <w:rsid w:val="00803091"/>
    <w:rsid w:val="008130C4"/>
    <w:rsid w:val="00830B49"/>
    <w:rsid w:val="00842576"/>
    <w:rsid w:val="00843B1E"/>
    <w:rsid w:val="00871C49"/>
    <w:rsid w:val="00872D28"/>
    <w:rsid w:val="0087453A"/>
    <w:rsid w:val="0088282C"/>
    <w:rsid w:val="00893370"/>
    <w:rsid w:val="008A191D"/>
    <w:rsid w:val="008A4FD7"/>
    <w:rsid w:val="008A51F9"/>
    <w:rsid w:val="008A5EAB"/>
    <w:rsid w:val="008D5BCA"/>
    <w:rsid w:val="008F0523"/>
    <w:rsid w:val="008F2E49"/>
    <w:rsid w:val="00900528"/>
    <w:rsid w:val="00906A41"/>
    <w:rsid w:val="009175BA"/>
    <w:rsid w:val="00924E5E"/>
    <w:rsid w:val="0093650D"/>
    <w:rsid w:val="009518AE"/>
    <w:rsid w:val="00952F09"/>
    <w:rsid w:val="009531B4"/>
    <w:rsid w:val="009553B0"/>
    <w:rsid w:val="00957761"/>
    <w:rsid w:val="00962A06"/>
    <w:rsid w:val="00971972"/>
    <w:rsid w:val="00990B72"/>
    <w:rsid w:val="00997F1C"/>
    <w:rsid w:val="009A39BE"/>
    <w:rsid w:val="009A4EB4"/>
    <w:rsid w:val="009B1450"/>
    <w:rsid w:val="009B4087"/>
    <w:rsid w:val="009B5B08"/>
    <w:rsid w:val="009B79FF"/>
    <w:rsid w:val="009B7C5A"/>
    <w:rsid w:val="009D46D9"/>
    <w:rsid w:val="009F168D"/>
    <w:rsid w:val="00A03C8E"/>
    <w:rsid w:val="00A062E0"/>
    <w:rsid w:val="00A221EB"/>
    <w:rsid w:val="00A22776"/>
    <w:rsid w:val="00A400A4"/>
    <w:rsid w:val="00A45FF0"/>
    <w:rsid w:val="00A50928"/>
    <w:rsid w:val="00A557F8"/>
    <w:rsid w:val="00A6716F"/>
    <w:rsid w:val="00A76CCC"/>
    <w:rsid w:val="00A840C7"/>
    <w:rsid w:val="00A84A64"/>
    <w:rsid w:val="00A859D5"/>
    <w:rsid w:val="00A900D2"/>
    <w:rsid w:val="00A954F7"/>
    <w:rsid w:val="00A9731D"/>
    <w:rsid w:val="00AA39E3"/>
    <w:rsid w:val="00AA6727"/>
    <w:rsid w:val="00AB0069"/>
    <w:rsid w:val="00AC37F0"/>
    <w:rsid w:val="00AC41C9"/>
    <w:rsid w:val="00AE6C85"/>
    <w:rsid w:val="00AF41D3"/>
    <w:rsid w:val="00B006B9"/>
    <w:rsid w:val="00B11C14"/>
    <w:rsid w:val="00B12BF8"/>
    <w:rsid w:val="00B22292"/>
    <w:rsid w:val="00B276DA"/>
    <w:rsid w:val="00B34BB8"/>
    <w:rsid w:val="00B44927"/>
    <w:rsid w:val="00B51C49"/>
    <w:rsid w:val="00B5288F"/>
    <w:rsid w:val="00B607C7"/>
    <w:rsid w:val="00B65F8E"/>
    <w:rsid w:val="00B82D7B"/>
    <w:rsid w:val="00BA42BE"/>
    <w:rsid w:val="00BA45E7"/>
    <w:rsid w:val="00BA5A27"/>
    <w:rsid w:val="00BA747C"/>
    <w:rsid w:val="00BB1118"/>
    <w:rsid w:val="00BB7F57"/>
    <w:rsid w:val="00BC4677"/>
    <w:rsid w:val="00BC659B"/>
    <w:rsid w:val="00BD08E7"/>
    <w:rsid w:val="00BD0951"/>
    <w:rsid w:val="00BD0F2B"/>
    <w:rsid w:val="00BD43C0"/>
    <w:rsid w:val="00BE0BE8"/>
    <w:rsid w:val="00BF30C7"/>
    <w:rsid w:val="00C1002A"/>
    <w:rsid w:val="00C11B6C"/>
    <w:rsid w:val="00C35136"/>
    <w:rsid w:val="00C37B5B"/>
    <w:rsid w:val="00C42336"/>
    <w:rsid w:val="00C46B92"/>
    <w:rsid w:val="00C511AE"/>
    <w:rsid w:val="00C544BD"/>
    <w:rsid w:val="00C5471D"/>
    <w:rsid w:val="00C6731D"/>
    <w:rsid w:val="00C7444D"/>
    <w:rsid w:val="00C768B8"/>
    <w:rsid w:val="00C8007D"/>
    <w:rsid w:val="00C838F0"/>
    <w:rsid w:val="00C84AA9"/>
    <w:rsid w:val="00C916F9"/>
    <w:rsid w:val="00CC18E6"/>
    <w:rsid w:val="00CD2808"/>
    <w:rsid w:val="00CD3DB6"/>
    <w:rsid w:val="00CD740D"/>
    <w:rsid w:val="00CD7E7D"/>
    <w:rsid w:val="00CE44D2"/>
    <w:rsid w:val="00D028CB"/>
    <w:rsid w:val="00D02A1A"/>
    <w:rsid w:val="00D13358"/>
    <w:rsid w:val="00D23E57"/>
    <w:rsid w:val="00D26EB9"/>
    <w:rsid w:val="00D53123"/>
    <w:rsid w:val="00D55F1F"/>
    <w:rsid w:val="00D64682"/>
    <w:rsid w:val="00D73382"/>
    <w:rsid w:val="00D73AF1"/>
    <w:rsid w:val="00D825E3"/>
    <w:rsid w:val="00D91D3C"/>
    <w:rsid w:val="00D92B6B"/>
    <w:rsid w:val="00D97445"/>
    <w:rsid w:val="00DC4D38"/>
    <w:rsid w:val="00DD4BEC"/>
    <w:rsid w:val="00DD538D"/>
    <w:rsid w:val="00DE0590"/>
    <w:rsid w:val="00DE32CE"/>
    <w:rsid w:val="00DF78BD"/>
    <w:rsid w:val="00E01829"/>
    <w:rsid w:val="00E1081F"/>
    <w:rsid w:val="00E1104F"/>
    <w:rsid w:val="00E25614"/>
    <w:rsid w:val="00E25BC7"/>
    <w:rsid w:val="00E44E7A"/>
    <w:rsid w:val="00E46218"/>
    <w:rsid w:val="00E530A0"/>
    <w:rsid w:val="00E56954"/>
    <w:rsid w:val="00E61514"/>
    <w:rsid w:val="00E61B37"/>
    <w:rsid w:val="00E64550"/>
    <w:rsid w:val="00E811F4"/>
    <w:rsid w:val="00E81415"/>
    <w:rsid w:val="00E853CC"/>
    <w:rsid w:val="00E90680"/>
    <w:rsid w:val="00E9111A"/>
    <w:rsid w:val="00E944F9"/>
    <w:rsid w:val="00EA04B7"/>
    <w:rsid w:val="00EA05E9"/>
    <w:rsid w:val="00EA3F5F"/>
    <w:rsid w:val="00EB3525"/>
    <w:rsid w:val="00EB5825"/>
    <w:rsid w:val="00EC26D5"/>
    <w:rsid w:val="00ED5257"/>
    <w:rsid w:val="00ED5580"/>
    <w:rsid w:val="00ED73CB"/>
    <w:rsid w:val="00EF7FD3"/>
    <w:rsid w:val="00F049D6"/>
    <w:rsid w:val="00F04FA7"/>
    <w:rsid w:val="00F07B85"/>
    <w:rsid w:val="00F129C4"/>
    <w:rsid w:val="00F129EC"/>
    <w:rsid w:val="00F32FD4"/>
    <w:rsid w:val="00F379B6"/>
    <w:rsid w:val="00F438E3"/>
    <w:rsid w:val="00F57044"/>
    <w:rsid w:val="00F65F6B"/>
    <w:rsid w:val="00F67E7C"/>
    <w:rsid w:val="00F75616"/>
    <w:rsid w:val="00F8389B"/>
    <w:rsid w:val="00F83B62"/>
    <w:rsid w:val="00F920CA"/>
    <w:rsid w:val="00F96C09"/>
    <w:rsid w:val="00FA011B"/>
    <w:rsid w:val="00FA2AAB"/>
    <w:rsid w:val="00FA33E0"/>
    <w:rsid w:val="00FA447E"/>
    <w:rsid w:val="00FA6F95"/>
    <w:rsid w:val="00FA719B"/>
    <w:rsid w:val="00FB1574"/>
    <w:rsid w:val="00FB4A7C"/>
    <w:rsid w:val="00FC215F"/>
    <w:rsid w:val="00FE3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000F"/>
  <w15:chartTrackingRefBased/>
  <w15:docId w15:val="{2BFE3B72-7E28-48BF-89C3-48DDD681B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7F8"/>
  </w:style>
  <w:style w:type="paragraph" w:styleId="Heading1">
    <w:name w:val="heading 1"/>
    <w:basedOn w:val="Normal"/>
    <w:next w:val="Normal"/>
    <w:link w:val="Heading1Char"/>
    <w:uiPriority w:val="9"/>
    <w:qFormat/>
    <w:rsid w:val="00A557F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57F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57F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57F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7F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7F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7F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7F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7F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57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7F8"/>
  </w:style>
  <w:style w:type="paragraph" w:styleId="Footer">
    <w:name w:val="footer"/>
    <w:basedOn w:val="Normal"/>
    <w:link w:val="FooterChar"/>
    <w:uiPriority w:val="99"/>
    <w:unhideWhenUsed/>
    <w:rsid w:val="00A557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7F8"/>
  </w:style>
  <w:style w:type="character" w:customStyle="1" w:styleId="Heading1Char">
    <w:name w:val="Heading 1 Char"/>
    <w:basedOn w:val="DefaultParagraphFont"/>
    <w:link w:val="Heading1"/>
    <w:uiPriority w:val="9"/>
    <w:rsid w:val="00A557F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557F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57F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57F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7F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7F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7F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7F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7F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57F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557F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57F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7F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557F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557F8"/>
    <w:rPr>
      <w:b/>
      <w:bCs/>
    </w:rPr>
  </w:style>
  <w:style w:type="character" w:styleId="Emphasis">
    <w:name w:val="Emphasis"/>
    <w:uiPriority w:val="20"/>
    <w:qFormat/>
    <w:rsid w:val="00A557F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A557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57F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57F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7F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7F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557F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557F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557F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557F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557F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A557F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A557F8"/>
  </w:style>
  <w:style w:type="paragraph" w:styleId="TOC2">
    <w:name w:val="toc 2"/>
    <w:basedOn w:val="Normal"/>
    <w:next w:val="Normal"/>
    <w:autoRedefine/>
    <w:uiPriority w:val="39"/>
    <w:unhideWhenUsed/>
    <w:rsid w:val="00F379B6"/>
    <w:pPr>
      <w:spacing w:before="0" w:after="100" w:line="259" w:lineRule="auto"/>
      <w:ind w:left="220"/>
    </w:pPr>
    <w:rPr>
      <w:rFonts w:cs="Times New Roman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B1118"/>
    <w:pPr>
      <w:spacing w:after="100"/>
    </w:pPr>
    <w:rPr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379B6"/>
    <w:pPr>
      <w:spacing w:before="0" w:after="100" w:line="259" w:lineRule="auto"/>
      <w:ind w:left="440"/>
    </w:pPr>
    <w:rPr>
      <w:rFonts w:cs="Times New Roman"/>
      <w:sz w:val="22"/>
      <w:szCs w:val="22"/>
      <w:lang w:val="en-US"/>
    </w:rPr>
  </w:style>
  <w:style w:type="paragraph" w:styleId="ListParagraph">
    <w:name w:val="List Paragraph"/>
    <w:basedOn w:val="Normal"/>
    <w:uiPriority w:val="1"/>
    <w:qFormat/>
    <w:rsid w:val="004E78F1"/>
    <w:pPr>
      <w:widowControl w:val="0"/>
      <w:autoSpaceDE w:val="0"/>
      <w:autoSpaceDN w:val="0"/>
      <w:spacing w:before="0" w:after="0" w:line="240" w:lineRule="auto"/>
      <w:ind w:left="833" w:hanging="360"/>
    </w:pPr>
    <w:rPr>
      <w:rFonts w:ascii="Arial" w:eastAsia="Arial" w:hAnsi="Arial" w:cs="Arial"/>
      <w:sz w:val="22"/>
      <w:szCs w:val="22"/>
      <w:lang w:val="en-US" w:bidi="en-US"/>
    </w:rPr>
  </w:style>
  <w:style w:type="table" w:styleId="TableGrid">
    <w:name w:val="Table Grid"/>
    <w:basedOn w:val="TableNormal"/>
    <w:uiPriority w:val="39"/>
    <w:rsid w:val="0040066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660"/>
    </w:pPr>
    <w:rPr>
      <w:sz w:val="22"/>
      <w:szCs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880"/>
    </w:pPr>
    <w:rPr>
      <w:sz w:val="22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1100"/>
    </w:pPr>
    <w:rPr>
      <w:sz w:val="22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1320"/>
    </w:pPr>
    <w:rPr>
      <w:sz w:val="22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1540"/>
    </w:pPr>
    <w:rPr>
      <w:sz w:val="22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B1450"/>
    <w:pPr>
      <w:spacing w:before="0" w:after="100" w:line="259" w:lineRule="auto"/>
      <w:ind w:left="1760"/>
    </w:pPr>
    <w:rPr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9B14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45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71972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51C49"/>
    <w:pPr>
      <w:widowControl w:val="0"/>
      <w:autoSpaceDE w:val="0"/>
      <w:autoSpaceDN w:val="0"/>
      <w:spacing w:before="0" w:after="0" w:line="240" w:lineRule="auto"/>
      <w:ind w:left="820"/>
    </w:pPr>
    <w:rPr>
      <w:rFonts w:ascii="Verdana" w:eastAsia="Verdana" w:hAnsi="Verdana" w:cs="Verdana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51C49"/>
    <w:rPr>
      <w:rFonts w:ascii="Verdana" w:eastAsia="Verdana" w:hAnsi="Verdana" w:cs="Verdana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219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1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tsnetbrugge-my.sharepoint.com/:f:/g/personal/arun_3de_ae/Et8o8SjwhZNOgDXe8VgMX_oBEg7PO5FDNzhpuXz10TTkIw?e=vSjBEq" TargetMode="External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lm-s.com/" TargetMode="External"/><Relationship Id="rId1" Type="http://schemas.openxmlformats.org/officeDocument/2006/relationships/image" Target="media/image2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www.plm-s.com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CFF283F-5083-4CAC-B1FA-681AEFC57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0</TotalTime>
  <Pages>20</Pages>
  <Words>1055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o Direct Embedded Client Live Integration</vt:lpstr>
    </vt:vector>
  </TitlesOfParts>
  <Company>Damstraat 70 - B 9220 Hamme (VL), BE 0684.702.709</Company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 Direct Embedded Client Live Integration</dc:title>
  <dc:subject>User Guide - V 5.4</dc:subject>
  <dc:creator>PLM-S</dc:creator>
  <cp:keywords/>
  <dc:description/>
  <cp:lastModifiedBy>arun</cp:lastModifiedBy>
  <cp:revision>271</cp:revision>
  <dcterms:created xsi:type="dcterms:W3CDTF">2020-09-29T07:50:00Z</dcterms:created>
  <dcterms:modified xsi:type="dcterms:W3CDTF">2022-04-07T16:23:00Z</dcterms:modified>
</cp:coreProperties>
</file>